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3357834" w14:textId="77777777" w:rsidR="007526A1" w:rsidRPr="00AC5B21" w:rsidRDefault="007526A1" w:rsidP="007526A1">
      <w:pPr>
        <w:widowControl w:val="0"/>
        <w:autoSpaceDE w:val="0"/>
        <w:rPr>
          <w:rFonts w:ascii="Times New Roman" w:hAnsi="Times New Roman" w:cs="Times New Roman"/>
          <w:sz w:val="24"/>
          <w:szCs w:val="24"/>
          <w:lang w:val="en-US"/>
        </w:rPr>
      </w:pPr>
    </w:p>
    <w:p w14:paraId="25512E7F" w14:textId="77777777" w:rsidR="007526A1" w:rsidRPr="007526A1" w:rsidRDefault="007526A1" w:rsidP="007526A1">
      <w:pPr>
        <w:widowControl w:val="0"/>
        <w:autoSpaceDE w:val="0"/>
        <w:rPr>
          <w:rFonts w:ascii="Times New Roman" w:hAnsi="Times New Roman" w:cs="Times New Roman"/>
          <w:sz w:val="24"/>
          <w:szCs w:val="24"/>
          <w:lang w:val="en-US"/>
        </w:rPr>
      </w:pPr>
    </w:p>
    <w:p w14:paraId="36717C2E" w14:textId="77777777" w:rsidR="007526A1" w:rsidRPr="007526A1" w:rsidRDefault="007526A1" w:rsidP="007526A1">
      <w:pPr>
        <w:widowControl w:val="0"/>
        <w:autoSpaceDE w:val="0"/>
        <w:rPr>
          <w:rFonts w:ascii="Times New Roman" w:hAnsi="Times New Roman" w:cs="Times New Roman"/>
          <w:sz w:val="24"/>
          <w:szCs w:val="24"/>
          <w:lang w:val="en-US"/>
        </w:rPr>
      </w:pPr>
    </w:p>
    <w:p w14:paraId="3AB5B379" w14:textId="77777777" w:rsidR="007526A1" w:rsidRPr="007526A1" w:rsidRDefault="007526A1" w:rsidP="007526A1">
      <w:pPr>
        <w:widowControl w:val="0"/>
        <w:autoSpaceDE w:val="0"/>
        <w:rPr>
          <w:rFonts w:ascii="Times New Roman" w:hAnsi="Times New Roman" w:cs="Times New Roman"/>
          <w:sz w:val="24"/>
          <w:szCs w:val="24"/>
        </w:rPr>
      </w:pPr>
    </w:p>
    <w:p w14:paraId="67B2FCBA" w14:textId="77777777" w:rsidR="007526A1" w:rsidRPr="007526A1" w:rsidRDefault="007526A1" w:rsidP="007526A1">
      <w:pPr>
        <w:keepNext/>
        <w:widowControl w:val="0"/>
        <w:tabs>
          <w:tab w:val="num" w:pos="432"/>
        </w:tabs>
        <w:autoSpaceDE w:val="0"/>
        <w:ind w:firstLine="284"/>
        <w:jc w:val="center"/>
        <w:outlineLvl w:val="0"/>
        <w:rPr>
          <w:rFonts w:ascii="Times New Roman" w:hAnsi="Times New Roman" w:cs="Times New Roman"/>
          <w:b/>
          <w:bCs/>
          <w:color w:val="0000FF"/>
          <w:sz w:val="28"/>
          <w:szCs w:val="28"/>
          <w:u w:val="single"/>
        </w:rPr>
      </w:pPr>
    </w:p>
    <w:p w14:paraId="58964841" w14:textId="77777777" w:rsidR="007526A1" w:rsidRPr="007526A1" w:rsidRDefault="007526A1" w:rsidP="007526A1">
      <w:pPr>
        <w:keepNext/>
        <w:widowControl w:val="0"/>
        <w:tabs>
          <w:tab w:val="num" w:pos="432"/>
        </w:tabs>
        <w:autoSpaceDE w:val="0"/>
        <w:ind w:firstLine="284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7526A1">
        <w:rPr>
          <w:rFonts w:ascii="Times New Roman" w:hAnsi="Times New Roman" w:cs="Times New Roman"/>
          <w:b/>
          <w:bCs/>
          <w:color w:val="0000FF"/>
          <w:sz w:val="28"/>
          <w:szCs w:val="28"/>
          <w:u w:val="single"/>
        </w:rPr>
        <w:t>Ε.Α.Π./ΕΙΣΑΓΩΓΗ ΣΤΗΝ ΠΛΗΡΟΦΟΡΙΚΗ</w:t>
      </w:r>
    </w:p>
    <w:p w14:paraId="185ED9E8" w14:textId="77777777" w:rsidR="007526A1" w:rsidRPr="007526A1" w:rsidRDefault="007526A1" w:rsidP="007526A1">
      <w:pPr>
        <w:widowControl w:val="0"/>
        <w:autoSpaceDE w:val="0"/>
        <w:rPr>
          <w:rFonts w:ascii="Times New Roman" w:hAnsi="Times New Roman" w:cs="Times New Roman"/>
          <w:sz w:val="24"/>
          <w:szCs w:val="24"/>
        </w:rPr>
      </w:pPr>
    </w:p>
    <w:p w14:paraId="09DA492A" w14:textId="77777777" w:rsidR="007526A1" w:rsidRPr="007526A1" w:rsidRDefault="007526A1" w:rsidP="007526A1">
      <w:pPr>
        <w:widowControl w:val="0"/>
        <w:autoSpaceDE w:val="0"/>
        <w:rPr>
          <w:rFonts w:ascii="Times New Roman" w:hAnsi="Times New Roman" w:cs="Times New Roman"/>
          <w:sz w:val="24"/>
          <w:szCs w:val="24"/>
        </w:rPr>
      </w:pPr>
    </w:p>
    <w:p w14:paraId="1635865C" w14:textId="77777777" w:rsidR="007526A1" w:rsidRPr="00FA1FF5" w:rsidRDefault="007526A1" w:rsidP="007526A1">
      <w:pPr>
        <w:widowControl w:val="0"/>
        <w:autoSpaceDE w:val="0"/>
        <w:rPr>
          <w:rFonts w:ascii="Times New Roman" w:hAnsi="Times New Roman" w:cs="Times New Roman"/>
          <w:sz w:val="24"/>
          <w:szCs w:val="24"/>
        </w:rPr>
      </w:pPr>
    </w:p>
    <w:p w14:paraId="1E703072" w14:textId="77777777" w:rsidR="007526A1" w:rsidRPr="007526A1" w:rsidRDefault="007526A1" w:rsidP="007526A1">
      <w:pPr>
        <w:widowControl w:val="0"/>
        <w:autoSpaceDE w:val="0"/>
        <w:rPr>
          <w:rFonts w:ascii="Times New Roman" w:hAnsi="Times New Roman" w:cs="Times New Roman"/>
          <w:sz w:val="24"/>
          <w:szCs w:val="24"/>
        </w:rPr>
      </w:pPr>
    </w:p>
    <w:p w14:paraId="50FF41A8" w14:textId="11D95D5B" w:rsidR="007526A1" w:rsidRPr="007526A1" w:rsidRDefault="00AA4112" w:rsidP="007526A1">
      <w:pPr>
        <w:widowControl w:val="0"/>
        <w:autoSpaceDE w:val="0"/>
        <w:jc w:val="center"/>
        <w:rPr>
          <w:rFonts w:ascii="Times New Roman" w:hAnsi="Times New Roman" w:cs="Times New Roman"/>
          <w:sz w:val="24"/>
          <w:szCs w:val="24"/>
        </w:rPr>
      </w:pPr>
      <w:r w:rsidRPr="00E96FD9">
        <w:rPr>
          <w:rFonts w:ascii="Times New Roman" w:hAnsi="Times New Roman" w:cs="Times New Roman"/>
          <w:b/>
          <w:bCs/>
          <w:sz w:val="24"/>
          <w:szCs w:val="24"/>
          <w:u w:val="single"/>
        </w:rPr>
        <w:t>3</w:t>
      </w:r>
      <w:r w:rsidR="007526A1" w:rsidRPr="007526A1">
        <w:rPr>
          <w:rFonts w:ascii="Times New Roman" w:hAnsi="Times New Roman" w:cs="Times New Roman"/>
          <w:b/>
          <w:bCs/>
          <w:sz w:val="24"/>
          <w:szCs w:val="24"/>
          <w:u w:val="single"/>
        </w:rPr>
        <w:t>η ΓΡΑΠΤΗ ΕΡΓΑΣΙΑ</w:t>
      </w:r>
    </w:p>
    <w:p w14:paraId="6B86A55E" w14:textId="77777777" w:rsidR="007526A1" w:rsidRPr="007526A1" w:rsidRDefault="007526A1" w:rsidP="007526A1">
      <w:pPr>
        <w:widowControl w:val="0"/>
        <w:autoSpaceDE w:val="0"/>
        <w:rPr>
          <w:rFonts w:ascii="Times New Roman" w:hAnsi="Times New Roman" w:cs="Times New Roman"/>
          <w:sz w:val="24"/>
          <w:szCs w:val="24"/>
        </w:rPr>
      </w:pPr>
    </w:p>
    <w:p w14:paraId="2782F119" w14:textId="77777777" w:rsidR="007526A1" w:rsidRPr="007526A1" w:rsidRDefault="007526A1" w:rsidP="007526A1">
      <w:pPr>
        <w:widowControl w:val="0"/>
        <w:autoSpaceDE w:val="0"/>
        <w:rPr>
          <w:rFonts w:ascii="Times New Roman" w:hAnsi="Times New Roman" w:cs="Times New Roman"/>
          <w:sz w:val="24"/>
          <w:szCs w:val="24"/>
        </w:rPr>
      </w:pPr>
    </w:p>
    <w:p w14:paraId="65681FED" w14:textId="3D4F15E6" w:rsidR="007526A1" w:rsidRPr="00362A89" w:rsidRDefault="007526A1" w:rsidP="007526A1">
      <w:pPr>
        <w:widowControl w:val="0"/>
        <w:autoSpaceDE w:val="0"/>
        <w:jc w:val="center"/>
        <w:rPr>
          <w:rFonts w:ascii="Times New Roman" w:hAnsi="Times New Roman" w:cs="Times New Roman"/>
          <w:sz w:val="24"/>
          <w:szCs w:val="24"/>
        </w:rPr>
      </w:pPr>
      <w:r w:rsidRPr="007526A1">
        <w:rPr>
          <w:rFonts w:ascii="Times New Roman" w:hAnsi="Times New Roman" w:cs="Times New Roman"/>
          <w:b/>
          <w:sz w:val="24"/>
          <w:szCs w:val="24"/>
        </w:rPr>
        <w:t>ΑΚΑΔΗΜΑΪΚΟΥ ΕΤΟΥΣ 20</w:t>
      </w:r>
      <w:r w:rsidR="0046275F" w:rsidRPr="00DE148B">
        <w:rPr>
          <w:rFonts w:ascii="Times New Roman" w:hAnsi="Times New Roman" w:cs="Times New Roman"/>
          <w:b/>
          <w:sz w:val="24"/>
          <w:szCs w:val="24"/>
        </w:rPr>
        <w:t>2</w:t>
      </w:r>
      <w:r w:rsidR="009D7E6C" w:rsidRPr="009D7E6C">
        <w:rPr>
          <w:rFonts w:ascii="Times New Roman" w:hAnsi="Times New Roman" w:cs="Times New Roman"/>
          <w:b/>
          <w:sz w:val="24"/>
          <w:szCs w:val="24"/>
        </w:rPr>
        <w:t>2-</w:t>
      </w:r>
      <w:r w:rsidRPr="007526A1">
        <w:rPr>
          <w:rFonts w:ascii="Times New Roman" w:hAnsi="Times New Roman" w:cs="Times New Roman"/>
          <w:b/>
          <w:sz w:val="24"/>
          <w:szCs w:val="24"/>
        </w:rPr>
        <w:t>20</w:t>
      </w:r>
      <w:r w:rsidR="00BF16AE" w:rsidRPr="00937A5D">
        <w:rPr>
          <w:rFonts w:ascii="Times New Roman" w:hAnsi="Times New Roman" w:cs="Times New Roman"/>
          <w:b/>
          <w:sz w:val="24"/>
          <w:szCs w:val="24"/>
        </w:rPr>
        <w:t>2</w:t>
      </w:r>
      <w:r w:rsidR="009D7E6C" w:rsidRPr="00362A89">
        <w:rPr>
          <w:rFonts w:ascii="Times New Roman" w:hAnsi="Times New Roman" w:cs="Times New Roman"/>
          <w:b/>
          <w:sz w:val="24"/>
          <w:szCs w:val="24"/>
        </w:rPr>
        <w:t>3</w:t>
      </w:r>
    </w:p>
    <w:p w14:paraId="669DAAC0" w14:textId="77777777" w:rsidR="007526A1" w:rsidRPr="007526A1" w:rsidRDefault="007526A1" w:rsidP="007526A1">
      <w:pPr>
        <w:widowControl w:val="0"/>
        <w:autoSpaceDE w:val="0"/>
        <w:rPr>
          <w:rFonts w:ascii="Times New Roman" w:hAnsi="Times New Roman" w:cs="Times New Roman"/>
          <w:sz w:val="24"/>
          <w:szCs w:val="24"/>
        </w:rPr>
      </w:pPr>
    </w:p>
    <w:p w14:paraId="49AC77EB" w14:textId="77777777" w:rsidR="007526A1" w:rsidRPr="007526A1" w:rsidRDefault="007526A1" w:rsidP="007526A1">
      <w:pPr>
        <w:widowControl w:val="0"/>
        <w:autoSpaceDE w:val="0"/>
        <w:rPr>
          <w:rFonts w:ascii="Times New Roman" w:hAnsi="Times New Roman" w:cs="Times New Roman"/>
          <w:sz w:val="24"/>
          <w:szCs w:val="24"/>
        </w:rPr>
      </w:pPr>
    </w:p>
    <w:p w14:paraId="788148FC" w14:textId="77777777" w:rsidR="007526A1" w:rsidRPr="007526A1" w:rsidRDefault="007526A1" w:rsidP="007526A1">
      <w:pPr>
        <w:widowControl w:val="0"/>
        <w:autoSpaceDE w:val="0"/>
        <w:rPr>
          <w:rFonts w:ascii="Times New Roman" w:hAnsi="Times New Roman" w:cs="Times New Roman"/>
          <w:sz w:val="24"/>
          <w:szCs w:val="24"/>
        </w:rPr>
      </w:pPr>
    </w:p>
    <w:p w14:paraId="1CF9366F" w14:textId="5B033195" w:rsidR="00AA4112" w:rsidRDefault="00AA4112" w:rsidP="00AA4112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C712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4</w:t>
      </w:r>
      <w:r w:rsidRPr="003C7124">
        <w:rPr>
          <w:rFonts w:ascii="Times New Roman" w:hAnsi="Times New Roman" w:cs="Times New Roman"/>
          <w:b/>
          <w:color w:val="000000" w:themeColor="text1"/>
          <w:sz w:val="24"/>
          <w:szCs w:val="24"/>
          <w:vertAlign w:val="superscript"/>
        </w:rPr>
        <w:t>ος</w:t>
      </w:r>
      <w:r w:rsidRPr="003C712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Τόμος</w:t>
      </w:r>
    </w:p>
    <w:p w14:paraId="2492059C" w14:textId="10EDFB68" w:rsidR="00AA4112" w:rsidRDefault="00AA4112" w:rsidP="00AA4112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4D26E12" w14:textId="77777777" w:rsidR="00AA4112" w:rsidRPr="003C7124" w:rsidRDefault="00AA4112" w:rsidP="00AA4112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FA9F0BB" w14:textId="77777777" w:rsidR="00AA4112" w:rsidRPr="003C7124" w:rsidRDefault="00AA4112" w:rsidP="00AA4112">
      <w:pPr>
        <w:pStyle w:val="20"/>
        <w:jc w:val="center"/>
        <w:rPr>
          <w:color w:val="000000" w:themeColor="text1"/>
          <w:sz w:val="24"/>
          <w:szCs w:val="24"/>
          <w:lang w:val="el-GR"/>
        </w:rPr>
      </w:pPr>
      <w:r w:rsidRPr="003C7124">
        <w:rPr>
          <w:color w:val="000000" w:themeColor="text1"/>
          <w:sz w:val="24"/>
          <w:szCs w:val="24"/>
          <w:lang w:val="el-GR"/>
        </w:rPr>
        <w:t xml:space="preserve">Η ΓΛΩΣΣΑ ΠΡΟΓΡΑΜΜΑΤΙΣΜΟΥ </w:t>
      </w:r>
      <w:r w:rsidRPr="003C7124">
        <w:rPr>
          <w:color w:val="000000" w:themeColor="text1"/>
          <w:sz w:val="24"/>
          <w:szCs w:val="24"/>
          <w:lang w:val="en-GB"/>
        </w:rPr>
        <w:t>C</w:t>
      </w:r>
    </w:p>
    <w:p w14:paraId="7894CA1D" w14:textId="77777777" w:rsidR="007526A1" w:rsidRPr="007526A1" w:rsidRDefault="007526A1" w:rsidP="007526A1">
      <w:pPr>
        <w:widowControl w:val="0"/>
        <w:autoSpaceDE w:val="0"/>
        <w:rPr>
          <w:rFonts w:ascii="Times New Roman" w:hAnsi="Times New Roman" w:cs="Times New Roman"/>
          <w:sz w:val="24"/>
          <w:szCs w:val="24"/>
        </w:rPr>
      </w:pPr>
    </w:p>
    <w:p w14:paraId="3F35B983" w14:textId="77777777" w:rsidR="007526A1" w:rsidRPr="007526A1" w:rsidRDefault="007526A1" w:rsidP="007526A1">
      <w:pPr>
        <w:widowControl w:val="0"/>
        <w:autoSpaceDE w:val="0"/>
        <w:rPr>
          <w:rFonts w:ascii="Times New Roman" w:hAnsi="Times New Roman" w:cs="Times New Roman"/>
          <w:sz w:val="24"/>
          <w:szCs w:val="24"/>
        </w:rPr>
      </w:pPr>
    </w:p>
    <w:p w14:paraId="0B1AA6D7" w14:textId="77777777" w:rsidR="007526A1" w:rsidRPr="007526A1" w:rsidRDefault="007526A1" w:rsidP="007526A1">
      <w:pPr>
        <w:widowControl w:val="0"/>
        <w:autoSpaceDE w:val="0"/>
        <w:rPr>
          <w:rFonts w:ascii="Times New Roman" w:hAnsi="Times New Roman" w:cs="Times New Roman"/>
          <w:sz w:val="24"/>
          <w:szCs w:val="24"/>
        </w:rPr>
      </w:pPr>
    </w:p>
    <w:p w14:paraId="187F4E30" w14:textId="77777777" w:rsidR="007526A1" w:rsidRPr="007526A1" w:rsidRDefault="007526A1" w:rsidP="007526A1">
      <w:pPr>
        <w:keepNext/>
        <w:widowControl w:val="0"/>
        <w:numPr>
          <w:ilvl w:val="3"/>
          <w:numId w:val="0"/>
        </w:numPr>
        <w:tabs>
          <w:tab w:val="num" w:pos="864"/>
        </w:tabs>
        <w:autoSpaceDE w:val="0"/>
        <w:ind w:left="864" w:hanging="864"/>
        <w:jc w:val="center"/>
        <w:outlineLvl w:val="3"/>
        <w:rPr>
          <w:rFonts w:ascii="Times New Roman" w:hAnsi="Times New Roman" w:cs="Times New Roman"/>
          <w:sz w:val="24"/>
          <w:szCs w:val="24"/>
        </w:rPr>
      </w:pPr>
      <w:r w:rsidRPr="007526A1">
        <w:rPr>
          <w:rFonts w:ascii="Times New Roman" w:hAnsi="Times New Roman" w:cs="Times New Roman"/>
          <w:b/>
          <w:bCs/>
          <w:sz w:val="24"/>
          <w:szCs w:val="24"/>
          <w:u w:val="single"/>
        </w:rPr>
        <w:t>ΕΝΔΕΙΚΤΙΚΑ ΣΧΕΔΙΑ ΛΥΣΕΩΝ - ΥΠΟΔΕΙΞΕΙΣ</w:t>
      </w:r>
    </w:p>
    <w:p w14:paraId="66E7573C" w14:textId="77777777" w:rsidR="007526A1" w:rsidRPr="007526A1" w:rsidRDefault="007526A1" w:rsidP="007526A1">
      <w:pPr>
        <w:widowControl w:val="0"/>
        <w:autoSpaceDE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540A83CB" w14:textId="77777777" w:rsidR="007526A1" w:rsidRPr="007526A1" w:rsidRDefault="007526A1" w:rsidP="007526A1">
      <w:pPr>
        <w:widowControl w:val="0"/>
        <w:autoSpaceDE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326EEB46" w14:textId="37507C5F" w:rsidR="007526A1" w:rsidRPr="00E731B0" w:rsidRDefault="00F33F7D" w:rsidP="007526A1">
      <w:pPr>
        <w:widowControl w:val="0"/>
        <w:autoSpaceDE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AA4112" w:rsidRPr="00E96FD9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7526A1" w:rsidRPr="00E731B0">
        <w:rPr>
          <w:rFonts w:ascii="Times New Roman" w:hAnsi="Times New Roman" w:cs="Times New Roman"/>
          <w:b/>
          <w:bCs/>
          <w:sz w:val="24"/>
          <w:szCs w:val="24"/>
        </w:rPr>
        <w:t>/</w:t>
      </w:r>
      <w:r>
        <w:rPr>
          <w:rFonts w:ascii="Times New Roman" w:hAnsi="Times New Roman" w:cs="Times New Roman"/>
          <w:b/>
          <w:bCs/>
          <w:sz w:val="24"/>
          <w:szCs w:val="24"/>
        </w:rPr>
        <w:t>03</w:t>
      </w:r>
      <w:r w:rsidR="007526A1" w:rsidRPr="00E731B0">
        <w:rPr>
          <w:rFonts w:ascii="Times New Roman" w:hAnsi="Times New Roman" w:cs="Times New Roman"/>
          <w:b/>
          <w:bCs/>
          <w:sz w:val="24"/>
          <w:szCs w:val="24"/>
        </w:rPr>
        <w:t>/20</w:t>
      </w:r>
      <w:r w:rsidR="00790EEC" w:rsidRPr="00E731B0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64449ED0" w14:textId="77777777" w:rsidR="007526A1" w:rsidRPr="00E731B0" w:rsidRDefault="007526A1" w:rsidP="007526A1">
      <w:pPr>
        <w:widowControl w:val="0"/>
        <w:autoSpaceDE w:val="0"/>
        <w:rPr>
          <w:rFonts w:ascii="Times New Roman" w:hAnsi="Times New Roman" w:cs="Times New Roman"/>
          <w:sz w:val="24"/>
          <w:szCs w:val="24"/>
        </w:rPr>
      </w:pPr>
    </w:p>
    <w:p w14:paraId="378D8F38" w14:textId="77777777" w:rsidR="007526A1" w:rsidRPr="00E731B0" w:rsidRDefault="007526A1" w:rsidP="007526A1">
      <w:pPr>
        <w:widowControl w:val="0"/>
        <w:autoSpaceDE w:val="0"/>
        <w:rPr>
          <w:rFonts w:ascii="Times New Roman" w:hAnsi="Times New Roman" w:cs="Times New Roman"/>
          <w:sz w:val="24"/>
          <w:szCs w:val="24"/>
        </w:rPr>
      </w:pPr>
    </w:p>
    <w:p w14:paraId="4CBC2246" w14:textId="77777777" w:rsidR="007526A1" w:rsidRPr="00E731B0" w:rsidRDefault="007526A1" w:rsidP="007526A1">
      <w:pPr>
        <w:widowControl w:val="0"/>
        <w:autoSpaceDE w:val="0"/>
        <w:rPr>
          <w:rFonts w:ascii="Courier New" w:hAnsi="Courier New" w:cs="Courier New"/>
          <w:color w:val="000000"/>
          <w:sz w:val="22"/>
          <w:szCs w:val="22"/>
        </w:rPr>
      </w:pPr>
    </w:p>
    <w:p w14:paraId="687BA37B" w14:textId="77777777" w:rsidR="007526A1" w:rsidRPr="00E731B0" w:rsidRDefault="007526A1" w:rsidP="007526A1">
      <w:pPr>
        <w:widowControl w:val="0"/>
        <w:autoSpaceDE w:val="0"/>
        <w:rPr>
          <w:rFonts w:ascii="Courier New" w:hAnsi="Courier New" w:cs="Courier New"/>
          <w:color w:val="000000"/>
          <w:sz w:val="22"/>
          <w:szCs w:val="22"/>
        </w:rPr>
      </w:pPr>
    </w:p>
    <w:p w14:paraId="6A3B8D88" w14:textId="77777777" w:rsidR="007526A1" w:rsidRPr="00E731B0" w:rsidRDefault="007526A1" w:rsidP="007526A1">
      <w:pPr>
        <w:widowControl w:val="0"/>
        <w:autoSpaceDE w:val="0"/>
        <w:rPr>
          <w:rFonts w:ascii="Courier New" w:hAnsi="Courier New" w:cs="Courier New"/>
          <w:color w:val="000000"/>
          <w:sz w:val="22"/>
          <w:szCs w:val="22"/>
        </w:rPr>
      </w:pPr>
    </w:p>
    <w:p w14:paraId="09B1912C" w14:textId="77777777" w:rsidR="007526A1" w:rsidRPr="00E731B0" w:rsidRDefault="007526A1" w:rsidP="007526A1">
      <w:pPr>
        <w:widowControl w:val="0"/>
        <w:autoSpaceDE w:val="0"/>
        <w:rPr>
          <w:rFonts w:ascii="Courier New" w:hAnsi="Courier New" w:cs="Courier New"/>
          <w:color w:val="000000"/>
          <w:sz w:val="22"/>
          <w:szCs w:val="22"/>
        </w:rPr>
      </w:pPr>
    </w:p>
    <w:p w14:paraId="7C1AF4A3" w14:textId="77777777" w:rsidR="007526A1" w:rsidRPr="00E731B0" w:rsidRDefault="007526A1" w:rsidP="007526A1">
      <w:pPr>
        <w:widowControl w:val="0"/>
        <w:autoSpaceDE w:val="0"/>
        <w:rPr>
          <w:rFonts w:ascii="Courier New" w:hAnsi="Courier New" w:cs="Courier New"/>
          <w:color w:val="000000"/>
          <w:sz w:val="22"/>
          <w:szCs w:val="22"/>
        </w:rPr>
      </w:pPr>
    </w:p>
    <w:p w14:paraId="3127FF23" w14:textId="77777777" w:rsidR="007526A1" w:rsidRPr="00E731B0" w:rsidRDefault="007526A1" w:rsidP="007526A1">
      <w:pPr>
        <w:widowControl w:val="0"/>
        <w:autoSpaceDE w:val="0"/>
        <w:rPr>
          <w:rFonts w:ascii="Courier New" w:hAnsi="Courier New" w:cs="Courier New"/>
          <w:color w:val="000000"/>
          <w:sz w:val="22"/>
          <w:szCs w:val="22"/>
        </w:rPr>
      </w:pPr>
    </w:p>
    <w:p w14:paraId="6673A72C" w14:textId="77777777" w:rsidR="007526A1" w:rsidRPr="00E731B0" w:rsidRDefault="007526A1" w:rsidP="007526A1">
      <w:pPr>
        <w:widowControl w:val="0"/>
        <w:autoSpaceDE w:val="0"/>
        <w:rPr>
          <w:rFonts w:ascii="Courier New" w:hAnsi="Courier New" w:cs="Courier New"/>
          <w:color w:val="000000"/>
          <w:sz w:val="22"/>
          <w:szCs w:val="22"/>
        </w:rPr>
      </w:pPr>
    </w:p>
    <w:p w14:paraId="7DE12B6E" w14:textId="77777777" w:rsidR="007526A1" w:rsidRPr="00E731B0" w:rsidRDefault="007526A1" w:rsidP="007526A1">
      <w:pPr>
        <w:widowControl w:val="0"/>
        <w:autoSpaceDE w:val="0"/>
        <w:rPr>
          <w:rFonts w:ascii="Courier New" w:hAnsi="Courier New" w:cs="Courier New"/>
          <w:color w:val="000000"/>
          <w:sz w:val="22"/>
          <w:szCs w:val="22"/>
        </w:rPr>
      </w:pPr>
    </w:p>
    <w:p w14:paraId="424C231B" w14:textId="77777777" w:rsidR="007526A1" w:rsidRPr="00E731B0" w:rsidRDefault="007526A1" w:rsidP="007526A1">
      <w:pPr>
        <w:widowControl w:val="0"/>
        <w:autoSpaceDE w:val="0"/>
        <w:rPr>
          <w:rFonts w:ascii="Courier New" w:hAnsi="Courier New" w:cs="Courier New"/>
          <w:color w:val="000000"/>
          <w:sz w:val="22"/>
          <w:szCs w:val="22"/>
        </w:rPr>
      </w:pPr>
    </w:p>
    <w:p w14:paraId="7DEB9E4B" w14:textId="77777777" w:rsidR="007526A1" w:rsidRPr="00E731B0" w:rsidRDefault="007526A1" w:rsidP="007526A1">
      <w:pPr>
        <w:widowControl w:val="0"/>
        <w:autoSpaceDE w:val="0"/>
        <w:rPr>
          <w:rFonts w:ascii="Courier New" w:hAnsi="Courier New" w:cs="Courier New"/>
          <w:color w:val="000000"/>
          <w:sz w:val="22"/>
          <w:szCs w:val="22"/>
        </w:rPr>
      </w:pPr>
    </w:p>
    <w:p w14:paraId="53249B21" w14:textId="77777777" w:rsidR="007526A1" w:rsidRPr="00E731B0" w:rsidRDefault="007526A1" w:rsidP="007526A1">
      <w:pPr>
        <w:widowControl w:val="0"/>
        <w:autoSpaceDE w:val="0"/>
        <w:rPr>
          <w:rFonts w:ascii="Courier New" w:hAnsi="Courier New" w:cs="Courier New"/>
          <w:color w:val="000000"/>
          <w:sz w:val="22"/>
          <w:szCs w:val="22"/>
        </w:rPr>
      </w:pPr>
    </w:p>
    <w:p w14:paraId="3E6032CE" w14:textId="77777777" w:rsidR="007526A1" w:rsidRPr="00E731B0" w:rsidRDefault="007526A1" w:rsidP="007526A1">
      <w:pPr>
        <w:widowControl w:val="0"/>
        <w:autoSpaceDE w:val="0"/>
        <w:rPr>
          <w:rFonts w:ascii="Courier New" w:hAnsi="Courier New" w:cs="Courier New"/>
          <w:color w:val="000000"/>
          <w:sz w:val="22"/>
          <w:szCs w:val="22"/>
        </w:rPr>
      </w:pPr>
    </w:p>
    <w:p w14:paraId="0B89DF4F" w14:textId="77777777" w:rsidR="007526A1" w:rsidRPr="00E731B0" w:rsidRDefault="007526A1" w:rsidP="007526A1">
      <w:pPr>
        <w:widowControl w:val="0"/>
        <w:autoSpaceDE w:val="0"/>
        <w:rPr>
          <w:rFonts w:ascii="Courier New" w:hAnsi="Courier New" w:cs="Courier New"/>
          <w:color w:val="000000"/>
          <w:sz w:val="22"/>
          <w:szCs w:val="22"/>
        </w:rPr>
      </w:pPr>
    </w:p>
    <w:p w14:paraId="43487E57" w14:textId="77777777" w:rsidR="007526A1" w:rsidRPr="00E731B0" w:rsidRDefault="007526A1" w:rsidP="007526A1">
      <w:pPr>
        <w:widowControl w:val="0"/>
        <w:autoSpaceDE w:val="0"/>
        <w:rPr>
          <w:rFonts w:ascii="Courier New" w:hAnsi="Courier New" w:cs="Courier New"/>
          <w:color w:val="000000"/>
          <w:sz w:val="22"/>
          <w:szCs w:val="22"/>
        </w:rPr>
      </w:pPr>
    </w:p>
    <w:p w14:paraId="4F23A2A0" w14:textId="77777777" w:rsidR="007526A1" w:rsidRPr="00E731B0" w:rsidRDefault="007526A1" w:rsidP="007526A1">
      <w:pPr>
        <w:widowControl w:val="0"/>
        <w:autoSpaceDE w:val="0"/>
        <w:rPr>
          <w:rFonts w:ascii="Courier New" w:hAnsi="Courier New" w:cs="Courier New"/>
          <w:color w:val="000000"/>
          <w:sz w:val="22"/>
          <w:szCs w:val="22"/>
        </w:rPr>
      </w:pPr>
    </w:p>
    <w:p w14:paraId="2522B7DB" w14:textId="77777777" w:rsidR="007526A1" w:rsidRPr="00E731B0" w:rsidRDefault="007526A1" w:rsidP="007526A1">
      <w:pPr>
        <w:widowControl w:val="0"/>
        <w:autoSpaceDE w:val="0"/>
        <w:rPr>
          <w:rFonts w:ascii="Courier New" w:hAnsi="Courier New" w:cs="Courier New"/>
          <w:color w:val="000000"/>
          <w:sz w:val="22"/>
          <w:szCs w:val="22"/>
        </w:rPr>
      </w:pPr>
    </w:p>
    <w:p w14:paraId="3FF41D55" w14:textId="77777777" w:rsidR="007526A1" w:rsidRPr="00E731B0" w:rsidRDefault="007526A1" w:rsidP="007526A1">
      <w:pPr>
        <w:widowControl w:val="0"/>
        <w:autoSpaceDE w:val="0"/>
        <w:rPr>
          <w:rFonts w:ascii="Courier New" w:hAnsi="Courier New" w:cs="Courier New"/>
          <w:color w:val="000000"/>
          <w:sz w:val="22"/>
          <w:szCs w:val="22"/>
        </w:rPr>
      </w:pPr>
    </w:p>
    <w:p w14:paraId="13161861" w14:textId="77777777" w:rsidR="007526A1" w:rsidRPr="00E731B0" w:rsidRDefault="007526A1" w:rsidP="00CA328C"/>
    <w:p w14:paraId="264DBF3C" w14:textId="77777777" w:rsidR="00CA328C" w:rsidRDefault="007526A1" w:rsidP="00CA328C">
      <w:r w:rsidRPr="00E731B0">
        <w:br w:type="page"/>
      </w:r>
    </w:p>
    <w:p w14:paraId="7ABE684E" w14:textId="34EFDD44" w:rsidR="00E731B0" w:rsidRPr="00211D2F" w:rsidRDefault="008455F0" w:rsidP="008C4E90">
      <w:pPr>
        <w:pStyle w:val="1"/>
        <w:rPr>
          <w:sz w:val="22"/>
          <w:szCs w:val="22"/>
        </w:rPr>
      </w:pPr>
      <w:r w:rsidRPr="00211D2F">
        <w:rPr>
          <w:sz w:val="22"/>
          <w:szCs w:val="22"/>
        </w:rPr>
        <w:lastRenderedPageBreak/>
        <w:t>ΥΠΟΕΡΓΑΣΙΑ 1</w:t>
      </w:r>
      <w:r w:rsidR="00E731B0" w:rsidRPr="00211D2F">
        <w:rPr>
          <w:b w:val="0"/>
          <w:bCs w:val="0"/>
          <w:sz w:val="22"/>
          <w:szCs w:val="22"/>
          <w:u w:val="none"/>
        </w:rPr>
        <w:tab/>
      </w:r>
      <w:r w:rsidR="00E731B0" w:rsidRPr="00211D2F">
        <w:rPr>
          <w:b w:val="0"/>
          <w:bCs w:val="0"/>
          <w:sz w:val="22"/>
          <w:szCs w:val="22"/>
          <w:u w:val="none"/>
        </w:rPr>
        <w:tab/>
      </w:r>
      <w:r w:rsidR="00E731B0" w:rsidRPr="00211D2F">
        <w:rPr>
          <w:b w:val="0"/>
          <w:bCs w:val="0"/>
          <w:sz w:val="22"/>
          <w:szCs w:val="22"/>
          <w:u w:val="none"/>
        </w:rPr>
        <w:tab/>
      </w:r>
      <w:r w:rsidR="00E731B0" w:rsidRPr="00211D2F">
        <w:rPr>
          <w:b w:val="0"/>
          <w:bCs w:val="0"/>
          <w:sz w:val="22"/>
          <w:szCs w:val="22"/>
          <w:u w:val="none"/>
        </w:rPr>
        <w:tab/>
      </w:r>
      <w:r w:rsidR="00DF01BE" w:rsidRPr="00211D2F">
        <w:rPr>
          <w:b w:val="0"/>
          <w:bCs w:val="0"/>
          <w:sz w:val="22"/>
          <w:szCs w:val="22"/>
          <w:u w:val="none"/>
        </w:rPr>
        <w:tab/>
      </w:r>
      <w:r w:rsidR="00DF01BE" w:rsidRPr="00211D2F">
        <w:rPr>
          <w:b w:val="0"/>
          <w:bCs w:val="0"/>
          <w:sz w:val="22"/>
          <w:szCs w:val="22"/>
          <w:u w:val="none"/>
        </w:rPr>
        <w:tab/>
      </w:r>
      <w:r w:rsidR="00DF01BE" w:rsidRPr="00211D2F">
        <w:rPr>
          <w:b w:val="0"/>
          <w:bCs w:val="0"/>
          <w:sz w:val="22"/>
          <w:szCs w:val="22"/>
          <w:u w:val="none"/>
        </w:rPr>
        <w:tab/>
      </w:r>
      <w:r w:rsidR="00DF01BE" w:rsidRPr="00211D2F">
        <w:rPr>
          <w:b w:val="0"/>
          <w:bCs w:val="0"/>
          <w:sz w:val="22"/>
          <w:szCs w:val="22"/>
          <w:u w:val="none"/>
        </w:rPr>
        <w:tab/>
      </w:r>
      <w:r w:rsidR="00DF01BE" w:rsidRPr="00211D2F">
        <w:rPr>
          <w:b w:val="0"/>
          <w:bCs w:val="0"/>
          <w:sz w:val="22"/>
          <w:szCs w:val="22"/>
          <w:u w:val="none"/>
        </w:rPr>
        <w:tab/>
      </w:r>
      <w:r w:rsidR="00DF01BE" w:rsidRPr="00211D2F">
        <w:rPr>
          <w:b w:val="0"/>
          <w:bCs w:val="0"/>
          <w:sz w:val="22"/>
          <w:szCs w:val="22"/>
          <w:u w:val="none"/>
        </w:rPr>
        <w:tab/>
      </w:r>
      <w:r w:rsidR="005F33C6" w:rsidRPr="00211D2F">
        <w:rPr>
          <w:b w:val="0"/>
          <w:bCs w:val="0"/>
          <w:sz w:val="22"/>
          <w:szCs w:val="22"/>
          <w:u w:val="none"/>
        </w:rPr>
        <w:tab/>
      </w:r>
      <w:r w:rsidR="00E731B0" w:rsidRPr="00211D2F">
        <w:rPr>
          <w:b w:val="0"/>
          <w:bCs w:val="0"/>
          <w:sz w:val="22"/>
          <w:szCs w:val="22"/>
          <w:u w:val="none"/>
        </w:rPr>
        <w:tab/>
      </w:r>
      <w:r w:rsidR="00E731B0" w:rsidRPr="00211D2F">
        <w:rPr>
          <w:b w:val="0"/>
          <w:bCs w:val="0"/>
          <w:sz w:val="22"/>
          <w:szCs w:val="22"/>
          <w:u w:val="none"/>
        </w:rPr>
        <w:tab/>
      </w:r>
      <w:r w:rsidR="00E731B0" w:rsidRPr="00211D2F">
        <w:rPr>
          <w:b w:val="0"/>
          <w:bCs w:val="0"/>
          <w:sz w:val="22"/>
          <w:szCs w:val="22"/>
          <w:u w:val="none"/>
        </w:rPr>
        <w:tab/>
      </w:r>
      <w:r w:rsidR="00E731B0" w:rsidRPr="00211D2F">
        <w:rPr>
          <w:b w:val="0"/>
          <w:bCs w:val="0"/>
          <w:sz w:val="22"/>
          <w:szCs w:val="22"/>
          <w:u w:val="none"/>
        </w:rPr>
        <w:tab/>
      </w:r>
      <w:r w:rsidR="00E731B0" w:rsidRPr="00211D2F">
        <w:rPr>
          <w:b w:val="0"/>
          <w:bCs w:val="0"/>
          <w:sz w:val="22"/>
          <w:szCs w:val="22"/>
          <w:u w:val="none"/>
        </w:rPr>
        <w:tab/>
      </w:r>
      <w:r w:rsidR="00E731B0" w:rsidRPr="00211D2F">
        <w:rPr>
          <w:b w:val="0"/>
          <w:bCs w:val="0"/>
          <w:sz w:val="22"/>
          <w:szCs w:val="22"/>
          <w:u w:val="none"/>
        </w:rPr>
        <w:tab/>
        <w:t>(βαθμοί 2</w:t>
      </w:r>
      <w:r w:rsidR="00AA4112" w:rsidRPr="00211D2F">
        <w:rPr>
          <w:b w:val="0"/>
          <w:bCs w:val="0"/>
          <w:sz w:val="22"/>
          <w:szCs w:val="22"/>
          <w:u w:val="none"/>
        </w:rPr>
        <w:t>0</w:t>
      </w:r>
      <w:r w:rsidR="00E731B0" w:rsidRPr="00211D2F">
        <w:rPr>
          <w:b w:val="0"/>
          <w:bCs w:val="0"/>
          <w:sz w:val="22"/>
          <w:szCs w:val="22"/>
          <w:u w:val="none"/>
        </w:rPr>
        <w:t>)</w:t>
      </w:r>
    </w:p>
    <w:p w14:paraId="71738425" w14:textId="77777777" w:rsidR="00AA4112" w:rsidRPr="00211D2F" w:rsidRDefault="00AA4112" w:rsidP="00E731B0">
      <w:pPr>
        <w:suppressAutoHyphens w:val="0"/>
        <w:rPr>
          <w:rFonts w:ascii="Courier New" w:hAnsi="Courier New" w:cs="Courier New"/>
          <w:b/>
          <w:sz w:val="22"/>
          <w:szCs w:val="22"/>
          <w:lang w:eastAsia="en-US"/>
        </w:rPr>
      </w:pPr>
    </w:p>
    <w:p w14:paraId="217534BD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8000"/>
          <w:sz w:val="22"/>
          <w:szCs w:val="22"/>
          <w:lang w:val="en-US"/>
        </w:rPr>
        <w:t>#include &lt;stdio.h&gt;</w:t>
      </w:r>
    </w:p>
    <w:p w14:paraId="2A271CCA" w14:textId="77777777" w:rsidR="00AA4112" w:rsidRPr="00F33F7D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  <w:r w:rsidRPr="00F33F7D">
        <w:rPr>
          <w:rFonts w:ascii="Courier New" w:hAnsi="Courier New" w:cs="Courier New"/>
          <w:color w:val="008000"/>
          <w:sz w:val="22"/>
          <w:szCs w:val="22"/>
          <w:lang w:val="en-US"/>
        </w:rPr>
        <w:t>#</w:t>
      </w:r>
      <w:r w:rsidRPr="00211D2F">
        <w:rPr>
          <w:rFonts w:ascii="Courier New" w:hAnsi="Courier New" w:cs="Courier New"/>
          <w:color w:val="008000"/>
          <w:sz w:val="22"/>
          <w:szCs w:val="22"/>
          <w:lang w:val="en-US"/>
        </w:rPr>
        <w:t>define</w:t>
      </w:r>
      <w:r w:rsidRPr="00F33F7D">
        <w:rPr>
          <w:rFonts w:ascii="Courier New" w:hAnsi="Courier New" w:cs="Courier New"/>
          <w:color w:val="008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color w:val="008000"/>
          <w:sz w:val="22"/>
          <w:szCs w:val="22"/>
          <w:lang w:val="en-US"/>
        </w:rPr>
        <w:t>MAX</w:t>
      </w:r>
      <w:r w:rsidRPr="00F33F7D">
        <w:rPr>
          <w:rFonts w:ascii="Courier New" w:hAnsi="Courier New" w:cs="Courier New"/>
          <w:color w:val="008000"/>
          <w:sz w:val="22"/>
          <w:szCs w:val="22"/>
          <w:lang w:val="en-US"/>
        </w:rPr>
        <w:t>_</w:t>
      </w:r>
      <w:r w:rsidRPr="00211D2F">
        <w:rPr>
          <w:rFonts w:ascii="Courier New" w:hAnsi="Courier New" w:cs="Courier New"/>
          <w:color w:val="008000"/>
          <w:sz w:val="22"/>
          <w:szCs w:val="22"/>
          <w:lang w:val="en-US"/>
        </w:rPr>
        <w:t>DURATION</w:t>
      </w:r>
      <w:r w:rsidRPr="00F33F7D">
        <w:rPr>
          <w:rFonts w:ascii="Courier New" w:hAnsi="Courier New" w:cs="Courier New"/>
          <w:color w:val="008000"/>
          <w:sz w:val="22"/>
          <w:szCs w:val="22"/>
          <w:lang w:val="en-US"/>
        </w:rPr>
        <w:t xml:space="preserve"> 10000 </w:t>
      </w:r>
      <w:r w:rsidRPr="00F33F7D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 xml:space="preserve">/*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H</w:t>
      </w:r>
      <w:r w:rsidRPr="00F33F7D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μέγιστη</w:t>
      </w:r>
      <w:r w:rsidRPr="00F33F7D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διάρκεια</w:t>
      </w:r>
      <w:r w:rsidRPr="00F33F7D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κλήσης</w:t>
      </w:r>
      <w:r w:rsidRPr="00F33F7D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 xml:space="preserve"> */</w:t>
      </w:r>
    </w:p>
    <w:p w14:paraId="39884D19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8000"/>
          <w:sz w:val="22"/>
          <w:szCs w:val="22"/>
        </w:rPr>
        <w:t>#</w:t>
      </w:r>
      <w:r w:rsidRPr="00211D2F">
        <w:rPr>
          <w:rFonts w:ascii="Courier New" w:hAnsi="Courier New" w:cs="Courier New"/>
          <w:color w:val="008000"/>
          <w:sz w:val="22"/>
          <w:szCs w:val="22"/>
          <w:lang w:val="en-US"/>
        </w:rPr>
        <w:t>define</w:t>
      </w:r>
      <w:r w:rsidRPr="00211D2F">
        <w:rPr>
          <w:rFonts w:ascii="Courier New" w:hAnsi="Courier New" w:cs="Courier New"/>
          <w:color w:val="008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8000"/>
          <w:sz w:val="22"/>
          <w:szCs w:val="22"/>
          <w:lang w:val="en-US"/>
        </w:rPr>
        <w:t>MAX</w:t>
      </w:r>
      <w:r w:rsidRPr="00211D2F">
        <w:rPr>
          <w:rFonts w:ascii="Courier New" w:hAnsi="Courier New" w:cs="Courier New"/>
          <w:color w:val="008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8000"/>
          <w:sz w:val="22"/>
          <w:szCs w:val="22"/>
          <w:lang w:val="en-US"/>
        </w:rPr>
        <w:t>HOURS</w:t>
      </w:r>
      <w:r w:rsidRPr="00211D2F">
        <w:rPr>
          <w:rFonts w:ascii="Courier New" w:hAnsi="Courier New" w:cs="Courier New"/>
          <w:color w:val="008000"/>
          <w:sz w:val="22"/>
          <w:szCs w:val="22"/>
        </w:rPr>
        <w:t xml:space="preserve"> 2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/*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To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 μέγιστο πλήθος γεμάτων ωρών κλήσης, το οποίο εξαρτάται από τη μέγιστη διάρκεια κλήσης. Στην περίπτωση των 10000 δευτερολέπτων, είναι το ακέραιο μέρος της διαίρεσης 10000 διά 3600 */</w:t>
      </w:r>
    </w:p>
    <w:p w14:paraId="6F0A10C8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</w:p>
    <w:p w14:paraId="7032AF75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mai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){</w:t>
      </w:r>
    </w:p>
    <w:p w14:paraId="6381FD6F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</w:p>
    <w:p w14:paraId="0CE474C0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ystem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chcp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 xml:space="preserve"> 1253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Εντολή για ορθή εμφάνιση ελληνικών χαρακτήρων στο παράθυρο εξόδου*/</w:t>
      </w:r>
    </w:p>
    <w:p w14:paraId="335FB308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DURATIO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 Μεταβλητή για τη διάρκεια κλήσης */</w:t>
      </w:r>
    </w:p>
    <w:p w14:paraId="7964061B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 Μετρητής πλήθους κλήσεων */</w:t>
      </w:r>
    </w:p>
    <w:p w14:paraId="0D4B2F99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 Βοηθητικός μετρητής */</w:t>
      </w:r>
    </w:p>
    <w:p w14:paraId="186DC8BE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MI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HOU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/*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M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εταβλητές για τον υπολογισμό λεπτών και ωρών */</w:t>
      </w:r>
    </w:p>
    <w:p w14:paraId="46BAD16D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</w:p>
    <w:p w14:paraId="0801297A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REQ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CALL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MINUTE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[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6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]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Ο πίνακας στον οποίο αποθηκεύεται η συχνότητα της διάρκειας των κλήσεων για κάθε λεπτό που συμπληρώθηκε */</w:t>
      </w:r>
    </w:p>
    <w:p w14:paraId="2FA0EFDC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REQ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CALL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HOUR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MAX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HOUR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]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Ο πίνακας στον οποίο αποθηκεύεται η συχνότητα της διάρκειας των κλήσεων για κάθε ώρα που συμπληρώθηκε */</w:t>
      </w:r>
    </w:p>
    <w:p w14:paraId="4C1E89C9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</w:p>
    <w:p w14:paraId="4A98CD12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</w:p>
    <w:p w14:paraId="62FFF857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 Αρχικοποίηση μεταβλητών */</w:t>
      </w:r>
    </w:p>
    <w:p w14:paraId="10E7026B" w14:textId="77777777" w:rsidR="00AA4112" w:rsidRPr="00F33F7D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N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=</w:t>
      </w:r>
      <w:r w:rsidRPr="00F33F7D">
        <w:rPr>
          <w:rFonts w:ascii="Courier New" w:hAnsi="Courier New" w:cs="Courier New"/>
          <w:color w:val="800080"/>
          <w:sz w:val="22"/>
          <w:szCs w:val="22"/>
        </w:rPr>
        <w:t>0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F33F7D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09546A10" w14:textId="77777777" w:rsidR="00AA4112" w:rsidRPr="00F33F7D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or</w:t>
      </w:r>
      <w:r w:rsidRPr="00F33F7D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=</w:t>
      </w:r>
      <w:r w:rsidRPr="00F33F7D">
        <w:rPr>
          <w:rFonts w:ascii="Courier New" w:hAnsi="Courier New" w:cs="Courier New"/>
          <w:color w:val="800080"/>
          <w:sz w:val="22"/>
          <w:szCs w:val="22"/>
        </w:rPr>
        <w:t>0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&lt;</w:t>
      </w:r>
      <w:r w:rsidRPr="00F33F7D">
        <w:rPr>
          <w:rFonts w:ascii="Courier New" w:hAnsi="Courier New" w:cs="Courier New"/>
          <w:color w:val="800080"/>
          <w:sz w:val="22"/>
          <w:szCs w:val="22"/>
        </w:rPr>
        <w:t>60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++){</w:t>
      </w:r>
    </w:p>
    <w:p w14:paraId="06759B38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F33F7D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REQ_CALL_MINUTE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=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68D057AF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1BC0B216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or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l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MAX_HOUR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+){</w:t>
      </w:r>
    </w:p>
    <w:p w14:paraId="4A7CC3D8" w14:textId="77777777" w:rsidR="00AA4112" w:rsidRPr="00F33F7D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FREQ</w:t>
      </w:r>
      <w:r w:rsidRPr="00F33F7D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CALL</w:t>
      </w:r>
      <w:r w:rsidRPr="00F33F7D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HOURS</w:t>
      </w:r>
      <w:r w:rsidRPr="00F33F7D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]=</w:t>
      </w:r>
      <w:r w:rsidRPr="00F33F7D">
        <w:rPr>
          <w:rFonts w:ascii="Courier New" w:hAnsi="Courier New" w:cs="Courier New"/>
          <w:color w:val="800080"/>
          <w:sz w:val="22"/>
          <w:szCs w:val="22"/>
        </w:rPr>
        <w:t>0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F33F7D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2F7204BF" w14:textId="77777777" w:rsidR="00AA4112" w:rsidRPr="00F33F7D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442CCD9B" w14:textId="77777777" w:rsidR="00AA4112" w:rsidRPr="00F33F7D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</w:p>
    <w:p w14:paraId="05D89252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Δώσε θετικούς ακεραίους αριθμούς στο διάστημα [1..10000] ή εκτός του διαστήματος για να τερματίσεις: 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6072138D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can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&amp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DURATIO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 Ανάγνωση αριθμού */</w:t>
      </w:r>
    </w:p>
    <w:p w14:paraId="1364F82B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</w:p>
    <w:p w14:paraId="23914B56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while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DURATIO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gt;=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amp;&amp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DURATIO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lt;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MAX_DURATIO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){</w:t>
      </w:r>
    </w:p>
    <w:p w14:paraId="1803E12F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 Ελέγχουμε αν ο αριθμός ανήκει στο επιτρεπτό διάστημα τιμών */</w:t>
      </w:r>
    </w:p>
    <w:p w14:paraId="67E291BA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+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/*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A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ύξηση μετρητή κλήσεων */</w:t>
      </w:r>
    </w:p>
    <w:p w14:paraId="79FD7B9C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MI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DURATIO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/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6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/* Υπολογισμός λεπτών */</w:t>
      </w:r>
    </w:p>
    <w:p w14:paraId="0C7C1738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</w:p>
    <w:p w14:paraId="0F938973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MIN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l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6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{</w:t>
      </w:r>
    </w:p>
    <w:p w14:paraId="2A0CCCE8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FREQ_CALL_MINUTE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MI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FREQ_CALL_MINUTE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MI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+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481DA8BD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/*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A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ύξηση συχνότητας λεπτών, στο πρώτο στοιχείο του πίνακα αποθηκεύεται η ομάδα 0 έως 1 λεπτά  */</w:t>
      </w:r>
    </w:p>
    <w:p w14:paraId="34DF26F0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6FE59B94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els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</w:p>
    <w:p w14:paraId="568E672A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</w:p>
    <w:p w14:paraId="30188D67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HOU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MI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/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6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 Υπολογισμός ωρών */</w:t>
      </w:r>
    </w:p>
    <w:p w14:paraId="38F56569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REQ_CALL_HOUR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HOU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FREQ_CALL_HOUR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HOU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+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39404171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lastRenderedPageBreak/>
        <w:tab/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/*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A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ύξηση συχνότητας ωρών, στο πρώτο στοιχείο του πίνακα αποθηκευεται η ομάδα 1 έως 2 ώρες  */</w:t>
      </w:r>
    </w:p>
    <w:p w14:paraId="711B4CC9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;</w:t>
      </w:r>
    </w:p>
    <w:p w14:paraId="3F5DB8D3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Δώσε τον επόμενο θετικό ακέραιο αριθμό στο διάστημα [1..10000] ή εκτός του διαστήματος για να τερματίσεις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09884F99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can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&amp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DURATIO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 Ανάγνωση επόμενου αριθμού */</w:t>
      </w:r>
    </w:p>
    <w:p w14:paraId="4D6244FF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4DFDCF1D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</w:p>
    <w:p w14:paraId="10369F24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 Εμφάνιση αποτελεσμάτων */</w:t>
      </w:r>
    </w:p>
    <w:p w14:paraId="1A83DEC7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==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</w:p>
    <w:p w14:paraId="500642B2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Δεν πραγματοποιήθηκε καμία κλήση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1B398EAB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0A22EE19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els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</w:p>
    <w:p w14:paraId="7914DC7E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Πραγματοποιήθηκαν 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 xml:space="preserve"> κλήσεις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305BBC72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or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lt;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6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+){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</w:p>
    <w:p w14:paraId="4A591FD4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REQ_CALL_MINUTE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&gt;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</w:p>
    <w:p w14:paraId="5826ED9E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printf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Το πλήθος κλήσεων με διάρκεια 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 xml:space="preserve"> έως &lt;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 xml:space="preserve"> λεπτά είναι: 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+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REQ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CALL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MINUTE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]);</w:t>
      </w:r>
    </w:p>
    <w:p w14:paraId="6876ABED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2BAE81A9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or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l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MAX_HOUR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+){</w:t>
      </w:r>
    </w:p>
    <w:p w14:paraId="60B0ECB6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REQ_CALL_HOUR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&gt;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</w:p>
    <w:p w14:paraId="7E75E46B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Το πλήθος κλήσεων με διάρκεια 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 xml:space="preserve"> έως &lt;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 xml:space="preserve"> ώρες είναι: 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+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+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2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REQ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CALL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HOUR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]);</w:t>
      </w:r>
    </w:p>
    <w:p w14:paraId="0BC8E911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ab/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35A1DEF5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1DF3362C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</w:p>
    <w:p w14:paraId="1671EF4F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ystem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PAUSE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/*Εντολή που αποτρέπει το αυτόματο κλείσιμο του παραθύρου εξόδου του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compiler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*/</w:t>
      </w:r>
    </w:p>
    <w:p w14:paraId="2BF65B74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</w:p>
    <w:p w14:paraId="251F3BFF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 Τέλος προγράμματος */</w:t>
      </w:r>
    </w:p>
    <w:p w14:paraId="3A4D6AB9" w14:textId="77777777" w:rsidR="00AA4112" w:rsidRPr="00211D2F" w:rsidRDefault="00AA4112" w:rsidP="00AA4112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</w:p>
    <w:p w14:paraId="217BDDC5" w14:textId="77777777" w:rsidR="00AA4112" w:rsidRPr="00211D2F" w:rsidRDefault="00AA4112" w:rsidP="00E731B0">
      <w:pPr>
        <w:suppressAutoHyphens w:val="0"/>
        <w:rPr>
          <w:rFonts w:ascii="Courier New" w:hAnsi="Courier New" w:cs="Courier New"/>
          <w:b/>
          <w:bCs/>
          <w:sz w:val="22"/>
          <w:szCs w:val="22"/>
          <w:u w:val="single"/>
        </w:rPr>
      </w:pPr>
    </w:p>
    <w:p w14:paraId="4FF29D96" w14:textId="371135F2" w:rsidR="00AA4112" w:rsidRPr="00211D2F" w:rsidRDefault="00AA4112" w:rsidP="008C4E90">
      <w:pPr>
        <w:pStyle w:val="1"/>
        <w:rPr>
          <w:rFonts w:ascii="Courier New" w:hAnsi="Courier New" w:cs="Courier New"/>
          <w:sz w:val="24"/>
          <w:lang w:eastAsia="en-US"/>
        </w:rPr>
      </w:pPr>
      <w:r w:rsidRPr="00211D2F">
        <w:rPr>
          <w:rFonts w:ascii="Courier New" w:hAnsi="Courier New" w:cs="Courier New"/>
          <w:sz w:val="24"/>
        </w:rPr>
        <w:t>ΥΠΟΕΡΓΑΣΙΑ 2</w:t>
      </w:r>
      <w:r w:rsidRPr="00211D2F">
        <w:rPr>
          <w:rFonts w:ascii="Courier New" w:hAnsi="Courier New" w:cs="Courier New"/>
          <w:b w:val="0"/>
          <w:bCs w:val="0"/>
          <w:sz w:val="24"/>
          <w:u w:val="none"/>
        </w:rPr>
        <w:tab/>
      </w:r>
      <w:r w:rsidRPr="00211D2F">
        <w:rPr>
          <w:rFonts w:ascii="Courier New" w:hAnsi="Courier New" w:cs="Courier New"/>
          <w:b w:val="0"/>
          <w:bCs w:val="0"/>
          <w:sz w:val="24"/>
          <w:u w:val="none"/>
        </w:rPr>
        <w:tab/>
      </w:r>
      <w:r w:rsidRPr="00211D2F">
        <w:rPr>
          <w:rFonts w:ascii="Courier New" w:hAnsi="Courier New" w:cs="Courier New"/>
          <w:b w:val="0"/>
          <w:bCs w:val="0"/>
          <w:sz w:val="24"/>
          <w:u w:val="none"/>
        </w:rPr>
        <w:tab/>
      </w:r>
      <w:r w:rsidRPr="00211D2F">
        <w:rPr>
          <w:rFonts w:ascii="Courier New" w:hAnsi="Courier New" w:cs="Courier New"/>
          <w:b w:val="0"/>
          <w:bCs w:val="0"/>
          <w:sz w:val="24"/>
          <w:u w:val="none"/>
        </w:rPr>
        <w:tab/>
      </w:r>
      <w:r w:rsidRPr="00211D2F">
        <w:rPr>
          <w:rFonts w:ascii="Courier New" w:hAnsi="Courier New" w:cs="Courier New"/>
          <w:b w:val="0"/>
          <w:bCs w:val="0"/>
          <w:sz w:val="24"/>
          <w:u w:val="none"/>
        </w:rPr>
        <w:tab/>
      </w:r>
      <w:r w:rsidRPr="00211D2F">
        <w:rPr>
          <w:rFonts w:ascii="Courier New" w:hAnsi="Courier New" w:cs="Courier New"/>
          <w:b w:val="0"/>
          <w:bCs w:val="0"/>
          <w:sz w:val="24"/>
          <w:u w:val="none"/>
        </w:rPr>
        <w:tab/>
      </w:r>
      <w:r w:rsidR="007E3600" w:rsidRPr="00211D2F">
        <w:rPr>
          <w:rFonts w:ascii="Courier New" w:hAnsi="Courier New" w:cs="Courier New"/>
          <w:b w:val="0"/>
          <w:bCs w:val="0"/>
          <w:sz w:val="24"/>
          <w:u w:val="none"/>
        </w:rPr>
        <w:tab/>
      </w:r>
      <w:r w:rsidR="00DF01BE" w:rsidRPr="00211D2F">
        <w:rPr>
          <w:rFonts w:ascii="Courier New" w:hAnsi="Courier New" w:cs="Courier New"/>
          <w:b w:val="0"/>
          <w:bCs w:val="0"/>
          <w:sz w:val="24"/>
          <w:u w:val="none"/>
        </w:rPr>
        <w:tab/>
      </w:r>
      <w:r w:rsidR="00DF01BE" w:rsidRPr="00211D2F">
        <w:rPr>
          <w:rFonts w:ascii="Courier New" w:hAnsi="Courier New" w:cs="Courier New"/>
          <w:b w:val="0"/>
          <w:bCs w:val="0"/>
          <w:sz w:val="24"/>
          <w:u w:val="none"/>
        </w:rPr>
        <w:tab/>
      </w:r>
      <w:r w:rsidR="00DF01BE" w:rsidRPr="00211D2F">
        <w:rPr>
          <w:rFonts w:ascii="Courier New" w:hAnsi="Courier New" w:cs="Courier New"/>
          <w:b w:val="0"/>
          <w:bCs w:val="0"/>
          <w:sz w:val="24"/>
          <w:u w:val="none"/>
        </w:rPr>
        <w:tab/>
      </w:r>
      <w:r w:rsidRPr="00211D2F">
        <w:rPr>
          <w:rFonts w:ascii="Courier New" w:hAnsi="Courier New" w:cs="Courier New"/>
          <w:b w:val="0"/>
          <w:bCs w:val="0"/>
          <w:sz w:val="24"/>
          <w:u w:val="none"/>
        </w:rPr>
        <w:tab/>
      </w:r>
      <w:r w:rsidRPr="00211D2F">
        <w:rPr>
          <w:rFonts w:ascii="Courier New" w:hAnsi="Courier New" w:cs="Courier New"/>
          <w:b w:val="0"/>
          <w:bCs w:val="0"/>
          <w:sz w:val="24"/>
          <w:u w:val="none"/>
        </w:rPr>
        <w:tab/>
      </w:r>
      <w:r w:rsidRPr="00211D2F">
        <w:rPr>
          <w:rFonts w:ascii="Courier New" w:hAnsi="Courier New" w:cs="Courier New"/>
          <w:b w:val="0"/>
          <w:bCs w:val="0"/>
          <w:sz w:val="24"/>
          <w:u w:val="none"/>
        </w:rPr>
        <w:tab/>
      </w:r>
      <w:r w:rsidRPr="00211D2F">
        <w:rPr>
          <w:rFonts w:ascii="Courier New" w:hAnsi="Courier New" w:cs="Courier New"/>
          <w:b w:val="0"/>
          <w:bCs w:val="0"/>
          <w:sz w:val="24"/>
          <w:u w:val="none"/>
        </w:rPr>
        <w:tab/>
      </w:r>
      <w:r w:rsidRPr="00211D2F">
        <w:rPr>
          <w:rFonts w:ascii="Courier New" w:hAnsi="Courier New" w:cs="Courier New"/>
          <w:b w:val="0"/>
          <w:bCs w:val="0"/>
          <w:sz w:val="24"/>
          <w:u w:val="none"/>
        </w:rPr>
        <w:tab/>
      </w:r>
      <w:r w:rsidRPr="00211D2F">
        <w:rPr>
          <w:rFonts w:ascii="Courier New" w:hAnsi="Courier New" w:cs="Courier New"/>
          <w:b w:val="0"/>
          <w:bCs w:val="0"/>
          <w:sz w:val="24"/>
          <w:u w:val="none"/>
        </w:rPr>
        <w:tab/>
      </w:r>
      <w:r w:rsidRPr="00211D2F">
        <w:rPr>
          <w:rFonts w:ascii="Courier New" w:hAnsi="Courier New" w:cs="Courier New"/>
          <w:b w:val="0"/>
          <w:bCs w:val="0"/>
          <w:sz w:val="24"/>
          <w:u w:val="none"/>
        </w:rPr>
        <w:tab/>
        <w:t>(βαθμοί 25)</w:t>
      </w:r>
    </w:p>
    <w:p w14:paraId="23EC0FD2" w14:textId="77777777" w:rsidR="008C31A0" w:rsidRPr="00211D2F" w:rsidRDefault="008C31A0" w:rsidP="008C31A0">
      <w:pPr>
        <w:rPr>
          <w:rFonts w:ascii="Courier New" w:hAnsi="Courier New" w:cs="Courier New"/>
          <w:sz w:val="22"/>
          <w:szCs w:val="22"/>
          <w:lang w:eastAsia="en-US"/>
        </w:rPr>
      </w:pPr>
    </w:p>
    <w:p w14:paraId="721BC7C3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</w:rPr>
      </w:pPr>
      <w:r w:rsidRPr="00211D2F">
        <w:rPr>
          <w:rFonts w:ascii="Courier New" w:hAnsi="Courier New" w:cs="Courier New"/>
          <w:color w:val="008000"/>
          <w:sz w:val="22"/>
          <w:szCs w:val="22"/>
        </w:rPr>
        <w:t>#</w:t>
      </w:r>
      <w:r w:rsidRPr="00211D2F">
        <w:rPr>
          <w:rFonts w:ascii="Courier New" w:hAnsi="Courier New" w:cs="Courier New"/>
          <w:color w:val="008000"/>
          <w:sz w:val="22"/>
          <w:szCs w:val="22"/>
          <w:lang w:val="en-US"/>
        </w:rPr>
        <w:t>include</w:t>
      </w:r>
      <w:r w:rsidRPr="00211D2F">
        <w:rPr>
          <w:rFonts w:ascii="Courier New" w:hAnsi="Courier New" w:cs="Courier New"/>
          <w:color w:val="008000"/>
          <w:sz w:val="22"/>
          <w:szCs w:val="22"/>
        </w:rPr>
        <w:t xml:space="preserve"> &lt;</w:t>
      </w:r>
      <w:r w:rsidRPr="00211D2F">
        <w:rPr>
          <w:rFonts w:ascii="Courier New" w:hAnsi="Courier New" w:cs="Courier New"/>
          <w:color w:val="008000"/>
          <w:sz w:val="22"/>
          <w:szCs w:val="22"/>
          <w:lang w:val="en-US"/>
        </w:rPr>
        <w:t>stdio</w:t>
      </w:r>
      <w:r w:rsidRPr="00211D2F">
        <w:rPr>
          <w:rFonts w:ascii="Courier New" w:hAnsi="Courier New" w:cs="Courier New"/>
          <w:color w:val="008000"/>
          <w:sz w:val="22"/>
          <w:szCs w:val="22"/>
        </w:rPr>
        <w:t>.</w:t>
      </w:r>
      <w:r w:rsidRPr="00211D2F">
        <w:rPr>
          <w:rFonts w:ascii="Courier New" w:hAnsi="Courier New" w:cs="Courier New"/>
          <w:color w:val="008000"/>
          <w:sz w:val="22"/>
          <w:szCs w:val="22"/>
          <w:lang w:val="en-US"/>
        </w:rPr>
        <w:t>h</w:t>
      </w:r>
      <w:r w:rsidRPr="00211D2F">
        <w:rPr>
          <w:rFonts w:ascii="Courier New" w:hAnsi="Courier New" w:cs="Courier New"/>
          <w:color w:val="008000"/>
          <w:sz w:val="22"/>
          <w:szCs w:val="22"/>
        </w:rPr>
        <w:t>&gt;</w:t>
      </w:r>
    </w:p>
    <w:p w14:paraId="2ECB84B8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</w:rPr>
      </w:pPr>
    </w:p>
    <w:p w14:paraId="50AF4A81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8000"/>
          <w:sz w:val="22"/>
          <w:szCs w:val="22"/>
          <w:lang w:val="en-US"/>
        </w:rPr>
        <w:t>#define SIGNAL_LENGTH 10</w:t>
      </w:r>
    </w:p>
    <w:p w14:paraId="6FCA1186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  <w:lang w:val="en-US"/>
        </w:rPr>
      </w:pPr>
    </w:p>
    <w:p w14:paraId="360F39A4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/* Ορισμός πινάκων */</w:t>
      </w:r>
    </w:p>
    <w:p w14:paraId="01231B14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loa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ignal_input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IGNAL_LENGTH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;</w:t>
      </w:r>
    </w:p>
    <w:p w14:paraId="3AD28138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loa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moothed_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IGNAL_LENGTH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;</w:t>
      </w:r>
    </w:p>
    <w:p w14:paraId="38B4089A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6DBAD748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/* Ορισμός συναρτήσεων */</w:t>
      </w:r>
    </w:p>
    <w:p w14:paraId="33E1CF1B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/*2α*/</w:t>
      </w:r>
    </w:p>
    <w:p w14:paraId="78D312A6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void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nitialize_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loat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]);</w:t>
      </w:r>
    </w:p>
    <w:p w14:paraId="547F7452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/*2β*/</w:t>
      </w:r>
    </w:p>
    <w:p w14:paraId="389E5E1B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void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print_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loat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]);</w:t>
      </w:r>
    </w:p>
    <w:p w14:paraId="2E8D165D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/*3α*/</w:t>
      </w:r>
    </w:p>
    <w:p w14:paraId="759FBE7B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void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get_signal_input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);</w:t>
      </w:r>
    </w:p>
    <w:p w14:paraId="0C5B6694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/*3β*/</w:t>
      </w:r>
    </w:p>
    <w:p w14:paraId="297AF2D7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void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get_filter_siz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);</w:t>
      </w:r>
    </w:p>
    <w:p w14:paraId="6CC2E8FC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/*4*/</w:t>
      </w:r>
    </w:p>
    <w:p w14:paraId="0C71054F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void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moothing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loat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],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loat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]);</w:t>
      </w:r>
    </w:p>
    <w:p w14:paraId="66E5619E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08DED3E7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/* User Input*/</w:t>
      </w:r>
    </w:p>
    <w:p w14:paraId="6773EECD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lastRenderedPageBreak/>
        <w:t>in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filter_siz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659D1CEA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576B332B" w14:textId="77777777" w:rsidR="008C31A0" w:rsidRPr="00F33F7D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F33F7D">
        <w:rPr>
          <w:rFonts w:ascii="Courier New" w:hAnsi="Courier New" w:cs="Courier New"/>
          <w:i/>
          <w:iCs/>
          <w:color w:val="0078D7"/>
          <w:sz w:val="22"/>
          <w:szCs w:val="22"/>
        </w:rPr>
        <w:t>/*5*/</w:t>
      </w:r>
    </w:p>
    <w:p w14:paraId="4696E39E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mai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)</w:t>
      </w:r>
    </w:p>
    <w:p w14:paraId="25A70CED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</w:p>
    <w:p w14:paraId="14A7A27D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ystem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chcp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 xml:space="preserve"> 1253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7E114656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Αρχικοποίηση πίνακα που θα δεχθεί τις τιμές εισόδου*/</w:t>
      </w:r>
    </w:p>
    <w:p w14:paraId="77C44288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nitializ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ignal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nput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3F394DD2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Αρχικοποίηση πίνακα που θα δεχθεί τις τιμές εξομάλυνσης*/</w:t>
      </w:r>
    </w:p>
    <w:p w14:paraId="146B5938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nitializ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moothed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754A6A58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Συνάρτηση που ζητά από τον χρήστη να δώσει τις τιμές του σήματος*/</w:t>
      </w:r>
    </w:p>
    <w:p w14:paraId="42DEAA3B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get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ignal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nput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);</w:t>
      </w:r>
    </w:p>
    <w:p w14:paraId="73356170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Εκτύπωση των τιμών του σήματος εισόδου*/</w:t>
      </w:r>
    </w:p>
    <w:p w14:paraId="61E7F4E1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%s 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Είσοδος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1AAA4ADC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print_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ignal_input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12069BB6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Συνάρτηση που ζητά από τον χρήστη να ορίσει το μέγεθος του φίλτρου*/</w:t>
      </w:r>
    </w:p>
    <w:p w14:paraId="22905B07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get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ilter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iz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);</w:t>
      </w:r>
    </w:p>
    <w:p w14:paraId="1700E114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 Καλούμε τη συνάρτηση εξομάλυνσης για το σήμα εισόδου*/</w:t>
      </w:r>
    </w:p>
    <w:p w14:paraId="17C78553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moothing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ignal_input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filter_siz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moothed_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5C527873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 Εκτύπωσε το φίλτρο ανάλογα με το μέγεθος που έδωσε ο χρήστης*/</w:t>
      </w:r>
    </w:p>
    <w:p w14:paraId="62E3AF90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%s 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Σήμα εξομάλυνσης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53D314B5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print_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moothed_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63CE4515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7B3D34F4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76257E48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/* Αρχικοποίηση σήματος*/</w:t>
      </w:r>
    </w:p>
    <w:p w14:paraId="176A83EC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void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nitialize_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loa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</w:p>
    <w:p w14:paraId="6C53C0A2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{</w:t>
      </w:r>
    </w:p>
    <w:p w14:paraId="64120720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22A855A1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or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i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l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IGNAL_LENGTH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+)</w:t>
      </w:r>
    </w:p>
    <w:p w14:paraId="2EE9D6C2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</w:p>
    <w:p w14:paraId="5BE09F13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]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</w:p>
    <w:p w14:paraId="53438A7F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612507DF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64ABD8C4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</w:p>
    <w:p w14:paraId="2FA7C07B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 Εκτύπωση του σήματος*/</w:t>
      </w:r>
    </w:p>
    <w:p w14:paraId="518FEA07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void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print_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loa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</w:p>
    <w:p w14:paraId="1911E2FD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{</w:t>
      </w:r>
    </w:p>
    <w:p w14:paraId="5E3DD295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04C493B2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or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i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l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IGNAL_LENGTH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+)</w:t>
      </w:r>
    </w:p>
    <w:p w14:paraId="0462C6EB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{</w:t>
      </w:r>
    </w:p>
    <w:p w14:paraId="5C75E223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%.2f 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);</w:t>
      </w:r>
    </w:p>
    <w:p w14:paraId="31713E78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60764EB1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\n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35B5D8FB" w14:textId="77777777" w:rsidR="008C31A0" w:rsidRPr="00F33F7D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1C51F89E" w14:textId="77777777" w:rsidR="008C31A0" w:rsidRPr="00F33F7D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</w:p>
    <w:p w14:paraId="0FBB7A4D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*</w:t>
      </w:r>
    </w:p>
    <w:p w14:paraId="264F9897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 * Ζητάμε το μέγεθος του φίλτρου από τον χρήστη.</w:t>
      </w:r>
    </w:p>
    <w:p w14:paraId="569DB0AC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 * Ακολουθούμε αμυντικό προγραμματισμό</w:t>
      </w:r>
    </w:p>
    <w:p w14:paraId="7A8F8BD3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 */</w:t>
      </w:r>
    </w:p>
    <w:p w14:paraId="6FF41995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void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get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ilter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iz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)</w:t>
      </w:r>
    </w:p>
    <w:p w14:paraId="028653C2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</w:p>
    <w:p w14:paraId="7647D8DE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00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do</w:t>
      </w:r>
    </w:p>
    <w:p w14:paraId="3D57C0FA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lastRenderedPageBreak/>
        <w:t xml:space="preserve">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</w:p>
    <w:p w14:paraId="6A92F8D4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Εισάγετε το μέγεθος του φίλτρου περιττός θετικός αριθμός μικρότερος του 10: 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2360DE32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can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%d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amp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ilter_siz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5638DD55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while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filter_size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%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2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||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filter_size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IGNAL_LENGTH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||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filter_size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lt;=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5E8FF66B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53ED6054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</w:p>
    <w:p w14:paraId="54956136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***</w:t>
      </w:r>
    </w:p>
    <w:p w14:paraId="01BF47A3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 * Συνάρτηση που δέχεται τις 10 τιμές του σήματος από τον χρήστη</w:t>
      </w:r>
    </w:p>
    <w:p w14:paraId="222BE4B9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 * Ακολουθούμε αμυντικό προγραμματισμό ώστε κάθε τιμή να είναι θετικός αρθμός</w:t>
      </w:r>
    </w:p>
    <w:p w14:paraId="08F26302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*/</w:t>
      </w:r>
    </w:p>
    <w:p w14:paraId="55CCE704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void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get_signal_input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)</w:t>
      </w:r>
    </w:p>
    <w:p w14:paraId="30C77380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{</w:t>
      </w:r>
    </w:p>
    <w:p w14:paraId="6EA6B051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0BC703D2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or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i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l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IGNAL_LENGTH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+)</w:t>
      </w:r>
    </w:p>
    <w:p w14:paraId="6CEA5472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</w:p>
    <w:p w14:paraId="74B68C5A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00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do</w:t>
      </w:r>
    </w:p>
    <w:p w14:paraId="1A334B1D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</w:p>
    <w:p w14:paraId="3CD55919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Δώσε θετικό πραγματικό αριθμό για την τιμή 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 xml:space="preserve"> του σήματος 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+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5FC7EB72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can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%f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amp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ignal_input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);</w:t>
      </w:r>
    </w:p>
    <w:p w14:paraId="13A06CAD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while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ignal_input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l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0C75F0C8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23A2EA85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3C0BBD32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2965E894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/**</w:t>
      </w:r>
    </w:p>
    <w:p w14:paraId="45983F32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 xml:space="preserve"> * Smoothing</w:t>
      </w:r>
    </w:p>
    <w:p w14:paraId="7CBD3B4D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 xml:space="preserve"> */</w:t>
      </w:r>
    </w:p>
    <w:p w14:paraId="0298E686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</w:p>
    <w:p w14:paraId="3ED0455F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void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moothing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loa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filter_siz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loa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moothed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</w:p>
    <w:p w14:paraId="57022B2C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{</w:t>
      </w:r>
    </w:p>
    <w:p w14:paraId="093F29C7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loa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valu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57327542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half_range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filter_size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/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2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45C94722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loa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filter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1.0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/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filter_siz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55BABB3E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77AE15D5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or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i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l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IGNAL_LENGTH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+)</w:t>
      </w:r>
    </w:p>
    <w:p w14:paraId="6C888430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{</w:t>
      </w:r>
    </w:p>
    <w:p w14:paraId="4C44105C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value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.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6A347B0D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or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r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half_rang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r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lt;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half_rang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+)</w:t>
      </w:r>
    </w:p>
    <w:p w14:paraId="7A61958F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</w:p>
    <w:p w14:paraId="0CB3881D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/* Περίπτωση έξω από τα όρια του σήματος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+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r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 &lt; 0*/</w:t>
      </w:r>
    </w:p>
    <w:p w14:paraId="5E796912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i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l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</w:p>
    <w:p w14:paraId="72C0BBA4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{</w:t>
      </w:r>
    </w:p>
    <w:p w14:paraId="66EB7631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     value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filte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72221A21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21514626" w14:textId="77777777" w:rsidR="008C31A0" w:rsidRPr="00F33F7D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 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45FCD17B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F33F7D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/* Περίπτωση έξω από τα όρια του σήματος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+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r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 &gt;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-1*/</w:t>
      </w:r>
    </w:p>
    <w:p w14:paraId="0EFD45EF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else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IGNAL_LENGTH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1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{</w:t>
      </w:r>
    </w:p>
    <w:p w14:paraId="2570AB08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     value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IGNAL_LENGTH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filte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6E5E1723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2AAA93A0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/* Περίπτωση μέσα στα όρια του σήματος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+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r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 &gt;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-1*/</w:t>
      </w:r>
    </w:p>
    <w:p w14:paraId="6CEE28FB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lastRenderedPageBreak/>
        <w:t xml:space="preserve">    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else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{</w:t>
      </w:r>
    </w:p>
    <w:p w14:paraId="07A70672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     value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igna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i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filte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2DAEEE33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2AF4E981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10AEBE93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1AD1D689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smoothed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valu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7F200408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0A47A4F0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798F52BE" w14:textId="77777777" w:rsidR="008C31A0" w:rsidRPr="00211D2F" w:rsidRDefault="008C31A0" w:rsidP="008C31A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5E515AF8" w14:textId="77777777" w:rsidR="008C31A0" w:rsidRPr="00211D2F" w:rsidRDefault="008C31A0" w:rsidP="008C31A0">
      <w:pPr>
        <w:rPr>
          <w:rFonts w:ascii="Courier New" w:hAnsi="Courier New" w:cs="Courier New"/>
          <w:sz w:val="22"/>
          <w:szCs w:val="22"/>
          <w:lang w:val="en-US" w:eastAsia="en-US"/>
        </w:rPr>
      </w:pPr>
    </w:p>
    <w:p w14:paraId="0F34DB36" w14:textId="29946F64" w:rsidR="008455F0" w:rsidRPr="00211D2F" w:rsidRDefault="008455F0" w:rsidP="008455F0">
      <w:pPr>
        <w:widowControl w:val="0"/>
        <w:autoSpaceDE w:val="0"/>
        <w:jc w:val="both"/>
        <w:rPr>
          <w:rFonts w:ascii="Courier New" w:hAnsi="Courier New" w:cs="Courier New"/>
          <w:b/>
          <w:bCs/>
          <w:sz w:val="22"/>
          <w:szCs w:val="22"/>
          <w:u w:val="single"/>
          <w:lang w:val="en-US"/>
        </w:rPr>
      </w:pPr>
    </w:p>
    <w:p w14:paraId="1FEE4544" w14:textId="612A6373" w:rsidR="00AA4112" w:rsidRPr="00211D2F" w:rsidRDefault="00AA4112" w:rsidP="008C4E90">
      <w:pPr>
        <w:pStyle w:val="1"/>
        <w:rPr>
          <w:sz w:val="22"/>
          <w:szCs w:val="22"/>
          <w:lang w:val="en-US" w:eastAsia="en-US"/>
        </w:rPr>
      </w:pPr>
      <w:r w:rsidRPr="00211D2F">
        <w:rPr>
          <w:sz w:val="22"/>
          <w:szCs w:val="22"/>
        </w:rPr>
        <w:t>ΥΠΟΕΡΓΑΣΙΑ</w:t>
      </w:r>
      <w:r w:rsidRPr="00211D2F">
        <w:rPr>
          <w:sz w:val="22"/>
          <w:szCs w:val="22"/>
          <w:lang w:val="en-US"/>
        </w:rPr>
        <w:t xml:space="preserve"> 3</w:t>
      </w:r>
      <w:r w:rsidRPr="00211D2F">
        <w:rPr>
          <w:b w:val="0"/>
          <w:bCs w:val="0"/>
          <w:sz w:val="22"/>
          <w:szCs w:val="22"/>
          <w:u w:val="none"/>
          <w:lang w:val="en-US"/>
        </w:rPr>
        <w:tab/>
      </w:r>
      <w:r w:rsidRPr="00211D2F">
        <w:rPr>
          <w:b w:val="0"/>
          <w:bCs w:val="0"/>
          <w:sz w:val="22"/>
          <w:szCs w:val="22"/>
          <w:u w:val="none"/>
          <w:lang w:val="en-US"/>
        </w:rPr>
        <w:tab/>
      </w:r>
      <w:r w:rsidRPr="00211D2F">
        <w:rPr>
          <w:b w:val="0"/>
          <w:bCs w:val="0"/>
          <w:sz w:val="22"/>
          <w:szCs w:val="22"/>
          <w:u w:val="none"/>
          <w:lang w:val="en-US"/>
        </w:rPr>
        <w:tab/>
      </w:r>
      <w:r w:rsidRPr="00211D2F">
        <w:rPr>
          <w:b w:val="0"/>
          <w:bCs w:val="0"/>
          <w:sz w:val="22"/>
          <w:szCs w:val="22"/>
          <w:u w:val="none"/>
          <w:lang w:val="en-US"/>
        </w:rPr>
        <w:tab/>
      </w:r>
      <w:r w:rsidR="00DF01BE" w:rsidRPr="00211D2F">
        <w:rPr>
          <w:b w:val="0"/>
          <w:bCs w:val="0"/>
          <w:sz w:val="22"/>
          <w:szCs w:val="22"/>
          <w:u w:val="none"/>
          <w:lang w:val="en-US"/>
        </w:rPr>
        <w:tab/>
      </w:r>
      <w:r w:rsidR="00DF01BE" w:rsidRPr="00211D2F">
        <w:rPr>
          <w:b w:val="0"/>
          <w:bCs w:val="0"/>
          <w:sz w:val="22"/>
          <w:szCs w:val="22"/>
          <w:u w:val="none"/>
          <w:lang w:val="en-US"/>
        </w:rPr>
        <w:tab/>
      </w:r>
      <w:r w:rsidRPr="00211D2F">
        <w:rPr>
          <w:b w:val="0"/>
          <w:bCs w:val="0"/>
          <w:sz w:val="22"/>
          <w:szCs w:val="22"/>
          <w:u w:val="none"/>
          <w:lang w:val="en-US"/>
        </w:rPr>
        <w:tab/>
      </w:r>
      <w:r w:rsidRPr="00211D2F">
        <w:rPr>
          <w:b w:val="0"/>
          <w:bCs w:val="0"/>
          <w:sz w:val="22"/>
          <w:szCs w:val="22"/>
          <w:u w:val="none"/>
          <w:lang w:val="en-US"/>
        </w:rPr>
        <w:tab/>
      </w:r>
      <w:r w:rsidRPr="00211D2F">
        <w:rPr>
          <w:b w:val="0"/>
          <w:bCs w:val="0"/>
          <w:sz w:val="22"/>
          <w:szCs w:val="22"/>
          <w:u w:val="none"/>
          <w:lang w:val="en-US"/>
        </w:rPr>
        <w:tab/>
      </w:r>
      <w:r w:rsidRPr="00211D2F">
        <w:rPr>
          <w:b w:val="0"/>
          <w:bCs w:val="0"/>
          <w:sz w:val="22"/>
          <w:szCs w:val="22"/>
          <w:u w:val="none"/>
          <w:lang w:val="en-US"/>
        </w:rPr>
        <w:tab/>
      </w:r>
      <w:r w:rsidRPr="00211D2F">
        <w:rPr>
          <w:b w:val="0"/>
          <w:bCs w:val="0"/>
          <w:sz w:val="22"/>
          <w:szCs w:val="22"/>
          <w:u w:val="none"/>
          <w:lang w:val="en-US"/>
        </w:rPr>
        <w:tab/>
      </w:r>
      <w:r w:rsidRPr="00211D2F">
        <w:rPr>
          <w:b w:val="0"/>
          <w:bCs w:val="0"/>
          <w:sz w:val="22"/>
          <w:szCs w:val="22"/>
          <w:u w:val="none"/>
          <w:lang w:val="en-US"/>
        </w:rPr>
        <w:tab/>
      </w:r>
      <w:r w:rsidRPr="00211D2F">
        <w:rPr>
          <w:b w:val="0"/>
          <w:bCs w:val="0"/>
          <w:sz w:val="22"/>
          <w:szCs w:val="22"/>
          <w:u w:val="none"/>
          <w:lang w:val="en-US"/>
        </w:rPr>
        <w:tab/>
      </w:r>
      <w:r w:rsidRPr="00211D2F">
        <w:rPr>
          <w:b w:val="0"/>
          <w:bCs w:val="0"/>
          <w:sz w:val="22"/>
          <w:szCs w:val="22"/>
          <w:u w:val="none"/>
          <w:lang w:val="en-US"/>
        </w:rPr>
        <w:tab/>
      </w:r>
      <w:r w:rsidRPr="00211D2F">
        <w:rPr>
          <w:b w:val="0"/>
          <w:bCs w:val="0"/>
          <w:sz w:val="22"/>
          <w:szCs w:val="22"/>
          <w:u w:val="none"/>
          <w:lang w:val="en-US"/>
        </w:rPr>
        <w:tab/>
      </w:r>
      <w:r w:rsidRPr="00211D2F">
        <w:rPr>
          <w:b w:val="0"/>
          <w:bCs w:val="0"/>
          <w:sz w:val="22"/>
          <w:szCs w:val="22"/>
          <w:u w:val="none"/>
          <w:lang w:val="en-US"/>
        </w:rPr>
        <w:tab/>
      </w:r>
      <w:r w:rsidRPr="00211D2F">
        <w:rPr>
          <w:b w:val="0"/>
          <w:bCs w:val="0"/>
          <w:sz w:val="22"/>
          <w:szCs w:val="22"/>
          <w:u w:val="none"/>
          <w:lang w:val="en-US"/>
        </w:rPr>
        <w:tab/>
        <w:t>(</w:t>
      </w:r>
      <w:r w:rsidRPr="00211D2F">
        <w:rPr>
          <w:b w:val="0"/>
          <w:bCs w:val="0"/>
          <w:sz w:val="22"/>
          <w:szCs w:val="22"/>
          <w:u w:val="none"/>
        </w:rPr>
        <w:t>βαθμοί</w:t>
      </w:r>
      <w:r w:rsidRPr="00211D2F">
        <w:rPr>
          <w:b w:val="0"/>
          <w:bCs w:val="0"/>
          <w:sz w:val="22"/>
          <w:szCs w:val="22"/>
          <w:u w:val="none"/>
          <w:lang w:val="en-US"/>
        </w:rPr>
        <w:t xml:space="preserve"> 25)</w:t>
      </w:r>
    </w:p>
    <w:p w14:paraId="41551C69" w14:textId="77777777" w:rsidR="00A57250" w:rsidRPr="00211D2F" w:rsidRDefault="00A57250" w:rsidP="00A57250">
      <w:pPr>
        <w:rPr>
          <w:rFonts w:ascii="Courier New" w:hAnsi="Courier New" w:cs="Courier New"/>
          <w:sz w:val="22"/>
          <w:szCs w:val="22"/>
          <w:lang w:val="en-US" w:eastAsia="en-US"/>
        </w:rPr>
      </w:pPr>
    </w:p>
    <w:p w14:paraId="5707765A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8000"/>
          <w:sz w:val="22"/>
          <w:szCs w:val="22"/>
          <w:lang w:val="en-US"/>
        </w:rPr>
        <w:t>#include &lt;stdio.h&gt;</w:t>
      </w:r>
    </w:p>
    <w:p w14:paraId="54542F4A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8000"/>
          <w:sz w:val="22"/>
          <w:szCs w:val="22"/>
          <w:lang w:val="en-US"/>
        </w:rPr>
        <w:t>#include &lt;stdlib.h&gt;</w:t>
      </w:r>
    </w:p>
    <w:p w14:paraId="3CA7067F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8000"/>
          <w:sz w:val="22"/>
          <w:szCs w:val="22"/>
          <w:lang w:val="en-US"/>
        </w:rPr>
        <w:t>#include &lt;string.h&gt;</w:t>
      </w:r>
    </w:p>
    <w:p w14:paraId="6EB0FD17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  <w:lang w:val="en-US"/>
        </w:rPr>
      </w:pPr>
    </w:p>
    <w:p w14:paraId="16EA5C16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8000"/>
          <w:sz w:val="22"/>
          <w:szCs w:val="22"/>
          <w:lang w:val="en-US"/>
        </w:rPr>
        <w:t>#define A1 2.5</w:t>
      </w:r>
    </w:p>
    <w:p w14:paraId="37DB6DDE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8000"/>
          <w:sz w:val="22"/>
          <w:szCs w:val="22"/>
          <w:lang w:val="en-US"/>
        </w:rPr>
        <w:t>#define A2 3</w:t>
      </w:r>
    </w:p>
    <w:p w14:paraId="7812A820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8000"/>
          <w:sz w:val="22"/>
          <w:szCs w:val="22"/>
          <w:lang w:val="en-US"/>
        </w:rPr>
        <w:t>#define A3 1</w:t>
      </w:r>
    </w:p>
    <w:p w14:paraId="7EC8C297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8000"/>
          <w:sz w:val="22"/>
          <w:szCs w:val="22"/>
          <w:lang w:val="en-US"/>
        </w:rPr>
        <w:t>#define N 5</w:t>
      </w:r>
    </w:p>
    <w:p w14:paraId="76DE1B81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  <w:lang w:val="en-US"/>
        </w:rPr>
      </w:pPr>
    </w:p>
    <w:p w14:paraId="41D21F6C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struc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ntellectual_property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{</w:t>
      </w:r>
    </w:p>
    <w:p w14:paraId="350C39F1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d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          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//αύξων αριθμός</w:t>
      </w:r>
    </w:p>
    <w:p w14:paraId="3117A5DF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char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titl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[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15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]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/τίτλος έργου</w:t>
      </w:r>
    </w:p>
    <w:p w14:paraId="73433540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char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nam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[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5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]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/ονοματεπώνυμο δημιουργού</w:t>
      </w:r>
    </w:p>
    <w:p w14:paraId="745EBEE6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/ Αριθμός επιβεβαιωμένων εκτελέσεων του έργου σε ζωντανή συναυλία</w:t>
      </w:r>
    </w:p>
    <w:p w14:paraId="71CE780F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2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/ Αριθμός επιβεβαιωμένων εκτελέσεων του έργου από ραδιοφωνικούς σταθμούς</w:t>
      </w:r>
    </w:p>
    <w:p w14:paraId="18E0D70E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3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// Αριθμός επιβεβαιωμένων εκτελέσεων του έργου μέσω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YouTube</w:t>
      </w:r>
    </w:p>
    <w:p w14:paraId="04A6F474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;</w:t>
      </w:r>
    </w:p>
    <w:p w14:paraId="13FCBABE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6194D221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struc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ntellectual_property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NULL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254E244A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struc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ntellectual_property p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;</w:t>
      </w:r>
    </w:p>
    <w:p w14:paraId="41D2FEBA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56830939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7C05BFDF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loat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royalty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er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work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d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{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/συνάρτηση υπολογισμού πνευματικών δικαιωμάτων ανά έργο</w:t>
      </w:r>
    </w:p>
    <w:p w14:paraId="039ECAFF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7DDE4B36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loa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A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53F847C2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76E5C21A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whil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=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{</w:t>
      </w:r>
    </w:p>
    <w:p w14:paraId="67545D79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d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d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{</w:t>
      </w:r>
    </w:p>
    <w:p w14:paraId="2A92D8E1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      A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e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A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e2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A2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e3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A3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5E96F51F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      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=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</w:p>
    <w:p w14:paraId="604687BE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0CD269EE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++;</w:t>
      </w:r>
    </w:p>
    <w:p w14:paraId="7F368422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697800CA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return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A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</w:p>
    <w:p w14:paraId="3BC329B6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49240D46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</w:p>
    <w:p w14:paraId="071E0E53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loat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royalty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er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creato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char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*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x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{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/συνάρτηση υπολογισμού συνολικού ποσού πνευματικών δικαιωμάτων για έναν δημιουργό</w:t>
      </w:r>
    </w:p>
    <w:p w14:paraId="27183C1A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</w:p>
    <w:p w14:paraId="67C682E4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45984FAD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7F357A6F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loa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.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41A6E551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o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l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+){</w:t>
      </w:r>
    </w:p>
    <w:p w14:paraId="3AB82AF8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trcmp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x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nam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==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{</w:t>
      </w:r>
    </w:p>
    <w:p w14:paraId="46553E11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 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royalty_per_work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d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4F3AE113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20D97A02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+;</w:t>
      </w:r>
    </w:p>
    <w:p w14:paraId="522A6BFA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407D3A13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return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1F29C618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20A13C5F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6495BE15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mai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)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{</w:t>
      </w:r>
    </w:p>
    <w:p w14:paraId="5FAA26F6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system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chcp 1253&gt;nul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1DA58476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71D75537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char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an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6CED2194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char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reato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5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;</w:t>
      </w:r>
    </w:p>
    <w:p w14:paraId="602E1BAE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loat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um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63E8D839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76BBDFC4" w14:textId="77777777" w:rsidR="00A57250" w:rsidRPr="00F33F7D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ptr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</w:p>
    <w:p w14:paraId="208452F9" w14:textId="77777777" w:rsidR="00A57250" w:rsidRPr="00F33F7D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F33F7D">
        <w:rPr>
          <w:rFonts w:ascii="Courier New" w:hAnsi="Courier New" w:cs="Courier New"/>
          <w:color w:val="000000"/>
          <w:sz w:val="22"/>
          <w:szCs w:val="22"/>
        </w:rPr>
        <w:t xml:space="preserve">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or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=</w:t>
      </w:r>
      <w:r w:rsidRPr="00F33F7D">
        <w:rPr>
          <w:rFonts w:ascii="Courier New" w:hAnsi="Courier New" w:cs="Courier New"/>
          <w:color w:val="800080"/>
          <w:sz w:val="22"/>
          <w:szCs w:val="22"/>
        </w:rPr>
        <w:t>0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&l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N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++){</w:t>
      </w:r>
      <w:r w:rsidRPr="00F33F7D">
        <w:rPr>
          <w:rFonts w:ascii="Courier New" w:hAnsi="Courier New" w:cs="Courier New"/>
          <w:color w:val="000000"/>
          <w:sz w:val="22"/>
          <w:szCs w:val="22"/>
        </w:rPr>
        <w:t xml:space="preserve">  </w:t>
      </w:r>
      <w:r w:rsidRPr="00F33F7D">
        <w:rPr>
          <w:rFonts w:ascii="Courier New" w:hAnsi="Courier New" w:cs="Courier New"/>
          <w:i/>
          <w:iCs/>
          <w:color w:val="0078D7"/>
          <w:sz w:val="22"/>
          <w:szCs w:val="22"/>
        </w:rPr>
        <w:t>//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εισαγωγή</w:t>
      </w:r>
      <w:r w:rsidRPr="00F33F7D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στοιχείων</w:t>
      </w:r>
      <w:r w:rsidRPr="00F33F7D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στον</w:t>
      </w:r>
      <w:r w:rsidRPr="00F33F7D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πίνακα</w:t>
      </w:r>
    </w:p>
    <w:p w14:paraId="0F6FDC2C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F33F7D">
        <w:rPr>
          <w:rFonts w:ascii="Courier New" w:hAnsi="Courier New" w:cs="Courier New"/>
          <w:color w:val="000000"/>
          <w:sz w:val="22"/>
          <w:szCs w:val="22"/>
        </w:rPr>
        <w:t xml:space="preserve">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d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+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</w:p>
    <w:p w14:paraId="515E42EC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Εισαγωγή στοιχείων για τ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o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 xml:space="preserve"> 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 xml:space="preserve"> έργο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d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283A47C1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Δώσε τον τίτλο του έργου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5EDF7FCB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flush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tdi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3F366FEE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get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titl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2670C77E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Δώσε το ονοματεπώνυμο του δημιουργού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4FA1F1EE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flush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tdi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12CB2A67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get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nam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17267D53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Δώσε τον αριθμό επιβεβαιωμένων εκτελέσεων του έργου σε ζωντανή συναυλία. Η αποδεκτή τιμή είναι αριθμός μεγαλύτερος ή ίσος του μηδενός. 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3AA28CB4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can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&amp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08FCAE09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whil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&lt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{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/αμυντικός προγραμματισμός</w:t>
      </w:r>
    </w:p>
    <w:p w14:paraId="60AD3E2C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Λάθος τιμή. Η αποδεκτή τιμή είναι αριθμός μεγαλύτερος ή ίσος του μηδενός. 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713712F2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Δώσε ξανά τον αριθμό επιβεβαιωμένων εκτελέσεων του έργου σε ζωντανή συναυλία.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68DEBC82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can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&amp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43F2A4F6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4EAF541F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Δώσε τον αριθμό επιβεβαιωμένων εκτελέσεων του έργου από ραδιοφωνικούς σταθμούς. Η αποδεκτή τιμή είναι αριθμός μεγαλύτερος ή ίσος του μηδενός. 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373B1289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can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&amp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2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7042F379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whil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2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&lt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{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/αμυντικός προγραμματισμός</w:t>
      </w:r>
    </w:p>
    <w:p w14:paraId="538363C3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Λάθος τιμή. Η αποδεκτή τιμή είναι αριθμός μεγαλύτερος ή ίσος του μηδενός. 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729724F3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Δώσε ξανά τον αριθμό επιβεβαιωμένων εκτελέσεων του έργου από ραδιοφωνικούς σταθμούς. 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2B717ACF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can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&amp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2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3B812CD8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65A2258C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 xml:space="preserve">"Δώσε τον αριθμό επιβεβαιωμένων εκτελέσεων του έργου μέσω 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YouTube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. Η αποδεκτή τιμή είναι αριθμός μεγαλύτερος ή ίσος του μηδενός.  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188745DA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can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&amp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3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188F7571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lastRenderedPageBreak/>
        <w:t xml:space="preserve">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whil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3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&lt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{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/αμυντικός προγραμματισμός</w:t>
      </w:r>
    </w:p>
    <w:p w14:paraId="52994133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Λάθος τιμή. Η αποδεκτή τιμή είναι αριθμός μεγαλύτερος ή ίσος του μηδενός. 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5C671080" w14:textId="77777777" w:rsidR="00A57250" w:rsidRPr="00F33F7D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 xml:space="preserve">"Δώσε ξανά τον αριθμό επιβεβαιωμένων εκτελέσεων του έργου μέσω 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YouTube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 xml:space="preserve">. </w:t>
      </w:r>
      <w:r w:rsidRPr="00F33F7D">
        <w:rPr>
          <w:rFonts w:ascii="Courier New" w:hAnsi="Courier New" w:cs="Courier New"/>
          <w:b/>
          <w:bCs/>
          <w:color w:val="0000FF"/>
          <w:sz w:val="22"/>
          <w:szCs w:val="22"/>
        </w:rPr>
        <w:t>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F33F7D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78F0E992" w14:textId="77777777" w:rsidR="00A57250" w:rsidRPr="00F33F7D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F33F7D">
        <w:rPr>
          <w:rFonts w:ascii="Courier New" w:hAnsi="Courier New" w:cs="Courier New"/>
          <w:color w:val="000000"/>
          <w:sz w:val="22"/>
          <w:szCs w:val="22"/>
        </w:rPr>
        <w:t xml:space="preserve"> 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canf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F33F7D">
        <w:rPr>
          <w:rFonts w:ascii="Courier New" w:hAnsi="Courier New" w:cs="Courier New"/>
          <w:b/>
          <w:bCs/>
          <w:color w:val="0000FF"/>
          <w:sz w:val="22"/>
          <w:szCs w:val="22"/>
        </w:rPr>
        <w:t>"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F33F7D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,&amp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e</w:t>
      </w:r>
      <w:r w:rsidRPr="00F33F7D">
        <w:rPr>
          <w:rFonts w:ascii="Courier New" w:hAnsi="Courier New" w:cs="Courier New"/>
          <w:color w:val="000000"/>
          <w:sz w:val="22"/>
          <w:szCs w:val="22"/>
        </w:rPr>
        <w:t>3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4D3D7588" w14:textId="77777777" w:rsidR="00A57250" w:rsidRPr="00F33F7D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F33F7D">
        <w:rPr>
          <w:rFonts w:ascii="Courier New" w:hAnsi="Courier New" w:cs="Courier New"/>
          <w:color w:val="000000"/>
          <w:sz w:val="22"/>
          <w:szCs w:val="22"/>
        </w:rPr>
        <w:t xml:space="preserve">       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49D2C709" w14:textId="77777777" w:rsidR="00A57250" w:rsidRPr="00F33F7D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F33F7D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++;</w:t>
      </w:r>
    </w:p>
    <w:p w14:paraId="362A7BF0" w14:textId="77777777" w:rsidR="00A57250" w:rsidRPr="00F33F7D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F33F7D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16E16D99" w14:textId="77777777" w:rsidR="00A57250" w:rsidRPr="00F33F7D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</w:p>
    <w:p w14:paraId="61363E07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F33F7D">
        <w:rPr>
          <w:rFonts w:ascii="Courier New" w:hAnsi="Courier New" w:cs="Courier New"/>
          <w:color w:val="000000"/>
          <w:sz w:val="22"/>
          <w:szCs w:val="22"/>
        </w:rPr>
        <w:t xml:space="preserve">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do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</w:p>
    <w:p w14:paraId="78F67C43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Επιθυμείς τον υπολογισμό και την εκτύπωση της συνολικής αποτίμησης από όλα τα έργα ενός συγκεκριμένου δημιουργού; Δώσε Ν (ελληνικός χαρακτήρας) για ΝΑΙ ή Ο (ελληνικός χαρακτήρας)για ΟΧΙ. 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230A21DC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flush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tdi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56C1B0CA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an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getcha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);</w:t>
      </w:r>
    </w:p>
    <w:p w14:paraId="5FA8143E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whil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an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!=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'Ν'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&amp;&amp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an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!=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'Ο'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/αμυντικός προγραμματισμός</w:t>
      </w:r>
    </w:p>
    <w:p w14:paraId="4E1D66B7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Λάθος τιμή. Η αποδεκτή τιμή είναι Ν (ελληνικός χαρακτήρας) για ΝΑΙ ή Ο (ελληνικός χαρακτήρας) για ΟΧΙ.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58FA4C4D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Δώσε ξανά απάντηση.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154E0D4D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flush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tdi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6E6108F4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  an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getcha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);</w:t>
      </w:r>
    </w:p>
    <w:p w14:paraId="1BA16B82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1AA61F3D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720925CC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an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'Ν'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{</w:t>
      </w:r>
    </w:p>
    <w:p w14:paraId="63FBFD9E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Δώσε το ονοματεπώνυμο του δημιουργού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553D6FA3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flush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tdi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30F0A6DE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gets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creato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1B3E66A5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/ο δείκτης να δείχνει στην αρχή του πίνακα</w:t>
      </w:r>
    </w:p>
    <w:p w14:paraId="43F4932B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ound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=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/μεταβλητή για την αναζήτηση του δημιουργού</w:t>
      </w:r>
    </w:p>
    <w:p w14:paraId="18BEC08D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j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=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</w:p>
    <w:p w14:paraId="68ED9239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whil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ound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==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&amp;&amp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j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&l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{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/αναζήτηση δημιουργού στον πίνακα</w:t>
      </w:r>
    </w:p>
    <w:p w14:paraId="7D0F8CF7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j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+;</w:t>
      </w:r>
    </w:p>
    <w:p w14:paraId="589FCE06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trcmp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creato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nam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==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</w:p>
    <w:p w14:paraId="05AFA469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     found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=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1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</w:p>
    <w:p w14:paraId="3E42F6A8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++;</w:t>
      </w:r>
    </w:p>
    <w:p w14:paraId="29FD72CF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7B2A38A0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found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==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</w:t>
      </w:r>
    </w:p>
    <w:p w14:paraId="1DCB52A1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Ο δημιουργός 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s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 xml:space="preserve"> δεν έχει καταχωριστεί στο σύστημα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creato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1C2DB1BF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els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</w:p>
    <w:p w14:paraId="2008BC43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um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royalty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er</w:t>
      </w:r>
      <w:r w:rsidRPr="00211D2F">
        <w:rPr>
          <w:rFonts w:ascii="Courier New" w:hAnsi="Courier New" w:cs="Courier New"/>
          <w:color w:val="000000"/>
          <w:sz w:val="22"/>
          <w:szCs w:val="22"/>
        </w:rPr>
        <w:t>_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creator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creato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/κάλεσμα συνάρτηση για τον υπολογισμό του συνολικού ποσού των πνευματικών δικαιωμάτων</w:t>
      </w:r>
    </w:p>
    <w:p w14:paraId="0A2B21F2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Ονοματεπώνυμο δημιουργού: 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s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creato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33C1FEF5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=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</w:p>
    <w:p w14:paraId="345EBFC4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fo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=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&l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++){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i/>
          <w:iCs/>
          <w:color w:val="0078D7"/>
          <w:sz w:val="22"/>
          <w:szCs w:val="22"/>
        </w:rPr>
        <w:t>//εκτύπωση δικαιωμάτων για κάθε έργο</w:t>
      </w:r>
    </w:p>
    <w:p w14:paraId="31EF95F9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trcmp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creato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nam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==</w:t>
      </w:r>
      <w:r w:rsidRPr="00211D2F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{</w:t>
      </w:r>
    </w:p>
    <w:p w14:paraId="4F594E25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             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Τίτλος έργου: %s, 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title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3017AF5E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          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δικαιώματα έργου: %f\n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lastRenderedPageBreak/>
        <w:t>royalty_per_work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id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);</w:t>
      </w:r>
    </w:p>
    <w:p w14:paraId="17AF7F65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        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42B6FBCA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00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ab/>
        <w:t xml:space="preserve">      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else</w:t>
      </w:r>
    </w:p>
    <w:p w14:paraId="00E653C5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ab/>
        <w:t xml:space="preserve">    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t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++;</w:t>
      </w:r>
    </w:p>
    <w:p w14:paraId="1F2868D0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6C49A889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  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 Για τον δημιουργό 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s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 xml:space="preserve"> το συνολικό ποσό πνευματικών δικαιωμάτων ανέρχεται σε %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f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 xml:space="preserve"> ευρώ\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211D2F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creator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sum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60D38538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2DAA97BA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048B8102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while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211D2F">
        <w:rPr>
          <w:rFonts w:ascii="Courier New" w:hAnsi="Courier New" w:cs="Courier New"/>
          <w:color w:val="000000"/>
          <w:sz w:val="22"/>
          <w:szCs w:val="22"/>
          <w:lang w:val="en-US"/>
        </w:rPr>
        <w:t>ans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==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'Ν'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76E0D34F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 </w:t>
      </w:r>
      <w:r w:rsidRPr="00211D2F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return</w:t>
      </w:r>
      <w:r w:rsidRPr="00211D2F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211D2F">
        <w:rPr>
          <w:rFonts w:ascii="Courier New" w:hAnsi="Courier New" w:cs="Courier New"/>
          <w:color w:val="800080"/>
          <w:sz w:val="22"/>
          <w:szCs w:val="22"/>
        </w:rPr>
        <w:t>0</w:t>
      </w: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;</w:t>
      </w:r>
    </w:p>
    <w:p w14:paraId="2A1776A3" w14:textId="77777777" w:rsidR="00A57250" w:rsidRPr="00211D2F" w:rsidRDefault="00A57250" w:rsidP="00A57250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211D2F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237B94C8" w14:textId="77777777" w:rsidR="00A57250" w:rsidRPr="00211D2F" w:rsidRDefault="00A57250" w:rsidP="00A57250">
      <w:pPr>
        <w:rPr>
          <w:rFonts w:ascii="Courier New" w:hAnsi="Courier New" w:cs="Courier New"/>
          <w:sz w:val="22"/>
          <w:szCs w:val="22"/>
          <w:lang w:eastAsia="en-US"/>
        </w:rPr>
      </w:pPr>
    </w:p>
    <w:p w14:paraId="3E821862" w14:textId="12E3F721" w:rsidR="00AA4112" w:rsidRPr="00211D2F" w:rsidRDefault="00AA4112" w:rsidP="008455F0">
      <w:pPr>
        <w:widowControl w:val="0"/>
        <w:autoSpaceDE w:val="0"/>
        <w:jc w:val="both"/>
        <w:rPr>
          <w:rFonts w:ascii="Courier New" w:hAnsi="Courier New" w:cs="Courier New"/>
          <w:b/>
          <w:bCs/>
          <w:sz w:val="22"/>
          <w:szCs w:val="22"/>
          <w:u w:val="single"/>
        </w:rPr>
      </w:pPr>
    </w:p>
    <w:p w14:paraId="7D4BC525" w14:textId="6D9B9E00" w:rsidR="00AA4112" w:rsidRPr="00211D2F" w:rsidRDefault="00AA4112" w:rsidP="007E3600">
      <w:pPr>
        <w:pStyle w:val="1"/>
        <w:rPr>
          <w:b w:val="0"/>
          <w:bCs w:val="0"/>
          <w:sz w:val="22"/>
          <w:szCs w:val="22"/>
          <w:u w:val="none"/>
        </w:rPr>
      </w:pPr>
      <w:r w:rsidRPr="00211D2F">
        <w:rPr>
          <w:sz w:val="22"/>
          <w:szCs w:val="22"/>
        </w:rPr>
        <w:t>ΥΠΟΕΡΓΑΣΙΑ 4</w:t>
      </w:r>
      <w:r w:rsidRPr="00211D2F">
        <w:rPr>
          <w:b w:val="0"/>
          <w:bCs w:val="0"/>
          <w:sz w:val="22"/>
          <w:szCs w:val="22"/>
          <w:u w:val="none"/>
        </w:rPr>
        <w:tab/>
      </w:r>
      <w:r w:rsidR="007E3600" w:rsidRPr="00211D2F">
        <w:rPr>
          <w:b w:val="0"/>
          <w:bCs w:val="0"/>
          <w:sz w:val="22"/>
          <w:szCs w:val="22"/>
          <w:u w:val="none"/>
        </w:rPr>
        <w:tab/>
      </w:r>
      <w:r w:rsidRPr="00211D2F">
        <w:rPr>
          <w:b w:val="0"/>
          <w:bCs w:val="0"/>
          <w:sz w:val="22"/>
          <w:szCs w:val="22"/>
          <w:u w:val="none"/>
        </w:rPr>
        <w:tab/>
      </w:r>
      <w:r w:rsidRPr="00211D2F">
        <w:rPr>
          <w:b w:val="0"/>
          <w:bCs w:val="0"/>
          <w:sz w:val="22"/>
          <w:szCs w:val="22"/>
          <w:u w:val="none"/>
        </w:rPr>
        <w:tab/>
      </w:r>
      <w:r w:rsidRPr="00211D2F">
        <w:rPr>
          <w:b w:val="0"/>
          <w:bCs w:val="0"/>
          <w:sz w:val="22"/>
          <w:szCs w:val="22"/>
          <w:u w:val="none"/>
        </w:rPr>
        <w:tab/>
      </w:r>
      <w:r w:rsidR="00DF01BE" w:rsidRPr="00211D2F">
        <w:rPr>
          <w:b w:val="0"/>
          <w:bCs w:val="0"/>
          <w:sz w:val="22"/>
          <w:szCs w:val="22"/>
          <w:u w:val="none"/>
        </w:rPr>
        <w:tab/>
      </w:r>
      <w:r w:rsidRPr="00211D2F">
        <w:rPr>
          <w:b w:val="0"/>
          <w:bCs w:val="0"/>
          <w:sz w:val="22"/>
          <w:szCs w:val="22"/>
          <w:u w:val="none"/>
        </w:rPr>
        <w:tab/>
      </w:r>
      <w:r w:rsidR="00DF01BE" w:rsidRPr="00211D2F">
        <w:rPr>
          <w:b w:val="0"/>
          <w:bCs w:val="0"/>
          <w:sz w:val="22"/>
          <w:szCs w:val="22"/>
          <w:u w:val="none"/>
        </w:rPr>
        <w:tab/>
      </w:r>
      <w:r w:rsidR="00DF01BE" w:rsidRPr="00211D2F">
        <w:rPr>
          <w:b w:val="0"/>
          <w:bCs w:val="0"/>
          <w:sz w:val="22"/>
          <w:szCs w:val="22"/>
          <w:u w:val="none"/>
        </w:rPr>
        <w:tab/>
      </w:r>
      <w:r w:rsidR="00DF01BE" w:rsidRPr="00211D2F">
        <w:rPr>
          <w:b w:val="0"/>
          <w:bCs w:val="0"/>
          <w:sz w:val="22"/>
          <w:szCs w:val="22"/>
          <w:u w:val="none"/>
        </w:rPr>
        <w:tab/>
      </w:r>
      <w:r w:rsidRPr="00211D2F">
        <w:rPr>
          <w:b w:val="0"/>
          <w:bCs w:val="0"/>
          <w:sz w:val="22"/>
          <w:szCs w:val="22"/>
          <w:u w:val="none"/>
        </w:rPr>
        <w:tab/>
      </w:r>
      <w:r w:rsidRPr="00211D2F">
        <w:rPr>
          <w:b w:val="0"/>
          <w:bCs w:val="0"/>
          <w:sz w:val="22"/>
          <w:szCs w:val="22"/>
          <w:u w:val="none"/>
        </w:rPr>
        <w:tab/>
      </w:r>
      <w:r w:rsidRPr="00211D2F">
        <w:rPr>
          <w:b w:val="0"/>
          <w:bCs w:val="0"/>
          <w:sz w:val="22"/>
          <w:szCs w:val="22"/>
          <w:u w:val="none"/>
        </w:rPr>
        <w:tab/>
      </w:r>
      <w:r w:rsidRPr="00211D2F">
        <w:rPr>
          <w:b w:val="0"/>
          <w:bCs w:val="0"/>
          <w:sz w:val="22"/>
          <w:szCs w:val="22"/>
          <w:u w:val="none"/>
        </w:rPr>
        <w:tab/>
      </w:r>
      <w:r w:rsidRPr="00211D2F">
        <w:rPr>
          <w:b w:val="0"/>
          <w:bCs w:val="0"/>
          <w:sz w:val="22"/>
          <w:szCs w:val="22"/>
          <w:u w:val="none"/>
        </w:rPr>
        <w:tab/>
      </w:r>
      <w:r w:rsidRPr="00211D2F">
        <w:rPr>
          <w:b w:val="0"/>
          <w:bCs w:val="0"/>
          <w:sz w:val="22"/>
          <w:szCs w:val="22"/>
          <w:u w:val="none"/>
        </w:rPr>
        <w:tab/>
      </w:r>
      <w:r w:rsidRPr="00211D2F">
        <w:rPr>
          <w:b w:val="0"/>
          <w:bCs w:val="0"/>
          <w:sz w:val="22"/>
          <w:szCs w:val="22"/>
          <w:u w:val="none"/>
        </w:rPr>
        <w:tab/>
        <w:t>(βαθμοί 30)</w:t>
      </w:r>
    </w:p>
    <w:p w14:paraId="039E7700" w14:textId="6F0A597C" w:rsidR="007E3600" w:rsidRPr="00211D2F" w:rsidRDefault="007E3600" w:rsidP="007E3600">
      <w:pPr>
        <w:rPr>
          <w:rFonts w:ascii="Courier New" w:hAnsi="Courier New" w:cs="Courier New"/>
          <w:sz w:val="22"/>
          <w:szCs w:val="22"/>
        </w:rPr>
      </w:pPr>
    </w:p>
    <w:p w14:paraId="35649D06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8000"/>
          <w:sz w:val="22"/>
          <w:szCs w:val="22"/>
          <w:lang w:val="en-US"/>
        </w:rPr>
        <w:t>#include &lt;stdio.h&gt;</w:t>
      </w:r>
    </w:p>
    <w:p w14:paraId="6FE8B4DC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8000"/>
          <w:sz w:val="22"/>
          <w:szCs w:val="22"/>
          <w:lang w:val="en-US"/>
        </w:rPr>
        <w:t>#include &lt;stdlib.h&gt;</w:t>
      </w:r>
    </w:p>
    <w:p w14:paraId="4D6F5947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8000"/>
          <w:sz w:val="22"/>
          <w:szCs w:val="22"/>
          <w:lang w:val="en-US"/>
        </w:rPr>
        <w:t>#include &lt;string.h&gt;</w:t>
      </w:r>
    </w:p>
    <w:p w14:paraId="43C0CE49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8000"/>
          <w:sz w:val="22"/>
          <w:szCs w:val="22"/>
          <w:lang w:val="en-US"/>
        </w:rPr>
        <w:t>#define CUSTOMER_NAME_LENGTH 25</w:t>
      </w:r>
    </w:p>
    <w:p w14:paraId="56B6AA06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8000"/>
          <w:sz w:val="22"/>
          <w:szCs w:val="22"/>
          <w:lang w:val="en-US"/>
        </w:rPr>
        <w:t>#define ITEM_NAME_LENGTH 40</w:t>
      </w:r>
    </w:p>
    <w:p w14:paraId="38A58A69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8000"/>
          <w:sz w:val="22"/>
          <w:szCs w:val="22"/>
          <w:lang w:val="en-US"/>
        </w:rPr>
      </w:pPr>
    </w:p>
    <w:p w14:paraId="41BBBD0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struct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{</w:t>
      </w:r>
    </w:p>
    <w:p w14:paraId="5A4EA78D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Num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</w:p>
    <w:p w14:paraId="167EC469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char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stomer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CUSTOMER_NAME_LENGTH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;</w:t>
      </w:r>
    </w:p>
    <w:p w14:paraId="1841B11C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char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tem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ITEM_NAME_LENGTH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;</w:t>
      </w:r>
    </w:p>
    <w:p w14:paraId="2B344528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double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tem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0F4DDC09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struct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ext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};</w:t>
      </w:r>
    </w:p>
    <w:p w14:paraId="38FF0A34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2B374AED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typedef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struct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nodepointe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03423E5E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1F5F4E94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odepointer get_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OrderNum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char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Customer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CUSTOMER_NAME_LENGTH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char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Item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ITEM_NAME_LENGTH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double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Item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</w:p>
    <w:p w14:paraId="2656409D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// ΕΔΩ ΘΑ ΜΠΕΙ Ο ΚΩΔΙΚΑΣ ΤΗΣ ΣΥΝΑΡΤΗΣΗΣ ΠΟΥ ΔΗΜΙΟΥΡΓΕΙ ΕΝΑ ΝΕΟ ΚΟΜΒΟ </w:t>
      </w:r>
    </w:p>
    <w:p w14:paraId="55F97E08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struct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5F64DF2F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node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struct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)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malloc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sizeo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struct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);</w:t>
      </w:r>
    </w:p>
    <w:p w14:paraId="3BD2E597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node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Num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OrderNum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24BEB1B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strcpy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node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stomer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Customer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42B392FD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strcpy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node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tem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Item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7E1ADCE2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node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itemValue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Item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6798B64C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node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next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NULL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68966689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</w:p>
    <w:p w14:paraId="6CE8894E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return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2FE878FC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04763AEF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46BF9F1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void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reateOrderAtTheEn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nodepointer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hea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NumToEnte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</w:p>
    <w:p w14:paraId="40462A84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i/>
          <w:iCs/>
          <w:color w:val="0078D7"/>
          <w:sz w:val="22"/>
          <w:szCs w:val="22"/>
        </w:rPr>
        <w:t>// ΕΔΩ ΘΑ ΜΠΕΙ Ο ΚΩΔΙΚΑΣ ΠΟΥ ΕΙΣΑΓΕΙ ΈΝΑ ΝΕΟ ΚΟΜΒΟ ΣΤΟ ΤΕΛΟΣ ΤΗΣ ΛΙΣΤΑΣ</w:t>
      </w:r>
    </w:p>
    <w:p w14:paraId="5ED9CD89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 </w:t>
      </w:r>
      <w:r w:rsidRPr="00A70DF1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// ΓΙΑ ΤΗΝ ΑΝΑΓΝΩΣΗ ΜΙΑΣ ΣΥΜΒΟΛΟΣΕΙΡΑΣ ΠΟΥ ΠΕΡΙΕΧΕΙ ΚΕΝΑ ΜΠΟΡΕΙ ΝΑ ΧΡΗΣΙΜΟΠΟΙΗΘΕΙ Η ΑΚΟΛΟΥΘΗ ΜΟΡΦΗ </w:t>
      </w:r>
    </w:p>
    <w:p w14:paraId="64AEFAD3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 </w:t>
      </w:r>
      <w:r w:rsidRPr="00A70DF1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// char curCustomerName[CUSTOMER_NAME_LENGTH];</w:t>
      </w:r>
    </w:p>
    <w:p w14:paraId="27D96CBC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lastRenderedPageBreak/>
        <w:t xml:space="preserve">  </w:t>
      </w:r>
      <w:r w:rsidRPr="00A70DF1">
        <w:rPr>
          <w:rFonts w:ascii="Courier New" w:hAnsi="Courier New" w:cs="Courier New"/>
          <w:i/>
          <w:iCs/>
          <w:color w:val="0078D7"/>
          <w:sz w:val="22"/>
          <w:szCs w:val="22"/>
          <w:lang w:val="en-US"/>
        </w:rPr>
        <w:t>// scanf("%[^\n]%*c", curCustomerName);</w:t>
      </w:r>
    </w:p>
    <w:p w14:paraId="5B2D3A58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</w:p>
    <w:p w14:paraId="712417D5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struct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ew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temp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10B34CBB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char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Customer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CUSTOMER_NAME_LENGTH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</w:p>
    <w:p w14:paraId="49934945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char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Item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[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ITEM_NAME_LENGTH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];</w:t>
      </w:r>
    </w:p>
    <w:p w14:paraId="326EC3C5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double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Item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5E591F07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</w:p>
    <w:p w14:paraId="1C082DCE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fflush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stdin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00D1FEA6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Παρακαλώ εισάγετε το Ονοματεπώνυμο του πελάτη: 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1322CC5F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scan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%[^\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]%*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c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&amp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curCustomer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3907167B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 </w:t>
      </w:r>
    </w:p>
    <w:p w14:paraId="5FF633FA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Παρακαλώ εισάγετε το όνομα του προϊόντος: 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0334E454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scan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%[^\n]%*c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amp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curItem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1F280A36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</w:p>
    <w:p w14:paraId="5E1C8D17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do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{</w:t>
      </w:r>
    </w:p>
    <w:p w14:paraId="085D832D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Παρακαλώ εισάγετε το ποσό πληρωμής για το προϊόν: 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067E0455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 </w:t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scan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%lf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amp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curItem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2B78E016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whil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curItem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lt;=</w:t>
      </w:r>
      <w:r w:rsidRPr="00A70DF1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5739701A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</w:p>
    <w:p w14:paraId="518E738E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*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hea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ULL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</w:p>
    <w:p w14:paraId="60F3EDD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head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get_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orderNumToEnte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Customer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Item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Item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08F765F6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els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{</w:t>
      </w:r>
    </w:p>
    <w:p w14:paraId="160F4B96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newNode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get_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orderNumToEnte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Customer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Item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Item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63D37C54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new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next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NULL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43557D4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temp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hea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41B2FF2E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whil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temp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!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NULL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amp;&amp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temp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ext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!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ULL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</w:p>
    <w:p w14:paraId="0AF45604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temp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temp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ext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5A9483CF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temp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next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new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0E918A6C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</w:p>
    <w:p w14:paraId="00780C22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18761EFD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Η παραγγελία προστέθηκε στη λίστα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068F90F4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4CB892BB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</w:p>
    <w:p w14:paraId="5FE1E6F6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</w:rPr>
      </w:pP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void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displayList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odepointer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  </w:t>
      </w:r>
    </w:p>
    <w:p w14:paraId="78665769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// ΕΔΩ ΘΑ ΜΠΕΙ Ο ΚΩΔΙΚΑΣ ΤΗΣ ΣΥΝΑΡΤΗΣΗΣ ΠΟΥ ΔΙΑΠΕΡΝΑ ΤΗ ΛΙΣΤΑ ΚΑΙ ΕΜΦΑΝΙΖΕΙ ΤΟΥΣ ΚΟΜΒΟΥΣ ΤΗΣ </w:t>
      </w:r>
    </w:p>
    <w:p w14:paraId="0934548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while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!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ULL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{</w:t>
      </w:r>
    </w:p>
    <w:p w14:paraId="379A87FE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%4d %25s %30s %10.2lf\n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orderNum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customer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item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item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</w:p>
    <w:p w14:paraId="3E5FFEC7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node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ext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</w:p>
    <w:p w14:paraId="03BDFA87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2A40C58A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\n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11E71754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69769CF9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</w:p>
    <w:p w14:paraId="0670E3C9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</w:rPr>
      </w:pP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void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intOrder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odepointer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  </w:t>
      </w:r>
    </w:p>
    <w:p w14:paraId="33DF5C0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// ΕΔΩ ΘΑ ΜΠΕΙ Ο ΚΩΔΙΚΑΣ ΤΗΣ ΣΥΝΑΡΤΗΣΗΣ ΠΟΥ ΔΙΑΠΕΡΝΑ ΤΗ ΛΙΣΤΑ ΚΑΙ ΕΜΦΑΝΙΖΕΙ ΤΟΝ ΑΡΙΘΜΟ ΤΩΝ ΠΑΡΑΓΓΕΛΙΩΝ ΠΟΥ ΕΚΚΡΕΜΟΥΝ ΚΑΙ ΤΗ ΣΥΝΟΛΙΚΗ ΤΟΥΣ ΑΞΙΑ </w:t>
      </w:r>
    </w:p>
    <w:p w14:paraId="1AD95EDE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Count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20192F96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double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0143452B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</w:p>
    <w:p w14:paraId="0CC13487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while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!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ULL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{</w:t>
      </w:r>
    </w:p>
    <w:p w14:paraId="6B08D178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orderCount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+;</w:t>
      </w:r>
    </w:p>
    <w:p w14:paraId="4C58D74D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lastRenderedPageBreak/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orderValue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+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item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</w:p>
    <w:p w14:paraId="07487A05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node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nod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ext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</w:p>
    <w:p w14:paraId="027DCB84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2EF5352F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orderCount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==</w:t>
      </w:r>
      <w:r w:rsidRPr="00A70DF1">
        <w:rPr>
          <w:rFonts w:ascii="Courier New" w:hAnsi="Courier New" w:cs="Courier New"/>
          <w:color w:val="800080"/>
          <w:sz w:val="22"/>
          <w:szCs w:val="22"/>
        </w:rPr>
        <w:t>0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</w:t>
      </w:r>
    </w:p>
    <w:p w14:paraId="100628B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  <w:t xml:space="preserve">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Δεν εκκρεμεί καμμία παραγγελία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5753C5E5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else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orderCount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==</w:t>
      </w:r>
      <w:r w:rsidRPr="00A70DF1">
        <w:rPr>
          <w:rFonts w:ascii="Courier New" w:hAnsi="Courier New" w:cs="Courier New"/>
          <w:color w:val="800080"/>
          <w:sz w:val="22"/>
          <w:szCs w:val="22"/>
        </w:rPr>
        <w:t>1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</w:t>
      </w:r>
    </w:p>
    <w:p w14:paraId="43DBD9DA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  <w:t xml:space="preserve">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Μέχρι τώρα εκκρεμεί %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 xml:space="preserve"> παραγγελία με συνολική αξία %10.2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lf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\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orderCount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order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64415D1B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00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else</w:t>
      </w:r>
    </w:p>
    <w:p w14:paraId="3A9DB7A4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  <w:t xml:space="preserve">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Μέχρι τώρα εκκρεμούν %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 xml:space="preserve"> παραγγελίες με συνολική αξία %10.2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lf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\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orderCount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order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4F9AD875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026EDE18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724AED2C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odepointer serveOrde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odepointer hea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NumToServ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</w:t>
      </w:r>
    </w:p>
    <w:p w14:paraId="3F79A28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</w:rPr>
      </w:pP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385C0076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A70DF1">
        <w:rPr>
          <w:rFonts w:ascii="Courier New" w:hAnsi="Courier New" w:cs="Courier New"/>
          <w:i/>
          <w:iCs/>
          <w:color w:val="0078D7"/>
          <w:sz w:val="22"/>
          <w:szCs w:val="22"/>
        </w:rPr>
        <w:t xml:space="preserve">// ΕΔΩ ΘΑ ΜΠΕΙ Ο ΚΩΔΙΚΑΣ ΤΗΣ ΣΥΝΑΡΤΗΣΗΣ ΠΟΥ ΔΙΑΒΑΖΕΙ ΕΝΑ ΑΡΙΘΜΟ  ΠΑΡΑΓΓΕΛΙΑΣ </w:t>
      </w:r>
    </w:p>
    <w:p w14:paraId="3C8A814A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A70DF1">
        <w:rPr>
          <w:rFonts w:ascii="Courier New" w:hAnsi="Courier New" w:cs="Courier New"/>
          <w:i/>
          <w:iCs/>
          <w:color w:val="0078D7"/>
          <w:sz w:val="22"/>
          <w:szCs w:val="22"/>
        </w:rPr>
        <w:t>// ΘΑ ΕΜΦΑΝΙΖΕΙ ΤΑ ΣΤΟΙΧΕΙΑ ΤΗΣ ΣΤΗΝ ΟΘΟΝΗ ΚΑΙ ΘΑ ΤΗΝ ΑΦΑΙΡΕΙ ΑΠΟ ΤΗ ΛΙΣΤΑ</w:t>
      </w:r>
    </w:p>
    <w:p w14:paraId="288EC63B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</w:p>
    <w:p w14:paraId="085790D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_Bool foun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800080"/>
          <w:sz w:val="22"/>
          <w:szCs w:val="22"/>
          <w:lang w:val="en-US"/>
        </w:rPr>
        <w:t>0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225B4B10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struct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ev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cu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235B73F0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067B90D6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prev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NULL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4D7022A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cur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hea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61ED5FDD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whil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cur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!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NULL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{</w:t>
      </w:r>
    </w:p>
    <w:p w14:paraId="6A839845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cu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orderNum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NumToServ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{</w:t>
      </w:r>
    </w:p>
    <w:p w14:paraId="557579FD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foun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800080"/>
          <w:sz w:val="22"/>
          <w:szCs w:val="22"/>
          <w:lang w:val="en-US"/>
        </w:rPr>
        <w:t>1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16D5C078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break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2145821A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029CF65E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prev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5AA41C3C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cur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ext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</w:p>
    <w:p w14:paraId="64DC0A74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688A011E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</w:p>
    <w:p w14:paraId="1159DB34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foun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{</w:t>
      </w:r>
    </w:p>
    <w:p w14:paraId="3F3B24AB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Η παραγγελία που θα εξυπηρετηθεί έχει τα παρακάτω στοιχεία: \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5AFA9899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%4d %25s %30s %10.2lf\n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orderNum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customer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itemNam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item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5ABD15AC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ev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!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NULL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{</w:t>
      </w:r>
    </w:p>
    <w:p w14:paraId="22F55D80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prev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next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cu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ext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3A10AE33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fre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cu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2CF7A4EF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337F2676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els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{</w:t>
      </w:r>
    </w:p>
    <w:p w14:paraId="2FF35B34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prev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hea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25FEA7AB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head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hea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-&gt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ext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3573136E" w14:textId="77777777" w:rsidR="003E2301" w:rsidRPr="00F33F7D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free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ev</w:t>
      </w:r>
      <w:r w:rsidRPr="00F33F7D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1ABD214E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</w:rPr>
      </w:pPr>
      <w:r w:rsidRPr="00F33F7D">
        <w:rPr>
          <w:rFonts w:ascii="Courier New" w:hAnsi="Courier New" w:cs="Courier New"/>
          <w:color w:val="000000"/>
          <w:sz w:val="22"/>
          <w:szCs w:val="22"/>
        </w:rPr>
        <w:tab/>
      </w:r>
      <w:r w:rsidRPr="00F33F7D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</w:p>
    <w:p w14:paraId="64B3659B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514DD4F5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00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else</w:t>
      </w:r>
    </w:p>
    <w:p w14:paraId="31EF993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Η παραγγελία που θέλετε να εξυπηρετηθεί δεν υπάρχει στη λίστα των παραγγελιών\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4FD4ACA4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</w:p>
    <w:p w14:paraId="2CEFE02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return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hea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09760F95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11408672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7372898B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0C139A4D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main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)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{</w:t>
      </w:r>
    </w:p>
    <w:p w14:paraId="671338BD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system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chcp 1253&gt;NULL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67749069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struct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*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hea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7DD4FF9B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menu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6F5ED9FD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NumToEnte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800080"/>
          <w:sz w:val="22"/>
          <w:szCs w:val="22"/>
          <w:lang w:val="en-US"/>
        </w:rPr>
        <w:t>100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24DDA258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nt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NumToServ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65A9BEF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head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NULL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3C0F0D80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</w:p>
    <w:p w14:paraId="2885BB32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do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{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2D6B42E2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Μενού επιλογών.\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06F1AA27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1. Εισαγωγή νέας παραγγελίας\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001949AD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2. Εμφάνιση παραγγελιών\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652C2B77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3. Εξυπηρέτηση παραγγελίας\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6A8C6838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4. Αξία παραγγελιών που εκκρεμούν\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27871AB7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5. Έξοδος\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0518A75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Εισάγετε επιλογή: 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scan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%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d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,&amp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menu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1DD770D2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switch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menu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{</w:t>
      </w:r>
    </w:p>
    <w:p w14:paraId="6D0FEA13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case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color w:val="800080"/>
          <w:sz w:val="22"/>
          <w:szCs w:val="22"/>
          <w:lang w:val="en-US"/>
        </w:rPr>
        <w:t>1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: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</w:p>
    <w:p w14:paraId="1693C72D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createOrderAtTheEn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&amp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hea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NumToEnte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</w:p>
    <w:p w14:paraId="3E4CCEF5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i/>
          <w:iCs/>
          <w:color w:val="0078D7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orderNumToEnte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++;</w:t>
      </w: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  </w:t>
      </w:r>
      <w:r w:rsidRPr="00A70DF1">
        <w:rPr>
          <w:rFonts w:ascii="Courier New" w:hAnsi="Courier New" w:cs="Courier New"/>
          <w:i/>
          <w:iCs/>
          <w:color w:val="0078D7"/>
          <w:sz w:val="22"/>
          <w:szCs w:val="22"/>
        </w:rPr>
        <w:t>// ΚΑΘΕ ΝΕΑ ΠΑΡΑΓΓΕΛΙΑ ΕΧΕΙ ΑΡΙΘΜΟ ΑΥΞΗΜΕΝΟ ΚΑΤΑ 1</w:t>
      </w:r>
      <w:r w:rsidRPr="00A70DF1">
        <w:rPr>
          <w:rFonts w:ascii="Courier New" w:hAnsi="Courier New" w:cs="Courier New"/>
          <w:i/>
          <w:iCs/>
          <w:color w:val="0078D7"/>
          <w:sz w:val="22"/>
          <w:szCs w:val="22"/>
        </w:rPr>
        <w:tab/>
      </w:r>
    </w:p>
    <w:p w14:paraId="23AC5D08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break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2679AF16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case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color w:val="800080"/>
          <w:sz w:val="22"/>
          <w:szCs w:val="22"/>
          <w:lang w:val="en-US"/>
        </w:rPr>
        <w:t>2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:</w:t>
      </w:r>
    </w:p>
    <w:p w14:paraId="253E94CB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hea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!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ULL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</w:p>
    <w:p w14:paraId="6CDEF34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displayList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hea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4026F7B4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00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else</w:t>
      </w:r>
    </w:p>
    <w:p w14:paraId="31F98E3B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Η λίστα των παραγγελιών είναι άδεια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4DD23F1B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break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15CBC833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case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color w:val="800080"/>
          <w:sz w:val="22"/>
          <w:szCs w:val="22"/>
          <w:lang w:val="en-US"/>
        </w:rPr>
        <w:t>3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: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</w:p>
    <w:p w14:paraId="45CC1AC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hea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!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ULL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{</w:t>
      </w:r>
    </w:p>
    <w:p w14:paraId="422B29DE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Εισάγετε τον αριθμό της παραγγελίας που θέλετε να εξυπηρετηθεί: 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0CF1F5A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 xml:space="preserve">    </w:t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scan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%d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&amp;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orderNumToServ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3968DC02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 xml:space="preserve">head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serveOrder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hea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,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orderNumToServ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06CD0D40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}</w:t>
      </w:r>
    </w:p>
    <w:p w14:paraId="0381FF89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00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else</w:t>
      </w:r>
    </w:p>
    <w:p w14:paraId="2D34CF7C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Η λίστα των παραγγελιών είναι άδεια \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n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</w:rPr>
        <w:t>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</w:rPr>
        <w:t>);</w:t>
      </w:r>
    </w:p>
    <w:p w14:paraId="5E08A209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break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0C3D12E2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case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color w:val="800080"/>
          <w:sz w:val="22"/>
          <w:szCs w:val="22"/>
          <w:lang w:val="en-US"/>
        </w:rPr>
        <w:t>4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:</w:t>
      </w:r>
    </w:p>
    <w:p w14:paraId="1E0A12E3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if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hea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!=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NULL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</w:t>
      </w:r>
    </w:p>
    <w:p w14:paraId="03835D71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printOrder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head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61A47CC2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else</w:t>
      </w:r>
    </w:p>
    <w:p w14:paraId="7E530DF7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Η λίστα των παραγγελιών είναι άδεια \n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534BC7B9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break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1D39DBF3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  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case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color w:val="800080"/>
          <w:sz w:val="22"/>
          <w:szCs w:val="22"/>
          <w:lang w:val="en-US"/>
        </w:rPr>
        <w:t>5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:</w:t>
      </w:r>
    </w:p>
    <w:p w14:paraId="4FB7C7A7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break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58732B5B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default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:</w:t>
      </w:r>
    </w:p>
    <w:p w14:paraId="55532C28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break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;</w:t>
      </w:r>
    </w:p>
    <w:p w14:paraId="72D1DC29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77F804BB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ab/>
        <w:t>printf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b/>
          <w:bCs/>
          <w:color w:val="0000FF"/>
          <w:sz w:val="22"/>
          <w:szCs w:val="22"/>
          <w:lang w:val="en-US"/>
        </w:rPr>
        <w:t>"\n"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00DA733F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000000"/>
          <w:sz w:val="22"/>
          <w:szCs w:val="22"/>
          <w:lang w:val="en-US"/>
        </w:rPr>
        <w:t>while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 xml:space="preserve"> 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(</w:t>
      </w:r>
      <w:r w:rsidRPr="00A70DF1">
        <w:rPr>
          <w:rFonts w:ascii="Courier New" w:hAnsi="Courier New" w:cs="Courier New"/>
          <w:color w:val="000000"/>
          <w:sz w:val="22"/>
          <w:szCs w:val="22"/>
          <w:lang w:val="en-US"/>
        </w:rPr>
        <w:t>menuValue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!=</w:t>
      </w:r>
      <w:r w:rsidRPr="00A70DF1">
        <w:rPr>
          <w:rFonts w:ascii="Courier New" w:hAnsi="Courier New" w:cs="Courier New"/>
          <w:color w:val="800080"/>
          <w:sz w:val="22"/>
          <w:szCs w:val="22"/>
          <w:lang w:val="en-US"/>
        </w:rPr>
        <w:t>5</w:t>
      </w: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);</w:t>
      </w:r>
    </w:p>
    <w:p w14:paraId="7B5C1B48" w14:textId="56BBAAEC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  <w:r w:rsidRPr="00A70DF1"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  <w:t>}</w:t>
      </w:r>
    </w:p>
    <w:p w14:paraId="178F98FD" w14:textId="77777777" w:rsidR="003E2301" w:rsidRPr="00A70DF1" w:rsidRDefault="003E2301" w:rsidP="003E2301">
      <w:pPr>
        <w:widowControl w:val="0"/>
        <w:autoSpaceDE w:val="0"/>
        <w:autoSpaceDN w:val="0"/>
        <w:adjustRightInd w:val="0"/>
        <w:rPr>
          <w:rFonts w:ascii="Courier New" w:hAnsi="Courier New" w:cs="Courier New"/>
          <w:b/>
          <w:bCs/>
          <w:color w:val="FF0000"/>
          <w:sz w:val="22"/>
          <w:szCs w:val="22"/>
          <w:lang w:val="en-US"/>
        </w:rPr>
      </w:pPr>
    </w:p>
    <w:p w14:paraId="7D2ADAFE" w14:textId="77777777" w:rsidR="00AA4112" w:rsidRPr="00E731B0" w:rsidRDefault="00AA4112" w:rsidP="008455F0">
      <w:pPr>
        <w:widowControl w:val="0"/>
        <w:autoSpaceDE w:val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sectPr w:rsidR="00AA4112" w:rsidRPr="00E731B0" w:rsidSect="007E3600">
      <w:headerReference w:type="default" r:id="rId8"/>
      <w:footerReference w:type="default" r:id="rId9"/>
      <w:pgSz w:w="11906" w:h="16838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D1756" w14:textId="77777777" w:rsidR="00206198" w:rsidRDefault="00206198">
      <w:r>
        <w:separator/>
      </w:r>
    </w:p>
  </w:endnote>
  <w:endnote w:type="continuationSeparator" w:id="0">
    <w:p w14:paraId="012C5330" w14:textId="77777777" w:rsidR="00206198" w:rsidRDefault="002061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Κλασσική">
    <w:altName w:val="Cambria"/>
    <w:panose1 w:val="00000000000000000000"/>
    <w:charset w:val="A1"/>
    <w:family w:val="roman"/>
    <w:notTrueType/>
    <w:pitch w:val="default"/>
    <w:sig w:usb0="00000081" w:usb1="00000000" w:usb2="00000000" w:usb3="00000000" w:csb0="00000008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E6614" w14:textId="77777777" w:rsidR="00C439D2" w:rsidRPr="00F4542D" w:rsidRDefault="00C439D2" w:rsidP="00DF01BE">
    <w:pPr>
      <w:pStyle w:val="af0"/>
      <w:pBdr>
        <w:top w:val="single" w:sz="4" w:space="1" w:color="auto"/>
      </w:pBdr>
      <w:jc w:val="center"/>
      <w:rPr>
        <w:lang w:val="en-US"/>
      </w:rPr>
    </w:pPr>
    <w:r>
      <w:rPr>
        <w:rStyle w:val="a5"/>
        <w:b/>
      </w:rPr>
      <w:t xml:space="preserve">Σελίδα </w:t>
    </w:r>
    <w:r>
      <w:rPr>
        <w:rStyle w:val="a5"/>
        <w:b/>
      </w:rPr>
      <w:fldChar w:fldCharType="begin"/>
    </w:r>
    <w:r>
      <w:rPr>
        <w:rStyle w:val="a5"/>
        <w:b/>
      </w:rPr>
      <w:instrText xml:space="preserve"> PAGE </w:instrText>
    </w:r>
    <w:r>
      <w:rPr>
        <w:rStyle w:val="a5"/>
        <w:b/>
      </w:rPr>
      <w:fldChar w:fldCharType="separate"/>
    </w:r>
    <w:r>
      <w:rPr>
        <w:rStyle w:val="a5"/>
        <w:b/>
        <w:noProof/>
      </w:rPr>
      <w:t>15</w:t>
    </w:r>
    <w:r>
      <w:rPr>
        <w:rStyle w:val="a5"/>
        <w:b/>
      </w:rPr>
      <w:fldChar w:fldCharType="end"/>
    </w:r>
    <w:r>
      <w:rPr>
        <w:rStyle w:val="a5"/>
        <w:b/>
        <w:lang w:val="en-US"/>
      </w:rPr>
      <w:t xml:space="preserve"> </w:t>
    </w:r>
    <w:r>
      <w:rPr>
        <w:rStyle w:val="a5"/>
        <w:b/>
      </w:rPr>
      <w:t xml:space="preserve">από </w:t>
    </w:r>
    <w:r>
      <w:rPr>
        <w:rStyle w:val="a5"/>
        <w:b/>
      </w:rPr>
      <w:fldChar w:fldCharType="begin"/>
    </w:r>
    <w:r>
      <w:rPr>
        <w:rStyle w:val="a5"/>
        <w:b/>
      </w:rPr>
      <w:instrText xml:space="preserve"> NUMPAGES \*Arabic </w:instrText>
    </w:r>
    <w:r>
      <w:rPr>
        <w:rStyle w:val="a5"/>
        <w:b/>
      </w:rPr>
      <w:fldChar w:fldCharType="separate"/>
    </w:r>
    <w:r>
      <w:rPr>
        <w:rStyle w:val="a5"/>
        <w:b/>
        <w:noProof/>
      </w:rPr>
      <w:t>15</w:t>
    </w:r>
    <w:r>
      <w:rPr>
        <w:rStyle w:val="a5"/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F169B" w14:textId="77777777" w:rsidR="00206198" w:rsidRDefault="00206198">
      <w:r>
        <w:separator/>
      </w:r>
    </w:p>
  </w:footnote>
  <w:footnote w:type="continuationSeparator" w:id="0">
    <w:p w14:paraId="0367570D" w14:textId="77777777" w:rsidR="00206198" w:rsidRDefault="002061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5D71" w14:textId="28803A48" w:rsidR="00C439D2" w:rsidRPr="00D71A91" w:rsidRDefault="00C439D2" w:rsidP="00DF01BE">
    <w:pPr>
      <w:pStyle w:val="af2"/>
      <w:pBdr>
        <w:bottom w:val="single" w:sz="4" w:space="1" w:color="auto"/>
      </w:pBdr>
      <w:tabs>
        <w:tab w:val="clear" w:pos="4153"/>
        <w:tab w:val="clear" w:pos="8306"/>
      </w:tabs>
      <w:jc w:val="center"/>
      <w:rPr>
        <w:lang w:val="el-GR"/>
      </w:rPr>
    </w:pPr>
    <w:r>
      <w:rPr>
        <w:b/>
        <w:bCs/>
        <w:lang w:val="el-GR"/>
      </w:rPr>
      <w:t xml:space="preserve">ΕΝΔΕΙΚΤΙΚΑ ΣΧΕΔΙΑ ΛΥΣΕΩΝ - ΥΠΟΔΕΙΞΕΙΣ </w:t>
    </w:r>
    <w:r w:rsidR="00DF01BE">
      <w:rPr>
        <w:b/>
        <w:bCs/>
        <w:lang w:val="el-GR"/>
      </w:rPr>
      <w:t>3</w:t>
    </w:r>
    <w:r>
      <w:rPr>
        <w:b/>
        <w:bCs/>
        <w:vertAlign w:val="superscript"/>
        <w:lang w:val="el-GR"/>
      </w:rPr>
      <w:t>ης</w:t>
    </w:r>
    <w:r>
      <w:rPr>
        <w:b/>
        <w:bCs/>
        <w:lang w:val="el-GR"/>
      </w:rPr>
      <w:t xml:space="preserve"> ΓΡΑΠΤΗΣ ΕΡΓΑΣΙΑΣ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2288BF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6A09C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32604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46A1E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12A09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0B819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17ADB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28EDE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B44118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88E7FAC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1" w15:restartNumberingAfterBreak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2" w15:restartNumberingAfterBreak="0">
    <w:nsid w:val="07476135"/>
    <w:multiLevelType w:val="hybridMultilevel"/>
    <w:tmpl w:val="870A2CF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74D43E6"/>
    <w:multiLevelType w:val="hybridMultilevel"/>
    <w:tmpl w:val="3B3E2C76"/>
    <w:lvl w:ilvl="0" w:tplc="12B8702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647" w:hanging="360"/>
      </w:pPr>
    </w:lvl>
    <w:lvl w:ilvl="2" w:tplc="0408001B" w:tentative="1">
      <w:start w:val="1"/>
      <w:numFmt w:val="lowerRoman"/>
      <w:lvlText w:val="%3."/>
      <w:lvlJc w:val="right"/>
      <w:pPr>
        <w:ind w:left="2367" w:hanging="180"/>
      </w:pPr>
    </w:lvl>
    <w:lvl w:ilvl="3" w:tplc="0408000F" w:tentative="1">
      <w:start w:val="1"/>
      <w:numFmt w:val="decimal"/>
      <w:lvlText w:val="%4."/>
      <w:lvlJc w:val="left"/>
      <w:pPr>
        <w:ind w:left="3087" w:hanging="360"/>
      </w:pPr>
    </w:lvl>
    <w:lvl w:ilvl="4" w:tplc="04080019" w:tentative="1">
      <w:start w:val="1"/>
      <w:numFmt w:val="lowerLetter"/>
      <w:lvlText w:val="%5."/>
      <w:lvlJc w:val="left"/>
      <w:pPr>
        <w:ind w:left="3807" w:hanging="360"/>
      </w:pPr>
    </w:lvl>
    <w:lvl w:ilvl="5" w:tplc="0408001B" w:tentative="1">
      <w:start w:val="1"/>
      <w:numFmt w:val="lowerRoman"/>
      <w:lvlText w:val="%6."/>
      <w:lvlJc w:val="right"/>
      <w:pPr>
        <w:ind w:left="4527" w:hanging="180"/>
      </w:pPr>
    </w:lvl>
    <w:lvl w:ilvl="6" w:tplc="0408000F" w:tentative="1">
      <w:start w:val="1"/>
      <w:numFmt w:val="decimal"/>
      <w:lvlText w:val="%7."/>
      <w:lvlJc w:val="left"/>
      <w:pPr>
        <w:ind w:left="5247" w:hanging="360"/>
      </w:pPr>
    </w:lvl>
    <w:lvl w:ilvl="7" w:tplc="04080019" w:tentative="1">
      <w:start w:val="1"/>
      <w:numFmt w:val="lowerLetter"/>
      <w:lvlText w:val="%8."/>
      <w:lvlJc w:val="left"/>
      <w:pPr>
        <w:ind w:left="5967" w:hanging="360"/>
      </w:pPr>
    </w:lvl>
    <w:lvl w:ilvl="8" w:tplc="0408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0F40323F"/>
    <w:multiLevelType w:val="hybridMultilevel"/>
    <w:tmpl w:val="59C2CF3A"/>
    <w:lvl w:ilvl="0" w:tplc="12B8702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647" w:hanging="360"/>
      </w:pPr>
    </w:lvl>
    <w:lvl w:ilvl="2" w:tplc="0408001B" w:tentative="1">
      <w:start w:val="1"/>
      <w:numFmt w:val="lowerRoman"/>
      <w:lvlText w:val="%3."/>
      <w:lvlJc w:val="right"/>
      <w:pPr>
        <w:ind w:left="2367" w:hanging="180"/>
      </w:pPr>
    </w:lvl>
    <w:lvl w:ilvl="3" w:tplc="0408000F" w:tentative="1">
      <w:start w:val="1"/>
      <w:numFmt w:val="decimal"/>
      <w:lvlText w:val="%4."/>
      <w:lvlJc w:val="left"/>
      <w:pPr>
        <w:ind w:left="3087" w:hanging="360"/>
      </w:pPr>
    </w:lvl>
    <w:lvl w:ilvl="4" w:tplc="04080019" w:tentative="1">
      <w:start w:val="1"/>
      <w:numFmt w:val="lowerLetter"/>
      <w:lvlText w:val="%5."/>
      <w:lvlJc w:val="left"/>
      <w:pPr>
        <w:ind w:left="3807" w:hanging="360"/>
      </w:pPr>
    </w:lvl>
    <w:lvl w:ilvl="5" w:tplc="0408001B" w:tentative="1">
      <w:start w:val="1"/>
      <w:numFmt w:val="lowerRoman"/>
      <w:lvlText w:val="%6."/>
      <w:lvlJc w:val="right"/>
      <w:pPr>
        <w:ind w:left="4527" w:hanging="180"/>
      </w:pPr>
    </w:lvl>
    <w:lvl w:ilvl="6" w:tplc="0408000F" w:tentative="1">
      <w:start w:val="1"/>
      <w:numFmt w:val="decimal"/>
      <w:lvlText w:val="%7."/>
      <w:lvlJc w:val="left"/>
      <w:pPr>
        <w:ind w:left="5247" w:hanging="360"/>
      </w:pPr>
    </w:lvl>
    <w:lvl w:ilvl="7" w:tplc="04080019" w:tentative="1">
      <w:start w:val="1"/>
      <w:numFmt w:val="lowerLetter"/>
      <w:lvlText w:val="%8."/>
      <w:lvlJc w:val="left"/>
      <w:pPr>
        <w:ind w:left="5967" w:hanging="360"/>
      </w:pPr>
    </w:lvl>
    <w:lvl w:ilvl="8" w:tplc="0408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11D84553"/>
    <w:multiLevelType w:val="hybridMultilevel"/>
    <w:tmpl w:val="89A883B2"/>
    <w:lvl w:ilvl="0" w:tplc="C10C9646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Consolas" w:hint="default"/>
        <w:b w:val="0"/>
        <w:i/>
        <w:color w:val="0078D7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AC152E"/>
    <w:multiLevelType w:val="hybridMultilevel"/>
    <w:tmpl w:val="8BB63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E035FC"/>
    <w:multiLevelType w:val="hybridMultilevel"/>
    <w:tmpl w:val="8542934C"/>
    <w:lvl w:ilvl="0" w:tplc="08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8" w15:restartNumberingAfterBreak="0">
    <w:nsid w:val="239F4B4C"/>
    <w:multiLevelType w:val="hybridMultilevel"/>
    <w:tmpl w:val="D2D24E30"/>
    <w:lvl w:ilvl="0" w:tplc="0809000F">
      <w:start w:val="1"/>
      <w:numFmt w:val="decimal"/>
      <w:lvlText w:val="%1."/>
      <w:lvlJc w:val="left"/>
      <w:pPr>
        <w:ind w:left="1145" w:hanging="360"/>
      </w:pPr>
    </w:lvl>
    <w:lvl w:ilvl="1" w:tplc="08090019" w:tentative="1">
      <w:start w:val="1"/>
      <w:numFmt w:val="lowerLetter"/>
      <w:lvlText w:val="%2."/>
      <w:lvlJc w:val="left"/>
      <w:pPr>
        <w:ind w:left="1865" w:hanging="360"/>
      </w:pPr>
    </w:lvl>
    <w:lvl w:ilvl="2" w:tplc="0809001B" w:tentative="1">
      <w:start w:val="1"/>
      <w:numFmt w:val="lowerRoman"/>
      <w:lvlText w:val="%3."/>
      <w:lvlJc w:val="right"/>
      <w:pPr>
        <w:ind w:left="2585" w:hanging="180"/>
      </w:pPr>
    </w:lvl>
    <w:lvl w:ilvl="3" w:tplc="0809000F" w:tentative="1">
      <w:start w:val="1"/>
      <w:numFmt w:val="decimal"/>
      <w:lvlText w:val="%4."/>
      <w:lvlJc w:val="left"/>
      <w:pPr>
        <w:ind w:left="3305" w:hanging="360"/>
      </w:pPr>
    </w:lvl>
    <w:lvl w:ilvl="4" w:tplc="08090019" w:tentative="1">
      <w:start w:val="1"/>
      <w:numFmt w:val="lowerLetter"/>
      <w:lvlText w:val="%5."/>
      <w:lvlJc w:val="left"/>
      <w:pPr>
        <w:ind w:left="4025" w:hanging="360"/>
      </w:pPr>
    </w:lvl>
    <w:lvl w:ilvl="5" w:tplc="0809001B" w:tentative="1">
      <w:start w:val="1"/>
      <w:numFmt w:val="lowerRoman"/>
      <w:lvlText w:val="%6."/>
      <w:lvlJc w:val="right"/>
      <w:pPr>
        <w:ind w:left="4745" w:hanging="180"/>
      </w:pPr>
    </w:lvl>
    <w:lvl w:ilvl="6" w:tplc="0809000F" w:tentative="1">
      <w:start w:val="1"/>
      <w:numFmt w:val="decimal"/>
      <w:lvlText w:val="%7."/>
      <w:lvlJc w:val="left"/>
      <w:pPr>
        <w:ind w:left="5465" w:hanging="360"/>
      </w:pPr>
    </w:lvl>
    <w:lvl w:ilvl="7" w:tplc="08090019" w:tentative="1">
      <w:start w:val="1"/>
      <w:numFmt w:val="lowerLetter"/>
      <w:lvlText w:val="%8."/>
      <w:lvlJc w:val="left"/>
      <w:pPr>
        <w:ind w:left="6185" w:hanging="360"/>
      </w:pPr>
    </w:lvl>
    <w:lvl w:ilvl="8" w:tplc="08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9" w15:restartNumberingAfterBreak="0">
    <w:nsid w:val="2B922987"/>
    <w:multiLevelType w:val="hybridMultilevel"/>
    <w:tmpl w:val="03CCF96A"/>
    <w:lvl w:ilvl="0" w:tplc="0D6EACFE">
      <w:start w:val="1"/>
      <w:numFmt w:val="lowerRoman"/>
      <w:lvlText w:val="%1)"/>
      <w:lvlJc w:val="left"/>
      <w:pPr>
        <w:ind w:left="1685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2045" w:hanging="360"/>
      </w:pPr>
    </w:lvl>
    <w:lvl w:ilvl="2" w:tplc="0408001B" w:tentative="1">
      <w:start w:val="1"/>
      <w:numFmt w:val="lowerRoman"/>
      <w:lvlText w:val="%3."/>
      <w:lvlJc w:val="right"/>
      <w:pPr>
        <w:ind w:left="2765" w:hanging="180"/>
      </w:pPr>
    </w:lvl>
    <w:lvl w:ilvl="3" w:tplc="0408000F" w:tentative="1">
      <w:start w:val="1"/>
      <w:numFmt w:val="decimal"/>
      <w:lvlText w:val="%4."/>
      <w:lvlJc w:val="left"/>
      <w:pPr>
        <w:ind w:left="3485" w:hanging="360"/>
      </w:pPr>
    </w:lvl>
    <w:lvl w:ilvl="4" w:tplc="04080019" w:tentative="1">
      <w:start w:val="1"/>
      <w:numFmt w:val="lowerLetter"/>
      <w:lvlText w:val="%5."/>
      <w:lvlJc w:val="left"/>
      <w:pPr>
        <w:ind w:left="4205" w:hanging="360"/>
      </w:pPr>
    </w:lvl>
    <w:lvl w:ilvl="5" w:tplc="0408001B" w:tentative="1">
      <w:start w:val="1"/>
      <w:numFmt w:val="lowerRoman"/>
      <w:lvlText w:val="%6."/>
      <w:lvlJc w:val="right"/>
      <w:pPr>
        <w:ind w:left="4925" w:hanging="180"/>
      </w:pPr>
    </w:lvl>
    <w:lvl w:ilvl="6" w:tplc="0408000F" w:tentative="1">
      <w:start w:val="1"/>
      <w:numFmt w:val="decimal"/>
      <w:lvlText w:val="%7."/>
      <w:lvlJc w:val="left"/>
      <w:pPr>
        <w:ind w:left="5645" w:hanging="360"/>
      </w:pPr>
    </w:lvl>
    <w:lvl w:ilvl="7" w:tplc="04080019" w:tentative="1">
      <w:start w:val="1"/>
      <w:numFmt w:val="lowerLetter"/>
      <w:lvlText w:val="%8."/>
      <w:lvlJc w:val="left"/>
      <w:pPr>
        <w:ind w:left="6365" w:hanging="360"/>
      </w:pPr>
    </w:lvl>
    <w:lvl w:ilvl="8" w:tplc="0408001B" w:tentative="1">
      <w:start w:val="1"/>
      <w:numFmt w:val="lowerRoman"/>
      <w:lvlText w:val="%9."/>
      <w:lvlJc w:val="right"/>
      <w:pPr>
        <w:ind w:left="7085" w:hanging="180"/>
      </w:pPr>
    </w:lvl>
  </w:abstractNum>
  <w:abstractNum w:abstractNumId="20" w15:restartNumberingAfterBreak="0">
    <w:nsid w:val="2D3F135A"/>
    <w:multiLevelType w:val="hybridMultilevel"/>
    <w:tmpl w:val="1B587DA0"/>
    <w:lvl w:ilvl="0" w:tplc="0408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E095302"/>
    <w:multiLevelType w:val="hybridMultilevel"/>
    <w:tmpl w:val="52FCF8D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1D3784"/>
    <w:multiLevelType w:val="hybridMultilevel"/>
    <w:tmpl w:val="D898EC32"/>
    <w:lvl w:ilvl="0" w:tplc="4D924718">
      <w:start w:val="1"/>
      <w:numFmt w:val="lowerRoman"/>
      <w:lvlText w:val="%1)"/>
      <w:lvlJc w:val="left"/>
      <w:pPr>
        <w:ind w:left="1146" w:hanging="720"/>
      </w:pPr>
      <w:rPr>
        <w:rFonts w:eastAsia="Calibri"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506" w:hanging="360"/>
      </w:pPr>
    </w:lvl>
    <w:lvl w:ilvl="2" w:tplc="0408001B" w:tentative="1">
      <w:start w:val="1"/>
      <w:numFmt w:val="lowerRoman"/>
      <w:lvlText w:val="%3."/>
      <w:lvlJc w:val="right"/>
      <w:pPr>
        <w:ind w:left="2226" w:hanging="180"/>
      </w:pPr>
    </w:lvl>
    <w:lvl w:ilvl="3" w:tplc="0408000F" w:tentative="1">
      <w:start w:val="1"/>
      <w:numFmt w:val="decimal"/>
      <w:lvlText w:val="%4."/>
      <w:lvlJc w:val="left"/>
      <w:pPr>
        <w:ind w:left="2946" w:hanging="360"/>
      </w:pPr>
    </w:lvl>
    <w:lvl w:ilvl="4" w:tplc="04080019" w:tentative="1">
      <w:start w:val="1"/>
      <w:numFmt w:val="lowerLetter"/>
      <w:lvlText w:val="%5."/>
      <w:lvlJc w:val="left"/>
      <w:pPr>
        <w:ind w:left="3666" w:hanging="360"/>
      </w:pPr>
    </w:lvl>
    <w:lvl w:ilvl="5" w:tplc="0408001B" w:tentative="1">
      <w:start w:val="1"/>
      <w:numFmt w:val="lowerRoman"/>
      <w:lvlText w:val="%6."/>
      <w:lvlJc w:val="right"/>
      <w:pPr>
        <w:ind w:left="4386" w:hanging="180"/>
      </w:pPr>
    </w:lvl>
    <w:lvl w:ilvl="6" w:tplc="0408000F" w:tentative="1">
      <w:start w:val="1"/>
      <w:numFmt w:val="decimal"/>
      <w:lvlText w:val="%7."/>
      <w:lvlJc w:val="left"/>
      <w:pPr>
        <w:ind w:left="5106" w:hanging="360"/>
      </w:pPr>
    </w:lvl>
    <w:lvl w:ilvl="7" w:tplc="04080019" w:tentative="1">
      <w:start w:val="1"/>
      <w:numFmt w:val="lowerLetter"/>
      <w:lvlText w:val="%8."/>
      <w:lvlJc w:val="left"/>
      <w:pPr>
        <w:ind w:left="5826" w:hanging="360"/>
      </w:pPr>
    </w:lvl>
    <w:lvl w:ilvl="8" w:tplc="0408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2F922BAC"/>
    <w:multiLevelType w:val="hybridMultilevel"/>
    <w:tmpl w:val="8370E3CC"/>
    <w:lvl w:ilvl="0" w:tplc="58CAD40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783C7D"/>
    <w:multiLevelType w:val="hybridMultilevel"/>
    <w:tmpl w:val="72604696"/>
    <w:lvl w:ilvl="0" w:tplc="9A10ED2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4278C6"/>
    <w:multiLevelType w:val="hybridMultilevel"/>
    <w:tmpl w:val="18248248"/>
    <w:lvl w:ilvl="0" w:tplc="12B8702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647" w:hanging="360"/>
      </w:pPr>
    </w:lvl>
    <w:lvl w:ilvl="2" w:tplc="0408001B" w:tentative="1">
      <w:start w:val="1"/>
      <w:numFmt w:val="lowerRoman"/>
      <w:lvlText w:val="%3."/>
      <w:lvlJc w:val="right"/>
      <w:pPr>
        <w:ind w:left="2367" w:hanging="180"/>
      </w:pPr>
    </w:lvl>
    <w:lvl w:ilvl="3" w:tplc="0408000F" w:tentative="1">
      <w:start w:val="1"/>
      <w:numFmt w:val="decimal"/>
      <w:lvlText w:val="%4."/>
      <w:lvlJc w:val="left"/>
      <w:pPr>
        <w:ind w:left="3087" w:hanging="360"/>
      </w:pPr>
    </w:lvl>
    <w:lvl w:ilvl="4" w:tplc="04080019" w:tentative="1">
      <w:start w:val="1"/>
      <w:numFmt w:val="lowerLetter"/>
      <w:lvlText w:val="%5."/>
      <w:lvlJc w:val="left"/>
      <w:pPr>
        <w:ind w:left="3807" w:hanging="360"/>
      </w:pPr>
    </w:lvl>
    <w:lvl w:ilvl="5" w:tplc="0408001B" w:tentative="1">
      <w:start w:val="1"/>
      <w:numFmt w:val="lowerRoman"/>
      <w:lvlText w:val="%6."/>
      <w:lvlJc w:val="right"/>
      <w:pPr>
        <w:ind w:left="4527" w:hanging="180"/>
      </w:pPr>
    </w:lvl>
    <w:lvl w:ilvl="6" w:tplc="0408000F" w:tentative="1">
      <w:start w:val="1"/>
      <w:numFmt w:val="decimal"/>
      <w:lvlText w:val="%7."/>
      <w:lvlJc w:val="left"/>
      <w:pPr>
        <w:ind w:left="5247" w:hanging="360"/>
      </w:pPr>
    </w:lvl>
    <w:lvl w:ilvl="7" w:tplc="04080019" w:tentative="1">
      <w:start w:val="1"/>
      <w:numFmt w:val="lowerLetter"/>
      <w:lvlText w:val="%8."/>
      <w:lvlJc w:val="left"/>
      <w:pPr>
        <w:ind w:left="5967" w:hanging="360"/>
      </w:pPr>
    </w:lvl>
    <w:lvl w:ilvl="8" w:tplc="0408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6" w15:restartNumberingAfterBreak="0">
    <w:nsid w:val="43E8689B"/>
    <w:multiLevelType w:val="hybridMultilevel"/>
    <w:tmpl w:val="D798A56C"/>
    <w:lvl w:ilvl="0" w:tplc="9140B7C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07325F"/>
    <w:multiLevelType w:val="hybridMultilevel"/>
    <w:tmpl w:val="DE4C9A7C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A90327"/>
    <w:multiLevelType w:val="hybridMultilevel"/>
    <w:tmpl w:val="37E01564"/>
    <w:lvl w:ilvl="0" w:tplc="0408000F">
      <w:start w:val="1"/>
      <w:numFmt w:val="decimal"/>
      <w:lvlText w:val="%1."/>
      <w:lvlJc w:val="left"/>
      <w:pPr>
        <w:ind w:left="360" w:hanging="360"/>
      </w:pPr>
    </w:lvl>
    <w:lvl w:ilvl="1" w:tplc="04080019" w:tentative="1">
      <w:start w:val="1"/>
      <w:numFmt w:val="lowerLetter"/>
      <w:lvlText w:val="%2."/>
      <w:lvlJc w:val="left"/>
      <w:pPr>
        <w:ind w:left="1080" w:hanging="360"/>
      </w:pPr>
    </w:lvl>
    <w:lvl w:ilvl="2" w:tplc="0408001B" w:tentative="1">
      <w:start w:val="1"/>
      <w:numFmt w:val="lowerRoman"/>
      <w:lvlText w:val="%3."/>
      <w:lvlJc w:val="right"/>
      <w:pPr>
        <w:ind w:left="1800" w:hanging="180"/>
      </w:pPr>
    </w:lvl>
    <w:lvl w:ilvl="3" w:tplc="0408000F" w:tentative="1">
      <w:start w:val="1"/>
      <w:numFmt w:val="decimal"/>
      <w:lvlText w:val="%4."/>
      <w:lvlJc w:val="left"/>
      <w:pPr>
        <w:ind w:left="2520" w:hanging="360"/>
      </w:pPr>
    </w:lvl>
    <w:lvl w:ilvl="4" w:tplc="04080019" w:tentative="1">
      <w:start w:val="1"/>
      <w:numFmt w:val="lowerLetter"/>
      <w:lvlText w:val="%5."/>
      <w:lvlJc w:val="left"/>
      <w:pPr>
        <w:ind w:left="3240" w:hanging="360"/>
      </w:pPr>
    </w:lvl>
    <w:lvl w:ilvl="5" w:tplc="0408001B" w:tentative="1">
      <w:start w:val="1"/>
      <w:numFmt w:val="lowerRoman"/>
      <w:lvlText w:val="%6."/>
      <w:lvlJc w:val="right"/>
      <w:pPr>
        <w:ind w:left="3960" w:hanging="180"/>
      </w:pPr>
    </w:lvl>
    <w:lvl w:ilvl="6" w:tplc="0408000F" w:tentative="1">
      <w:start w:val="1"/>
      <w:numFmt w:val="decimal"/>
      <w:lvlText w:val="%7."/>
      <w:lvlJc w:val="left"/>
      <w:pPr>
        <w:ind w:left="4680" w:hanging="360"/>
      </w:pPr>
    </w:lvl>
    <w:lvl w:ilvl="7" w:tplc="04080019" w:tentative="1">
      <w:start w:val="1"/>
      <w:numFmt w:val="lowerLetter"/>
      <w:lvlText w:val="%8."/>
      <w:lvlJc w:val="left"/>
      <w:pPr>
        <w:ind w:left="5400" w:hanging="360"/>
      </w:pPr>
    </w:lvl>
    <w:lvl w:ilvl="8" w:tplc="0408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33A3096"/>
    <w:multiLevelType w:val="hybridMultilevel"/>
    <w:tmpl w:val="37925B1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58A69D1"/>
    <w:multiLevelType w:val="hybridMultilevel"/>
    <w:tmpl w:val="6706D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2620DC"/>
    <w:multiLevelType w:val="hybridMultilevel"/>
    <w:tmpl w:val="EB1E7BB0"/>
    <w:lvl w:ilvl="0" w:tplc="6CF093EC">
      <w:start w:val="1"/>
      <w:numFmt w:val="lowerRoman"/>
      <w:lvlText w:val="%1)"/>
      <w:lvlJc w:val="left"/>
      <w:pPr>
        <w:ind w:left="1146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598509BC"/>
    <w:multiLevelType w:val="hybridMultilevel"/>
    <w:tmpl w:val="3CC0DEFE"/>
    <w:lvl w:ilvl="0" w:tplc="12B8702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726932"/>
    <w:multiLevelType w:val="hybridMultilevel"/>
    <w:tmpl w:val="E93073C6"/>
    <w:lvl w:ilvl="0" w:tplc="412C8EC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647" w:hanging="360"/>
      </w:pPr>
    </w:lvl>
    <w:lvl w:ilvl="2" w:tplc="0408001B" w:tentative="1">
      <w:start w:val="1"/>
      <w:numFmt w:val="lowerRoman"/>
      <w:lvlText w:val="%3."/>
      <w:lvlJc w:val="right"/>
      <w:pPr>
        <w:ind w:left="2367" w:hanging="180"/>
      </w:pPr>
    </w:lvl>
    <w:lvl w:ilvl="3" w:tplc="0408000F" w:tentative="1">
      <w:start w:val="1"/>
      <w:numFmt w:val="decimal"/>
      <w:lvlText w:val="%4."/>
      <w:lvlJc w:val="left"/>
      <w:pPr>
        <w:ind w:left="3087" w:hanging="360"/>
      </w:pPr>
    </w:lvl>
    <w:lvl w:ilvl="4" w:tplc="04080019" w:tentative="1">
      <w:start w:val="1"/>
      <w:numFmt w:val="lowerLetter"/>
      <w:lvlText w:val="%5."/>
      <w:lvlJc w:val="left"/>
      <w:pPr>
        <w:ind w:left="3807" w:hanging="360"/>
      </w:pPr>
    </w:lvl>
    <w:lvl w:ilvl="5" w:tplc="0408001B" w:tentative="1">
      <w:start w:val="1"/>
      <w:numFmt w:val="lowerRoman"/>
      <w:lvlText w:val="%6."/>
      <w:lvlJc w:val="right"/>
      <w:pPr>
        <w:ind w:left="4527" w:hanging="180"/>
      </w:pPr>
    </w:lvl>
    <w:lvl w:ilvl="6" w:tplc="0408000F" w:tentative="1">
      <w:start w:val="1"/>
      <w:numFmt w:val="decimal"/>
      <w:lvlText w:val="%7."/>
      <w:lvlJc w:val="left"/>
      <w:pPr>
        <w:ind w:left="5247" w:hanging="360"/>
      </w:pPr>
    </w:lvl>
    <w:lvl w:ilvl="7" w:tplc="04080019" w:tentative="1">
      <w:start w:val="1"/>
      <w:numFmt w:val="lowerLetter"/>
      <w:lvlText w:val="%8."/>
      <w:lvlJc w:val="left"/>
      <w:pPr>
        <w:ind w:left="5967" w:hanging="360"/>
      </w:pPr>
    </w:lvl>
    <w:lvl w:ilvl="8" w:tplc="0408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61CC0A1E"/>
    <w:multiLevelType w:val="hybridMultilevel"/>
    <w:tmpl w:val="8A6020F8"/>
    <w:lvl w:ilvl="0" w:tplc="12B8702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6619D9"/>
    <w:multiLevelType w:val="hybridMultilevel"/>
    <w:tmpl w:val="C5561888"/>
    <w:lvl w:ilvl="0" w:tplc="8C5E6FA8">
      <w:start w:val="1"/>
      <w:numFmt w:val="upperRoman"/>
      <w:lvlText w:val="%1)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BB0604"/>
    <w:multiLevelType w:val="hybridMultilevel"/>
    <w:tmpl w:val="DB3ADECA"/>
    <w:lvl w:ilvl="0" w:tplc="7404365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647" w:hanging="360"/>
      </w:pPr>
    </w:lvl>
    <w:lvl w:ilvl="2" w:tplc="0408001B" w:tentative="1">
      <w:start w:val="1"/>
      <w:numFmt w:val="lowerRoman"/>
      <w:lvlText w:val="%3."/>
      <w:lvlJc w:val="right"/>
      <w:pPr>
        <w:ind w:left="2367" w:hanging="180"/>
      </w:pPr>
    </w:lvl>
    <w:lvl w:ilvl="3" w:tplc="0408000F" w:tentative="1">
      <w:start w:val="1"/>
      <w:numFmt w:val="decimal"/>
      <w:lvlText w:val="%4."/>
      <w:lvlJc w:val="left"/>
      <w:pPr>
        <w:ind w:left="3087" w:hanging="360"/>
      </w:pPr>
    </w:lvl>
    <w:lvl w:ilvl="4" w:tplc="04080019" w:tentative="1">
      <w:start w:val="1"/>
      <w:numFmt w:val="lowerLetter"/>
      <w:lvlText w:val="%5."/>
      <w:lvlJc w:val="left"/>
      <w:pPr>
        <w:ind w:left="3807" w:hanging="360"/>
      </w:pPr>
    </w:lvl>
    <w:lvl w:ilvl="5" w:tplc="0408001B" w:tentative="1">
      <w:start w:val="1"/>
      <w:numFmt w:val="lowerRoman"/>
      <w:lvlText w:val="%6."/>
      <w:lvlJc w:val="right"/>
      <w:pPr>
        <w:ind w:left="4527" w:hanging="180"/>
      </w:pPr>
    </w:lvl>
    <w:lvl w:ilvl="6" w:tplc="0408000F" w:tentative="1">
      <w:start w:val="1"/>
      <w:numFmt w:val="decimal"/>
      <w:lvlText w:val="%7."/>
      <w:lvlJc w:val="left"/>
      <w:pPr>
        <w:ind w:left="5247" w:hanging="360"/>
      </w:pPr>
    </w:lvl>
    <w:lvl w:ilvl="7" w:tplc="04080019" w:tentative="1">
      <w:start w:val="1"/>
      <w:numFmt w:val="lowerLetter"/>
      <w:lvlText w:val="%8."/>
      <w:lvlJc w:val="left"/>
      <w:pPr>
        <w:ind w:left="5967" w:hanging="360"/>
      </w:pPr>
    </w:lvl>
    <w:lvl w:ilvl="8" w:tplc="0408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7" w15:restartNumberingAfterBreak="0">
    <w:nsid w:val="677544A2"/>
    <w:multiLevelType w:val="hybridMultilevel"/>
    <w:tmpl w:val="631E073E"/>
    <w:lvl w:ilvl="0" w:tplc="04080001">
      <w:start w:val="1"/>
      <w:numFmt w:val="bullet"/>
      <w:lvlText w:val=""/>
      <w:lvlJc w:val="left"/>
      <w:pPr>
        <w:tabs>
          <w:tab w:val="num" w:pos="1146"/>
        </w:tabs>
        <w:ind w:left="1146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 w:hint="default"/>
      </w:rPr>
    </w:lvl>
  </w:abstractNum>
  <w:abstractNum w:abstractNumId="38" w15:restartNumberingAfterBreak="0">
    <w:nsid w:val="693A10FB"/>
    <w:multiLevelType w:val="hybridMultilevel"/>
    <w:tmpl w:val="380A3476"/>
    <w:lvl w:ilvl="0" w:tplc="A77AA0DA">
      <w:start w:val="1"/>
      <w:numFmt w:val="bullet"/>
      <w:pStyle w:val="2"/>
      <w:lvlText w:val=""/>
      <w:lvlJc w:val="left"/>
      <w:pPr>
        <w:tabs>
          <w:tab w:val="num" w:pos="777"/>
        </w:tabs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9" w15:restartNumberingAfterBreak="0">
    <w:nsid w:val="6F0321AF"/>
    <w:multiLevelType w:val="hybridMultilevel"/>
    <w:tmpl w:val="FA38CF1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657C51"/>
    <w:multiLevelType w:val="hybridMultilevel"/>
    <w:tmpl w:val="883AA3E8"/>
    <w:lvl w:ilvl="0" w:tplc="2C4CB566">
      <w:start w:val="1"/>
      <w:numFmt w:val="lowerRoman"/>
      <w:lvlText w:val="%1)"/>
      <w:lvlJc w:val="left"/>
      <w:pPr>
        <w:ind w:left="102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8" w:hanging="360"/>
      </w:pPr>
    </w:lvl>
    <w:lvl w:ilvl="2" w:tplc="0409001B" w:tentative="1">
      <w:start w:val="1"/>
      <w:numFmt w:val="lowerRoman"/>
      <w:lvlText w:val="%3."/>
      <w:lvlJc w:val="right"/>
      <w:pPr>
        <w:ind w:left="2108" w:hanging="180"/>
      </w:pPr>
    </w:lvl>
    <w:lvl w:ilvl="3" w:tplc="0409000F" w:tentative="1">
      <w:start w:val="1"/>
      <w:numFmt w:val="decimal"/>
      <w:lvlText w:val="%4."/>
      <w:lvlJc w:val="left"/>
      <w:pPr>
        <w:ind w:left="2828" w:hanging="360"/>
      </w:pPr>
    </w:lvl>
    <w:lvl w:ilvl="4" w:tplc="04090019" w:tentative="1">
      <w:start w:val="1"/>
      <w:numFmt w:val="lowerLetter"/>
      <w:lvlText w:val="%5."/>
      <w:lvlJc w:val="left"/>
      <w:pPr>
        <w:ind w:left="3548" w:hanging="360"/>
      </w:pPr>
    </w:lvl>
    <w:lvl w:ilvl="5" w:tplc="0409001B" w:tentative="1">
      <w:start w:val="1"/>
      <w:numFmt w:val="lowerRoman"/>
      <w:lvlText w:val="%6."/>
      <w:lvlJc w:val="right"/>
      <w:pPr>
        <w:ind w:left="4268" w:hanging="180"/>
      </w:pPr>
    </w:lvl>
    <w:lvl w:ilvl="6" w:tplc="0409000F" w:tentative="1">
      <w:start w:val="1"/>
      <w:numFmt w:val="decimal"/>
      <w:lvlText w:val="%7."/>
      <w:lvlJc w:val="left"/>
      <w:pPr>
        <w:ind w:left="4988" w:hanging="360"/>
      </w:pPr>
    </w:lvl>
    <w:lvl w:ilvl="7" w:tplc="04090019" w:tentative="1">
      <w:start w:val="1"/>
      <w:numFmt w:val="lowerLetter"/>
      <w:lvlText w:val="%8."/>
      <w:lvlJc w:val="left"/>
      <w:pPr>
        <w:ind w:left="5708" w:hanging="360"/>
      </w:pPr>
    </w:lvl>
    <w:lvl w:ilvl="8" w:tplc="0409001B" w:tentative="1">
      <w:start w:val="1"/>
      <w:numFmt w:val="lowerRoman"/>
      <w:lvlText w:val="%9."/>
      <w:lvlJc w:val="right"/>
      <w:pPr>
        <w:ind w:left="6428" w:hanging="180"/>
      </w:pPr>
    </w:lvl>
  </w:abstractNum>
  <w:abstractNum w:abstractNumId="41" w15:restartNumberingAfterBreak="0">
    <w:nsid w:val="78180919"/>
    <w:multiLevelType w:val="hybridMultilevel"/>
    <w:tmpl w:val="6C3466F2"/>
    <w:lvl w:ilvl="0" w:tplc="12B8702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647" w:hanging="360"/>
      </w:pPr>
    </w:lvl>
    <w:lvl w:ilvl="2" w:tplc="0408001B" w:tentative="1">
      <w:start w:val="1"/>
      <w:numFmt w:val="lowerRoman"/>
      <w:lvlText w:val="%3."/>
      <w:lvlJc w:val="right"/>
      <w:pPr>
        <w:ind w:left="2367" w:hanging="180"/>
      </w:pPr>
    </w:lvl>
    <w:lvl w:ilvl="3" w:tplc="0408000F" w:tentative="1">
      <w:start w:val="1"/>
      <w:numFmt w:val="decimal"/>
      <w:lvlText w:val="%4."/>
      <w:lvlJc w:val="left"/>
      <w:pPr>
        <w:ind w:left="3087" w:hanging="360"/>
      </w:pPr>
    </w:lvl>
    <w:lvl w:ilvl="4" w:tplc="04080019" w:tentative="1">
      <w:start w:val="1"/>
      <w:numFmt w:val="lowerLetter"/>
      <w:lvlText w:val="%5."/>
      <w:lvlJc w:val="left"/>
      <w:pPr>
        <w:ind w:left="3807" w:hanging="360"/>
      </w:pPr>
    </w:lvl>
    <w:lvl w:ilvl="5" w:tplc="0408001B" w:tentative="1">
      <w:start w:val="1"/>
      <w:numFmt w:val="lowerRoman"/>
      <w:lvlText w:val="%6."/>
      <w:lvlJc w:val="right"/>
      <w:pPr>
        <w:ind w:left="4527" w:hanging="180"/>
      </w:pPr>
    </w:lvl>
    <w:lvl w:ilvl="6" w:tplc="0408000F" w:tentative="1">
      <w:start w:val="1"/>
      <w:numFmt w:val="decimal"/>
      <w:lvlText w:val="%7."/>
      <w:lvlJc w:val="left"/>
      <w:pPr>
        <w:ind w:left="5247" w:hanging="360"/>
      </w:pPr>
    </w:lvl>
    <w:lvl w:ilvl="7" w:tplc="04080019" w:tentative="1">
      <w:start w:val="1"/>
      <w:numFmt w:val="lowerLetter"/>
      <w:lvlText w:val="%8."/>
      <w:lvlJc w:val="left"/>
      <w:pPr>
        <w:ind w:left="5967" w:hanging="360"/>
      </w:pPr>
    </w:lvl>
    <w:lvl w:ilvl="8" w:tplc="0408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2" w15:restartNumberingAfterBreak="0">
    <w:nsid w:val="7CB50C93"/>
    <w:multiLevelType w:val="hybridMultilevel"/>
    <w:tmpl w:val="A6EE97AC"/>
    <w:lvl w:ilvl="0" w:tplc="9A10ED2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E35B8C"/>
    <w:multiLevelType w:val="hybridMultilevel"/>
    <w:tmpl w:val="98AEB1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FDB4103"/>
    <w:multiLevelType w:val="hybridMultilevel"/>
    <w:tmpl w:val="78061F8C"/>
    <w:lvl w:ilvl="0" w:tplc="493AA1B0">
      <w:start w:val="1"/>
      <w:numFmt w:val="upperRoman"/>
      <w:lvlText w:val="%1)"/>
      <w:lvlJc w:val="left"/>
      <w:pPr>
        <w:ind w:left="1080" w:hanging="72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1989424">
    <w:abstractNumId w:val="10"/>
  </w:num>
  <w:num w:numId="2" w16cid:durableId="139271877">
    <w:abstractNumId w:val="11"/>
  </w:num>
  <w:num w:numId="3" w16cid:durableId="1734625158">
    <w:abstractNumId w:val="42"/>
  </w:num>
  <w:num w:numId="4" w16cid:durableId="1273829025">
    <w:abstractNumId w:val="35"/>
  </w:num>
  <w:num w:numId="5" w16cid:durableId="621882256">
    <w:abstractNumId w:val="44"/>
  </w:num>
  <w:num w:numId="6" w16cid:durableId="1765606552">
    <w:abstractNumId w:val="31"/>
  </w:num>
  <w:num w:numId="7" w16cid:durableId="1938175064">
    <w:abstractNumId w:val="20"/>
  </w:num>
  <w:num w:numId="8" w16cid:durableId="1757822531">
    <w:abstractNumId w:val="23"/>
  </w:num>
  <w:num w:numId="9" w16cid:durableId="2636307">
    <w:abstractNumId w:val="24"/>
  </w:num>
  <w:num w:numId="10" w16cid:durableId="2138063504">
    <w:abstractNumId w:val="19"/>
  </w:num>
  <w:num w:numId="11" w16cid:durableId="1327124336">
    <w:abstractNumId w:val="40"/>
  </w:num>
  <w:num w:numId="12" w16cid:durableId="590088191">
    <w:abstractNumId w:val="16"/>
  </w:num>
  <w:num w:numId="13" w16cid:durableId="1027412748">
    <w:abstractNumId w:val="22"/>
  </w:num>
  <w:num w:numId="14" w16cid:durableId="1152453512">
    <w:abstractNumId w:val="37"/>
  </w:num>
  <w:num w:numId="15" w16cid:durableId="604113547">
    <w:abstractNumId w:val="17"/>
  </w:num>
  <w:num w:numId="16" w16cid:durableId="380129335">
    <w:abstractNumId w:val="18"/>
  </w:num>
  <w:num w:numId="17" w16cid:durableId="1280801956">
    <w:abstractNumId w:val="43"/>
  </w:num>
  <w:num w:numId="18" w16cid:durableId="798650499">
    <w:abstractNumId w:val="29"/>
  </w:num>
  <w:num w:numId="19" w16cid:durableId="1716346830">
    <w:abstractNumId w:val="27"/>
  </w:num>
  <w:num w:numId="20" w16cid:durableId="1843205178">
    <w:abstractNumId w:val="30"/>
  </w:num>
  <w:num w:numId="21" w16cid:durableId="1781218753">
    <w:abstractNumId w:val="15"/>
  </w:num>
  <w:num w:numId="22" w16cid:durableId="1207647676">
    <w:abstractNumId w:val="26"/>
  </w:num>
  <w:num w:numId="23" w16cid:durableId="1726417760">
    <w:abstractNumId w:val="9"/>
  </w:num>
  <w:num w:numId="24" w16cid:durableId="159083814">
    <w:abstractNumId w:val="38"/>
  </w:num>
  <w:num w:numId="25" w16cid:durableId="459421095">
    <w:abstractNumId w:val="8"/>
  </w:num>
  <w:num w:numId="26" w16cid:durableId="1705472585">
    <w:abstractNumId w:val="8"/>
    <w:lvlOverride w:ilvl="0">
      <w:startOverride w:val="1"/>
    </w:lvlOverride>
  </w:num>
  <w:num w:numId="27" w16cid:durableId="478885223">
    <w:abstractNumId w:val="8"/>
    <w:lvlOverride w:ilvl="0">
      <w:startOverride w:val="1"/>
    </w:lvlOverride>
  </w:num>
  <w:num w:numId="28" w16cid:durableId="605384256">
    <w:abstractNumId w:val="28"/>
  </w:num>
  <w:num w:numId="29" w16cid:durableId="1573277488">
    <w:abstractNumId w:val="12"/>
  </w:num>
  <w:num w:numId="30" w16cid:durableId="631179453">
    <w:abstractNumId w:val="0"/>
  </w:num>
  <w:num w:numId="31" w16cid:durableId="1907912362">
    <w:abstractNumId w:val="39"/>
  </w:num>
  <w:num w:numId="32" w16cid:durableId="1321808917">
    <w:abstractNumId w:val="21"/>
  </w:num>
  <w:num w:numId="33" w16cid:durableId="1080256334">
    <w:abstractNumId w:val="33"/>
  </w:num>
  <w:num w:numId="34" w16cid:durableId="1755781236">
    <w:abstractNumId w:val="36"/>
  </w:num>
  <w:num w:numId="35" w16cid:durableId="1392728598">
    <w:abstractNumId w:val="13"/>
  </w:num>
  <w:num w:numId="36" w16cid:durableId="952593049">
    <w:abstractNumId w:val="34"/>
  </w:num>
  <w:num w:numId="37" w16cid:durableId="1353334154">
    <w:abstractNumId w:val="41"/>
  </w:num>
  <w:num w:numId="38" w16cid:durableId="77868147">
    <w:abstractNumId w:val="14"/>
  </w:num>
  <w:num w:numId="39" w16cid:durableId="26032692">
    <w:abstractNumId w:val="25"/>
  </w:num>
  <w:num w:numId="40" w16cid:durableId="267856483">
    <w:abstractNumId w:val="32"/>
  </w:num>
  <w:num w:numId="41" w16cid:durableId="948391388">
    <w:abstractNumId w:val="7"/>
  </w:num>
  <w:num w:numId="42" w16cid:durableId="170921119">
    <w:abstractNumId w:val="6"/>
  </w:num>
  <w:num w:numId="43" w16cid:durableId="1990864265">
    <w:abstractNumId w:val="5"/>
  </w:num>
  <w:num w:numId="44" w16cid:durableId="1085147904">
    <w:abstractNumId w:val="4"/>
  </w:num>
  <w:num w:numId="45" w16cid:durableId="2029331151">
    <w:abstractNumId w:val="3"/>
  </w:num>
  <w:num w:numId="46" w16cid:durableId="77870074">
    <w:abstractNumId w:val="2"/>
  </w:num>
  <w:num w:numId="47" w16cid:durableId="3343862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oNotTrackFormatting/>
  <w:defaultTabStop w:val="284"/>
  <w:defaultTableStyle w:val="a1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0NDQwMAVSRpYmlko6SsGpxcWZ+XkgBWbmtQBjvXSFLQAAAA=="/>
  </w:docVars>
  <w:rsids>
    <w:rsidRoot w:val="00820A5F"/>
    <w:rsid w:val="000010A9"/>
    <w:rsid w:val="00001395"/>
    <w:rsid w:val="0000254E"/>
    <w:rsid w:val="000068B3"/>
    <w:rsid w:val="000119B2"/>
    <w:rsid w:val="00011D31"/>
    <w:rsid w:val="00012898"/>
    <w:rsid w:val="00016D2A"/>
    <w:rsid w:val="00017AD0"/>
    <w:rsid w:val="000204A0"/>
    <w:rsid w:val="00020734"/>
    <w:rsid w:val="00022BFB"/>
    <w:rsid w:val="0002542F"/>
    <w:rsid w:val="00027D7E"/>
    <w:rsid w:val="0003229E"/>
    <w:rsid w:val="00033CC3"/>
    <w:rsid w:val="000353EB"/>
    <w:rsid w:val="000359DA"/>
    <w:rsid w:val="000363DA"/>
    <w:rsid w:val="000403A4"/>
    <w:rsid w:val="00043594"/>
    <w:rsid w:val="0004445E"/>
    <w:rsid w:val="000453C6"/>
    <w:rsid w:val="000455B4"/>
    <w:rsid w:val="00045CA2"/>
    <w:rsid w:val="00053066"/>
    <w:rsid w:val="00053453"/>
    <w:rsid w:val="000554E1"/>
    <w:rsid w:val="000615E8"/>
    <w:rsid w:val="00061A5F"/>
    <w:rsid w:val="00062870"/>
    <w:rsid w:val="00063E72"/>
    <w:rsid w:val="0006517A"/>
    <w:rsid w:val="00065A3F"/>
    <w:rsid w:val="00070388"/>
    <w:rsid w:val="00072847"/>
    <w:rsid w:val="00074770"/>
    <w:rsid w:val="00075603"/>
    <w:rsid w:val="00075C01"/>
    <w:rsid w:val="00077B93"/>
    <w:rsid w:val="0008359E"/>
    <w:rsid w:val="00083A55"/>
    <w:rsid w:val="0009031D"/>
    <w:rsid w:val="0009113E"/>
    <w:rsid w:val="000912C0"/>
    <w:rsid w:val="000928EE"/>
    <w:rsid w:val="000939B9"/>
    <w:rsid w:val="000939C7"/>
    <w:rsid w:val="000940CB"/>
    <w:rsid w:val="00094CC7"/>
    <w:rsid w:val="00094E7F"/>
    <w:rsid w:val="00095259"/>
    <w:rsid w:val="000A21CB"/>
    <w:rsid w:val="000A32C5"/>
    <w:rsid w:val="000A48C8"/>
    <w:rsid w:val="000A4F58"/>
    <w:rsid w:val="000A55BB"/>
    <w:rsid w:val="000C01D1"/>
    <w:rsid w:val="000C5932"/>
    <w:rsid w:val="000D0D79"/>
    <w:rsid w:val="000D5F40"/>
    <w:rsid w:val="000D642B"/>
    <w:rsid w:val="000D6448"/>
    <w:rsid w:val="000D6BB6"/>
    <w:rsid w:val="000D7017"/>
    <w:rsid w:val="000E1F21"/>
    <w:rsid w:val="000E208C"/>
    <w:rsid w:val="000E2CD5"/>
    <w:rsid w:val="000E6440"/>
    <w:rsid w:val="000F01F6"/>
    <w:rsid w:val="000F22A9"/>
    <w:rsid w:val="000F317F"/>
    <w:rsid w:val="000F3DD2"/>
    <w:rsid w:val="000F42E2"/>
    <w:rsid w:val="000F52C8"/>
    <w:rsid w:val="00100E27"/>
    <w:rsid w:val="00101874"/>
    <w:rsid w:val="0010375F"/>
    <w:rsid w:val="001054D2"/>
    <w:rsid w:val="001066D2"/>
    <w:rsid w:val="0011018C"/>
    <w:rsid w:val="00110816"/>
    <w:rsid w:val="00113250"/>
    <w:rsid w:val="00115207"/>
    <w:rsid w:val="00116339"/>
    <w:rsid w:val="00116B23"/>
    <w:rsid w:val="00116E16"/>
    <w:rsid w:val="00120277"/>
    <w:rsid w:val="0012122F"/>
    <w:rsid w:val="00121E51"/>
    <w:rsid w:val="00121E7B"/>
    <w:rsid w:val="0012381F"/>
    <w:rsid w:val="00124717"/>
    <w:rsid w:val="00125256"/>
    <w:rsid w:val="001262B9"/>
    <w:rsid w:val="00127437"/>
    <w:rsid w:val="001334C8"/>
    <w:rsid w:val="00134EB9"/>
    <w:rsid w:val="0014074F"/>
    <w:rsid w:val="00142EC9"/>
    <w:rsid w:val="001448DC"/>
    <w:rsid w:val="00145DD7"/>
    <w:rsid w:val="001478A1"/>
    <w:rsid w:val="00147C14"/>
    <w:rsid w:val="001525F7"/>
    <w:rsid w:val="001526AB"/>
    <w:rsid w:val="001526BE"/>
    <w:rsid w:val="00153BBF"/>
    <w:rsid w:val="00156C71"/>
    <w:rsid w:val="0016390A"/>
    <w:rsid w:val="00164BA6"/>
    <w:rsid w:val="00164BE8"/>
    <w:rsid w:val="00165117"/>
    <w:rsid w:val="00166F62"/>
    <w:rsid w:val="00170CCA"/>
    <w:rsid w:val="0017287A"/>
    <w:rsid w:val="00173041"/>
    <w:rsid w:val="00173941"/>
    <w:rsid w:val="00174213"/>
    <w:rsid w:val="0017426D"/>
    <w:rsid w:val="00176B83"/>
    <w:rsid w:val="00176FE4"/>
    <w:rsid w:val="00182098"/>
    <w:rsid w:val="00182463"/>
    <w:rsid w:val="00183AC6"/>
    <w:rsid w:val="0018575D"/>
    <w:rsid w:val="00186465"/>
    <w:rsid w:val="00186FB0"/>
    <w:rsid w:val="00187DD8"/>
    <w:rsid w:val="00190B1B"/>
    <w:rsid w:val="00194DDA"/>
    <w:rsid w:val="00195F23"/>
    <w:rsid w:val="0019708C"/>
    <w:rsid w:val="0019761E"/>
    <w:rsid w:val="001A0F7E"/>
    <w:rsid w:val="001A29E6"/>
    <w:rsid w:val="001A3EDE"/>
    <w:rsid w:val="001A5F63"/>
    <w:rsid w:val="001A60F9"/>
    <w:rsid w:val="001A6AFB"/>
    <w:rsid w:val="001A7582"/>
    <w:rsid w:val="001A7A59"/>
    <w:rsid w:val="001B35AE"/>
    <w:rsid w:val="001B667D"/>
    <w:rsid w:val="001B72C9"/>
    <w:rsid w:val="001C0330"/>
    <w:rsid w:val="001C0B2F"/>
    <w:rsid w:val="001C256A"/>
    <w:rsid w:val="001C3D07"/>
    <w:rsid w:val="001C4295"/>
    <w:rsid w:val="001C488D"/>
    <w:rsid w:val="001C64DD"/>
    <w:rsid w:val="001D1A87"/>
    <w:rsid w:val="001D7947"/>
    <w:rsid w:val="001D7A8A"/>
    <w:rsid w:val="001E25C4"/>
    <w:rsid w:val="001E5625"/>
    <w:rsid w:val="001E59FD"/>
    <w:rsid w:val="001E5C3C"/>
    <w:rsid w:val="001E6326"/>
    <w:rsid w:val="001E648A"/>
    <w:rsid w:val="001E79FF"/>
    <w:rsid w:val="001F037D"/>
    <w:rsid w:val="001F3EDC"/>
    <w:rsid w:val="001F465D"/>
    <w:rsid w:val="0020013A"/>
    <w:rsid w:val="0020123E"/>
    <w:rsid w:val="0020504C"/>
    <w:rsid w:val="00206198"/>
    <w:rsid w:val="002070B1"/>
    <w:rsid w:val="0021167B"/>
    <w:rsid w:val="00211A20"/>
    <w:rsid w:val="00211D2F"/>
    <w:rsid w:val="00214FC8"/>
    <w:rsid w:val="002159A9"/>
    <w:rsid w:val="00222ECC"/>
    <w:rsid w:val="002238FD"/>
    <w:rsid w:val="00227E35"/>
    <w:rsid w:val="00235D0B"/>
    <w:rsid w:val="00237B45"/>
    <w:rsid w:val="0024008F"/>
    <w:rsid w:val="002409B0"/>
    <w:rsid w:val="00242E3E"/>
    <w:rsid w:val="002446E3"/>
    <w:rsid w:val="00245B52"/>
    <w:rsid w:val="002469A5"/>
    <w:rsid w:val="00247232"/>
    <w:rsid w:val="002534EA"/>
    <w:rsid w:val="00256E55"/>
    <w:rsid w:val="0025743D"/>
    <w:rsid w:val="00260548"/>
    <w:rsid w:val="00260EA7"/>
    <w:rsid w:val="00262BBE"/>
    <w:rsid w:val="00263BAA"/>
    <w:rsid w:val="00264CA9"/>
    <w:rsid w:val="002673C3"/>
    <w:rsid w:val="00267C93"/>
    <w:rsid w:val="00272E95"/>
    <w:rsid w:val="0027397A"/>
    <w:rsid w:val="002742B8"/>
    <w:rsid w:val="002770A8"/>
    <w:rsid w:val="00277A15"/>
    <w:rsid w:val="00277B51"/>
    <w:rsid w:val="00277F3C"/>
    <w:rsid w:val="00281F26"/>
    <w:rsid w:val="00282923"/>
    <w:rsid w:val="002873B2"/>
    <w:rsid w:val="00292322"/>
    <w:rsid w:val="00293F27"/>
    <w:rsid w:val="002963A7"/>
    <w:rsid w:val="0029731F"/>
    <w:rsid w:val="00297B8B"/>
    <w:rsid w:val="002A128D"/>
    <w:rsid w:val="002A79E5"/>
    <w:rsid w:val="002B0E82"/>
    <w:rsid w:val="002B1AB4"/>
    <w:rsid w:val="002B41F8"/>
    <w:rsid w:val="002B4A5A"/>
    <w:rsid w:val="002C1398"/>
    <w:rsid w:val="002C13D3"/>
    <w:rsid w:val="002C1D8A"/>
    <w:rsid w:val="002C21AC"/>
    <w:rsid w:val="002C300B"/>
    <w:rsid w:val="002C3252"/>
    <w:rsid w:val="002C70E5"/>
    <w:rsid w:val="002D118D"/>
    <w:rsid w:val="002D1367"/>
    <w:rsid w:val="002D41F8"/>
    <w:rsid w:val="002D5521"/>
    <w:rsid w:val="002D59A0"/>
    <w:rsid w:val="002D626B"/>
    <w:rsid w:val="002D734E"/>
    <w:rsid w:val="002D745D"/>
    <w:rsid w:val="002D7B4B"/>
    <w:rsid w:val="002D7D89"/>
    <w:rsid w:val="002E07AF"/>
    <w:rsid w:val="002E0E66"/>
    <w:rsid w:val="002E120C"/>
    <w:rsid w:val="002E2FD7"/>
    <w:rsid w:val="002E5950"/>
    <w:rsid w:val="002E6AD5"/>
    <w:rsid w:val="002E71EA"/>
    <w:rsid w:val="002E78E5"/>
    <w:rsid w:val="002F0283"/>
    <w:rsid w:val="002F4681"/>
    <w:rsid w:val="002F5E4C"/>
    <w:rsid w:val="002F7FC7"/>
    <w:rsid w:val="003038F8"/>
    <w:rsid w:val="00306460"/>
    <w:rsid w:val="00306610"/>
    <w:rsid w:val="0030763B"/>
    <w:rsid w:val="00307BCC"/>
    <w:rsid w:val="00311702"/>
    <w:rsid w:val="00312877"/>
    <w:rsid w:val="00312A5C"/>
    <w:rsid w:val="003134DC"/>
    <w:rsid w:val="00317527"/>
    <w:rsid w:val="0032458D"/>
    <w:rsid w:val="00326063"/>
    <w:rsid w:val="0032749D"/>
    <w:rsid w:val="00330BD4"/>
    <w:rsid w:val="00330FFC"/>
    <w:rsid w:val="00332ADD"/>
    <w:rsid w:val="00333223"/>
    <w:rsid w:val="00333D73"/>
    <w:rsid w:val="00333DA8"/>
    <w:rsid w:val="003358CD"/>
    <w:rsid w:val="0033721B"/>
    <w:rsid w:val="0034184A"/>
    <w:rsid w:val="00342A68"/>
    <w:rsid w:val="00343D2A"/>
    <w:rsid w:val="00344A9E"/>
    <w:rsid w:val="00346A25"/>
    <w:rsid w:val="00347F76"/>
    <w:rsid w:val="003512BE"/>
    <w:rsid w:val="00351CBE"/>
    <w:rsid w:val="00352B3D"/>
    <w:rsid w:val="00352D58"/>
    <w:rsid w:val="00352DB0"/>
    <w:rsid w:val="00352FBF"/>
    <w:rsid w:val="0035315B"/>
    <w:rsid w:val="0035330C"/>
    <w:rsid w:val="0035737F"/>
    <w:rsid w:val="003608E0"/>
    <w:rsid w:val="003628A7"/>
    <w:rsid w:val="00362A89"/>
    <w:rsid w:val="00363090"/>
    <w:rsid w:val="00367542"/>
    <w:rsid w:val="00371DDF"/>
    <w:rsid w:val="00374738"/>
    <w:rsid w:val="00377A8D"/>
    <w:rsid w:val="003815DB"/>
    <w:rsid w:val="003818A8"/>
    <w:rsid w:val="003832BB"/>
    <w:rsid w:val="003875D0"/>
    <w:rsid w:val="00391306"/>
    <w:rsid w:val="003915BC"/>
    <w:rsid w:val="0039271A"/>
    <w:rsid w:val="00394CA2"/>
    <w:rsid w:val="003964F3"/>
    <w:rsid w:val="003A03A6"/>
    <w:rsid w:val="003A0D3C"/>
    <w:rsid w:val="003A48D3"/>
    <w:rsid w:val="003A5C41"/>
    <w:rsid w:val="003A6E14"/>
    <w:rsid w:val="003B0175"/>
    <w:rsid w:val="003B6862"/>
    <w:rsid w:val="003B6B5E"/>
    <w:rsid w:val="003B70EF"/>
    <w:rsid w:val="003B7114"/>
    <w:rsid w:val="003C0D5C"/>
    <w:rsid w:val="003C52DE"/>
    <w:rsid w:val="003C7418"/>
    <w:rsid w:val="003E0EAC"/>
    <w:rsid w:val="003E2301"/>
    <w:rsid w:val="003E42AF"/>
    <w:rsid w:val="003E517C"/>
    <w:rsid w:val="003E6C5A"/>
    <w:rsid w:val="003E78B0"/>
    <w:rsid w:val="003F0CE9"/>
    <w:rsid w:val="003F66E8"/>
    <w:rsid w:val="003F66FA"/>
    <w:rsid w:val="00401455"/>
    <w:rsid w:val="00402805"/>
    <w:rsid w:val="00402C02"/>
    <w:rsid w:val="00403A34"/>
    <w:rsid w:val="00406A30"/>
    <w:rsid w:val="00407D7B"/>
    <w:rsid w:val="004104F9"/>
    <w:rsid w:val="004110A3"/>
    <w:rsid w:val="00411271"/>
    <w:rsid w:val="004148CA"/>
    <w:rsid w:val="0041608A"/>
    <w:rsid w:val="00417237"/>
    <w:rsid w:val="0042017F"/>
    <w:rsid w:val="004214FE"/>
    <w:rsid w:val="00421938"/>
    <w:rsid w:val="00423025"/>
    <w:rsid w:val="00423421"/>
    <w:rsid w:val="004240D7"/>
    <w:rsid w:val="00424C07"/>
    <w:rsid w:val="004262C2"/>
    <w:rsid w:val="004263AD"/>
    <w:rsid w:val="00426D1B"/>
    <w:rsid w:val="004308EA"/>
    <w:rsid w:val="004319CA"/>
    <w:rsid w:val="00431A04"/>
    <w:rsid w:val="00434BEE"/>
    <w:rsid w:val="00437DE1"/>
    <w:rsid w:val="004421E2"/>
    <w:rsid w:val="00451642"/>
    <w:rsid w:val="00452A78"/>
    <w:rsid w:val="004530BD"/>
    <w:rsid w:val="00461F62"/>
    <w:rsid w:val="0046275F"/>
    <w:rsid w:val="00464089"/>
    <w:rsid w:val="00465619"/>
    <w:rsid w:val="00466985"/>
    <w:rsid w:val="00467CC3"/>
    <w:rsid w:val="004714BD"/>
    <w:rsid w:val="00476F07"/>
    <w:rsid w:val="00477F79"/>
    <w:rsid w:val="00482BE0"/>
    <w:rsid w:val="00484C28"/>
    <w:rsid w:val="00487CB6"/>
    <w:rsid w:val="00490746"/>
    <w:rsid w:val="004908FF"/>
    <w:rsid w:val="00493F1E"/>
    <w:rsid w:val="00494253"/>
    <w:rsid w:val="00496469"/>
    <w:rsid w:val="00496E84"/>
    <w:rsid w:val="004A46BE"/>
    <w:rsid w:val="004A4AC0"/>
    <w:rsid w:val="004A6F9E"/>
    <w:rsid w:val="004B0E00"/>
    <w:rsid w:val="004B1885"/>
    <w:rsid w:val="004B2A30"/>
    <w:rsid w:val="004B46C9"/>
    <w:rsid w:val="004B5C06"/>
    <w:rsid w:val="004B60D0"/>
    <w:rsid w:val="004B725B"/>
    <w:rsid w:val="004B7F7C"/>
    <w:rsid w:val="004C3D1C"/>
    <w:rsid w:val="004C44E1"/>
    <w:rsid w:val="004C4FB2"/>
    <w:rsid w:val="004D03D3"/>
    <w:rsid w:val="004D5CCD"/>
    <w:rsid w:val="004E1D42"/>
    <w:rsid w:val="004E2427"/>
    <w:rsid w:val="004E2773"/>
    <w:rsid w:val="004E2FF3"/>
    <w:rsid w:val="004E4F73"/>
    <w:rsid w:val="004E6298"/>
    <w:rsid w:val="004E644A"/>
    <w:rsid w:val="004E7F1E"/>
    <w:rsid w:val="004F136F"/>
    <w:rsid w:val="004F1400"/>
    <w:rsid w:val="004F175C"/>
    <w:rsid w:val="004F30C9"/>
    <w:rsid w:val="004F5A9E"/>
    <w:rsid w:val="005003BA"/>
    <w:rsid w:val="00504880"/>
    <w:rsid w:val="005059C3"/>
    <w:rsid w:val="00507E23"/>
    <w:rsid w:val="005167AE"/>
    <w:rsid w:val="00517259"/>
    <w:rsid w:val="00520F14"/>
    <w:rsid w:val="00522EB9"/>
    <w:rsid w:val="005239F7"/>
    <w:rsid w:val="005248A2"/>
    <w:rsid w:val="00524BBD"/>
    <w:rsid w:val="00524E81"/>
    <w:rsid w:val="00525E6C"/>
    <w:rsid w:val="00537607"/>
    <w:rsid w:val="00537ACF"/>
    <w:rsid w:val="00537D75"/>
    <w:rsid w:val="005412FA"/>
    <w:rsid w:val="005416F8"/>
    <w:rsid w:val="00543F9A"/>
    <w:rsid w:val="00544B70"/>
    <w:rsid w:val="00544E77"/>
    <w:rsid w:val="00546E3F"/>
    <w:rsid w:val="00550F83"/>
    <w:rsid w:val="005544D0"/>
    <w:rsid w:val="00555854"/>
    <w:rsid w:val="005562C3"/>
    <w:rsid w:val="0056710F"/>
    <w:rsid w:val="00571017"/>
    <w:rsid w:val="00572CEB"/>
    <w:rsid w:val="0057365F"/>
    <w:rsid w:val="0057417E"/>
    <w:rsid w:val="00576B55"/>
    <w:rsid w:val="00580DCF"/>
    <w:rsid w:val="00586CD6"/>
    <w:rsid w:val="0058728B"/>
    <w:rsid w:val="00591077"/>
    <w:rsid w:val="00591BD0"/>
    <w:rsid w:val="00591D64"/>
    <w:rsid w:val="00591EF4"/>
    <w:rsid w:val="00592B01"/>
    <w:rsid w:val="00592FBF"/>
    <w:rsid w:val="0059363E"/>
    <w:rsid w:val="0059420E"/>
    <w:rsid w:val="0059475C"/>
    <w:rsid w:val="00595A9A"/>
    <w:rsid w:val="00597A6E"/>
    <w:rsid w:val="005A0A14"/>
    <w:rsid w:val="005A2650"/>
    <w:rsid w:val="005A2774"/>
    <w:rsid w:val="005A68BD"/>
    <w:rsid w:val="005B076A"/>
    <w:rsid w:val="005B1C38"/>
    <w:rsid w:val="005B6BF1"/>
    <w:rsid w:val="005B6C18"/>
    <w:rsid w:val="005B7053"/>
    <w:rsid w:val="005C0688"/>
    <w:rsid w:val="005C0B4B"/>
    <w:rsid w:val="005C1423"/>
    <w:rsid w:val="005C1562"/>
    <w:rsid w:val="005C22AA"/>
    <w:rsid w:val="005C3215"/>
    <w:rsid w:val="005C432D"/>
    <w:rsid w:val="005C4B5A"/>
    <w:rsid w:val="005C6B1E"/>
    <w:rsid w:val="005C7BD8"/>
    <w:rsid w:val="005D33BA"/>
    <w:rsid w:val="005D47B3"/>
    <w:rsid w:val="005D618D"/>
    <w:rsid w:val="005E0126"/>
    <w:rsid w:val="005E3E66"/>
    <w:rsid w:val="005E6453"/>
    <w:rsid w:val="005F0D83"/>
    <w:rsid w:val="005F2E3D"/>
    <w:rsid w:val="005F31F1"/>
    <w:rsid w:val="005F332C"/>
    <w:rsid w:val="005F33C6"/>
    <w:rsid w:val="005F5794"/>
    <w:rsid w:val="005F5D08"/>
    <w:rsid w:val="005F7236"/>
    <w:rsid w:val="006035F5"/>
    <w:rsid w:val="0060794A"/>
    <w:rsid w:val="00611675"/>
    <w:rsid w:val="006125BE"/>
    <w:rsid w:val="00612A6F"/>
    <w:rsid w:val="006134DA"/>
    <w:rsid w:val="00615748"/>
    <w:rsid w:val="00615BE5"/>
    <w:rsid w:val="006235E2"/>
    <w:rsid w:val="00624781"/>
    <w:rsid w:val="00625680"/>
    <w:rsid w:val="0062724B"/>
    <w:rsid w:val="00632545"/>
    <w:rsid w:val="00633862"/>
    <w:rsid w:val="00635A79"/>
    <w:rsid w:val="00641508"/>
    <w:rsid w:val="0064427E"/>
    <w:rsid w:val="00651EF4"/>
    <w:rsid w:val="00655A91"/>
    <w:rsid w:val="00657AD0"/>
    <w:rsid w:val="006631E8"/>
    <w:rsid w:val="006656F0"/>
    <w:rsid w:val="00667416"/>
    <w:rsid w:val="0066775D"/>
    <w:rsid w:val="0067149F"/>
    <w:rsid w:val="00675E7F"/>
    <w:rsid w:val="00675FC2"/>
    <w:rsid w:val="00676B12"/>
    <w:rsid w:val="006806A9"/>
    <w:rsid w:val="00681252"/>
    <w:rsid w:val="0068458D"/>
    <w:rsid w:val="00685E3A"/>
    <w:rsid w:val="00694C21"/>
    <w:rsid w:val="006961C0"/>
    <w:rsid w:val="006A0A3E"/>
    <w:rsid w:val="006A2D59"/>
    <w:rsid w:val="006A5E3A"/>
    <w:rsid w:val="006B38CE"/>
    <w:rsid w:val="006B51A3"/>
    <w:rsid w:val="006B6329"/>
    <w:rsid w:val="006C4320"/>
    <w:rsid w:val="006C4B76"/>
    <w:rsid w:val="006C67B3"/>
    <w:rsid w:val="006C6F82"/>
    <w:rsid w:val="006D25DD"/>
    <w:rsid w:val="006D76CA"/>
    <w:rsid w:val="006E131D"/>
    <w:rsid w:val="006E3080"/>
    <w:rsid w:val="006E3552"/>
    <w:rsid w:val="006E3C17"/>
    <w:rsid w:val="006E3D12"/>
    <w:rsid w:val="006E3D7F"/>
    <w:rsid w:val="006E6BB1"/>
    <w:rsid w:val="006F0CB7"/>
    <w:rsid w:val="006F3A54"/>
    <w:rsid w:val="006F5148"/>
    <w:rsid w:val="006F753F"/>
    <w:rsid w:val="007008F0"/>
    <w:rsid w:val="007020A5"/>
    <w:rsid w:val="007048E5"/>
    <w:rsid w:val="0070585B"/>
    <w:rsid w:val="00706A5F"/>
    <w:rsid w:val="00712247"/>
    <w:rsid w:val="00713961"/>
    <w:rsid w:val="00713962"/>
    <w:rsid w:val="0071619C"/>
    <w:rsid w:val="007206C3"/>
    <w:rsid w:val="0072224D"/>
    <w:rsid w:val="00723C7E"/>
    <w:rsid w:val="00726DE8"/>
    <w:rsid w:val="00727C4A"/>
    <w:rsid w:val="00727CCF"/>
    <w:rsid w:val="007307DD"/>
    <w:rsid w:val="007312E2"/>
    <w:rsid w:val="007328B6"/>
    <w:rsid w:val="007340AF"/>
    <w:rsid w:val="00735347"/>
    <w:rsid w:val="00735537"/>
    <w:rsid w:val="00735D26"/>
    <w:rsid w:val="007379FB"/>
    <w:rsid w:val="00742C5E"/>
    <w:rsid w:val="007507DF"/>
    <w:rsid w:val="00752169"/>
    <w:rsid w:val="007526A1"/>
    <w:rsid w:val="00754412"/>
    <w:rsid w:val="0075476B"/>
    <w:rsid w:val="00756CE4"/>
    <w:rsid w:val="00765C9B"/>
    <w:rsid w:val="00770592"/>
    <w:rsid w:val="007711DE"/>
    <w:rsid w:val="00771377"/>
    <w:rsid w:val="00771492"/>
    <w:rsid w:val="007717DF"/>
    <w:rsid w:val="00773ACE"/>
    <w:rsid w:val="00774C59"/>
    <w:rsid w:val="00775C0D"/>
    <w:rsid w:val="00777B52"/>
    <w:rsid w:val="00781ECF"/>
    <w:rsid w:val="0078223C"/>
    <w:rsid w:val="00783254"/>
    <w:rsid w:val="00783489"/>
    <w:rsid w:val="00783EAF"/>
    <w:rsid w:val="00787EF8"/>
    <w:rsid w:val="00790EEC"/>
    <w:rsid w:val="00793457"/>
    <w:rsid w:val="00793B6F"/>
    <w:rsid w:val="00797611"/>
    <w:rsid w:val="007A05AB"/>
    <w:rsid w:val="007A1DD6"/>
    <w:rsid w:val="007A24D3"/>
    <w:rsid w:val="007A4067"/>
    <w:rsid w:val="007A6389"/>
    <w:rsid w:val="007A7AEA"/>
    <w:rsid w:val="007A7F1B"/>
    <w:rsid w:val="007B23C0"/>
    <w:rsid w:val="007B3DCF"/>
    <w:rsid w:val="007B6DC5"/>
    <w:rsid w:val="007B7DC4"/>
    <w:rsid w:val="007C086B"/>
    <w:rsid w:val="007C090B"/>
    <w:rsid w:val="007C3727"/>
    <w:rsid w:val="007C4AE6"/>
    <w:rsid w:val="007C65A3"/>
    <w:rsid w:val="007C7AF9"/>
    <w:rsid w:val="007C7B61"/>
    <w:rsid w:val="007D338F"/>
    <w:rsid w:val="007D34DC"/>
    <w:rsid w:val="007D41B5"/>
    <w:rsid w:val="007D6DB1"/>
    <w:rsid w:val="007D7B22"/>
    <w:rsid w:val="007E1F1D"/>
    <w:rsid w:val="007E292C"/>
    <w:rsid w:val="007E3600"/>
    <w:rsid w:val="007E4B80"/>
    <w:rsid w:val="007E58D5"/>
    <w:rsid w:val="007E6D4B"/>
    <w:rsid w:val="007E7616"/>
    <w:rsid w:val="007F06E9"/>
    <w:rsid w:val="007F07D4"/>
    <w:rsid w:val="007F535A"/>
    <w:rsid w:val="007F53ED"/>
    <w:rsid w:val="007F7225"/>
    <w:rsid w:val="008013D2"/>
    <w:rsid w:val="00801800"/>
    <w:rsid w:val="00805C1E"/>
    <w:rsid w:val="00805C42"/>
    <w:rsid w:val="00806B00"/>
    <w:rsid w:val="00806FF3"/>
    <w:rsid w:val="00812482"/>
    <w:rsid w:val="008128B1"/>
    <w:rsid w:val="00812B26"/>
    <w:rsid w:val="00813612"/>
    <w:rsid w:val="00814C5A"/>
    <w:rsid w:val="008151FF"/>
    <w:rsid w:val="008153D5"/>
    <w:rsid w:val="00815E9A"/>
    <w:rsid w:val="0081685A"/>
    <w:rsid w:val="008173BB"/>
    <w:rsid w:val="0082018F"/>
    <w:rsid w:val="00820260"/>
    <w:rsid w:val="00820548"/>
    <w:rsid w:val="00820A5F"/>
    <w:rsid w:val="00822CEA"/>
    <w:rsid w:val="00823B7B"/>
    <w:rsid w:val="008261D3"/>
    <w:rsid w:val="00827566"/>
    <w:rsid w:val="008277C1"/>
    <w:rsid w:val="00827DB2"/>
    <w:rsid w:val="00832CF0"/>
    <w:rsid w:val="00832E01"/>
    <w:rsid w:val="008362AB"/>
    <w:rsid w:val="008378E9"/>
    <w:rsid w:val="00841411"/>
    <w:rsid w:val="008455F0"/>
    <w:rsid w:val="008457CA"/>
    <w:rsid w:val="00845CFC"/>
    <w:rsid w:val="00850A05"/>
    <w:rsid w:val="00850A5A"/>
    <w:rsid w:val="008531CF"/>
    <w:rsid w:val="0085377A"/>
    <w:rsid w:val="00855155"/>
    <w:rsid w:val="00856F4F"/>
    <w:rsid w:val="00857F48"/>
    <w:rsid w:val="00862294"/>
    <w:rsid w:val="00862D76"/>
    <w:rsid w:val="008630B5"/>
    <w:rsid w:val="008641B1"/>
    <w:rsid w:val="008647BF"/>
    <w:rsid w:val="00866C94"/>
    <w:rsid w:val="00867307"/>
    <w:rsid w:val="00870335"/>
    <w:rsid w:val="00870C96"/>
    <w:rsid w:val="0087144D"/>
    <w:rsid w:val="00871696"/>
    <w:rsid w:val="00871774"/>
    <w:rsid w:val="00875E18"/>
    <w:rsid w:val="00877211"/>
    <w:rsid w:val="00877DA4"/>
    <w:rsid w:val="008808C1"/>
    <w:rsid w:val="0088161E"/>
    <w:rsid w:val="00884493"/>
    <w:rsid w:val="008853B4"/>
    <w:rsid w:val="008911AB"/>
    <w:rsid w:val="008923D3"/>
    <w:rsid w:val="00892CF3"/>
    <w:rsid w:val="0089390F"/>
    <w:rsid w:val="0089399B"/>
    <w:rsid w:val="00893A75"/>
    <w:rsid w:val="00895022"/>
    <w:rsid w:val="00895374"/>
    <w:rsid w:val="008955F3"/>
    <w:rsid w:val="00895F84"/>
    <w:rsid w:val="008A0443"/>
    <w:rsid w:val="008A09DE"/>
    <w:rsid w:val="008A0A65"/>
    <w:rsid w:val="008A178B"/>
    <w:rsid w:val="008A1A4F"/>
    <w:rsid w:val="008A1C02"/>
    <w:rsid w:val="008A20F8"/>
    <w:rsid w:val="008A2BD9"/>
    <w:rsid w:val="008A4BF0"/>
    <w:rsid w:val="008A515D"/>
    <w:rsid w:val="008A562C"/>
    <w:rsid w:val="008A68C0"/>
    <w:rsid w:val="008A7152"/>
    <w:rsid w:val="008B40A4"/>
    <w:rsid w:val="008B48B6"/>
    <w:rsid w:val="008C31A0"/>
    <w:rsid w:val="008C4E90"/>
    <w:rsid w:val="008C7167"/>
    <w:rsid w:val="008D129B"/>
    <w:rsid w:val="008D4395"/>
    <w:rsid w:val="008D6463"/>
    <w:rsid w:val="008E0768"/>
    <w:rsid w:val="008E40D8"/>
    <w:rsid w:val="008E4990"/>
    <w:rsid w:val="008F014D"/>
    <w:rsid w:val="008F03F9"/>
    <w:rsid w:val="008F0B47"/>
    <w:rsid w:val="008F1938"/>
    <w:rsid w:val="008F1CE4"/>
    <w:rsid w:val="008F1EB8"/>
    <w:rsid w:val="008F33CF"/>
    <w:rsid w:val="008F52CC"/>
    <w:rsid w:val="008F6282"/>
    <w:rsid w:val="008F6A98"/>
    <w:rsid w:val="008F6E4A"/>
    <w:rsid w:val="0090002A"/>
    <w:rsid w:val="0090135C"/>
    <w:rsid w:val="0090641C"/>
    <w:rsid w:val="00911847"/>
    <w:rsid w:val="00913545"/>
    <w:rsid w:val="00916BAB"/>
    <w:rsid w:val="00921D21"/>
    <w:rsid w:val="009262F5"/>
    <w:rsid w:val="009265CA"/>
    <w:rsid w:val="00930E9E"/>
    <w:rsid w:val="009342F3"/>
    <w:rsid w:val="009350D9"/>
    <w:rsid w:val="0093655A"/>
    <w:rsid w:val="0093676B"/>
    <w:rsid w:val="00936C73"/>
    <w:rsid w:val="00937A5D"/>
    <w:rsid w:val="00941949"/>
    <w:rsid w:val="009445B8"/>
    <w:rsid w:val="00947173"/>
    <w:rsid w:val="00947FAA"/>
    <w:rsid w:val="009502D8"/>
    <w:rsid w:val="00950D51"/>
    <w:rsid w:val="00951A12"/>
    <w:rsid w:val="00952955"/>
    <w:rsid w:val="00953333"/>
    <w:rsid w:val="009540B9"/>
    <w:rsid w:val="00955283"/>
    <w:rsid w:val="00960070"/>
    <w:rsid w:val="00960E8C"/>
    <w:rsid w:val="009642A2"/>
    <w:rsid w:val="00966042"/>
    <w:rsid w:val="009715F0"/>
    <w:rsid w:val="0097252E"/>
    <w:rsid w:val="00972A95"/>
    <w:rsid w:val="00972C04"/>
    <w:rsid w:val="0097310B"/>
    <w:rsid w:val="00973EF7"/>
    <w:rsid w:val="00977DA4"/>
    <w:rsid w:val="009836B2"/>
    <w:rsid w:val="00985B2A"/>
    <w:rsid w:val="00986C9C"/>
    <w:rsid w:val="00993468"/>
    <w:rsid w:val="0099478E"/>
    <w:rsid w:val="00994FDB"/>
    <w:rsid w:val="00997257"/>
    <w:rsid w:val="009A11E1"/>
    <w:rsid w:val="009A24B2"/>
    <w:rsid w:val="009A47EE"/>
    <w:rsid w:val="009B0F13"/>
    <w:rsid w:val="009B31F2"/>
    <w:rsid w:val="009B37EB"/>
    <w:rsid w:val="009B4044"/>
    <w:rsid w:val="009B459D"/>
    <w:rsid w:val="009B62F9"/>
    <w:rsid w:val="009C05D7"/>
    <w:rsid w:val="009C61AB"/>
    <w:rsid w:val="009C6BDF"/>
    <w:rsid w:val="009D00BB"/>
    <w:rsid w:val="009D3B09"/>
    <w:rsid w:val="009D5E4B"/>
    <w:rsid w:val="009D64C8"/>
    <w:rsid w:val="009D7E6C"/>
    <w:rsid w:val="009E0140"/>
    <w:rsid w:val="009E2957"/>
    <w:rsid w:val="009E5D17"/>
    <w:rsid w:val="009F015B"/>
    <w:rsid w:val="009F2116"/>
    <w:rsid w:val="009F3A52"/>
    <w:rsid w:val="009F5225"/>
    <w:rsid w:val="00A00556"/>
    <w:rsid w:val="00A05444"/>
    <w:rsid w:val="00A125FD"/>
    <w:rsid w:val="00A1268A"/>
    <w:rsid w:val="00A145A5"/>
    <w:rsid w:val="00A15A76"/>
    <w:rsid w:val="00A161D7"/>
    <w:rsid w:val="00A21241"/>
    <w:rsid w:val="00A23DCC"/>
    <w:rsid w:val="00A27D84"/>
    <w:rsid w:val="00A303DA"/>
    <w:rsid w:val="00A30FB9"/>
    <w:rsid w:val="00A3404D"/>
    <w:rsid w:val="00A417C4"/>
    <w:rsid w:val="00A44B61"/>
    <w:rsid w:val="00A502B0"/>
    <w:rsid w:val="00A50F0B"/>
    <w:rsid w:val="00A50FDC"/>
    <w:rsid w:val="00A513DB"/>
    <w:rsid w:val="00A56F4C"/>
    <w:rsid w:val="00A57250"/>
    <w:rsid w:val="00A606EA"/>
    <w:rsid w:val="00A62802"/>
    <w:rsid w:val="00A641D5"/>
    <w:rsid w:val="00A65C2E"/>
    <w:rsid w:val="00A71BE4"/>
    <w:rsid w:val="00A743DF"/>
    <w:rsid w:val="00A8253C"/>
    <w:rsid w:val="00A82946"/>
    <w:rsid w:val="00A8497B"/>
    <w:rsid w:val="00A8524D"/>
    <w:rsid w:val="00A86E48"/>
    <w:rsid w:val="00A9148E"/>
    <w:rsid w:val="00A92E95"/>
    <w:rsid w:val="00A92F73"/>
    <w:rsid w:val="00A932FF"/>
    <w:rsid w:val="00A934F8"/>
    <w:rsid w:val="00A96E0A"/>
    <w:rsid w:val="00AA2D9F"/>
    <w:rsid w:val="00AA4112"/>
    <w:rsid w:val="00AA43D4"/>
    <w:rsid w:val="00AA6AFF"/>
    <w:rsid w:val="00AB3D22"/>
    <w:rsid w:val="00AC1638"/>
    <w:rsid w:val="00AC17F2"/>
    <w:rsid w:val="00AC5B21"/>
    <w:rsid w:val="00AC622C"/>
    <w:rsid w:val="00AC7813"/>
    <w:rsid w:val="00AD118F"/>
    <w:rsid w:val="00AD183C"/>
    <w:rsid w:val="00AD2B44"/>
    <w:rsid w:val="00AD330B"/>
    <w:rsid w:val="00AD344B"/>
    <w:rsid w:val="00AE0A0B"/>
    <w:rsid w:val="00AE0E49"/>
    <w:rsid w:val="00AE17E8"/>
    <w:rsid w:val="00AE1A48"/>
    <w:rsid w:val="00AE32CD"/>
    <w:rsid w:val="00AE6698"/>
    <w:rsid w:val="00AF694F"/>
    <w:rsid w:val="00AF7C0E"/>
    <w:rsid w:val="00B01142"/>
    <w:rsid w:val="00B028DF"/>
    <w:rsid w:val="00B03D00"/>
    <w:rsid w:val="00B04750"/>
    <w:rsid w:val="00B07298"/>
    <w:rsid w:val="00B0730A"/>
    <w:rsid w:val="00B10724"/>
    <w:rsid w:val="00B11C90"/>
    <w:rsid w:val="00B12C95"/>
    <w:rsid w:val="00B2335E"/>
    <w:rsid w:val="00B26739"/>
    <w:rsid w:val="00B272A3"/>
    <w:rsid w:val="00B308A2"/>
    <w:rsid w:val="00B30DAF"/>
    <w:rsid w:val="00B33F73"/>
    <w:rsid w:val="00B355BD"/>
    <w:rsid w:val="00B378A1"/>
    <w:rsid w:val="00B419B3"/>
    <w:rsid w:val="00B4632F"/>
    <w:rsid w:val="00B50413"/>
    <w:rsid w:val="00B50455"/>
    <w:rsid w:val="00B50864"/>
    <w:rsid w:val="00B526C6"/>
    <w:rsid w:val="00B54341"/>
    <w:rsid w:val="00B629C5"/>
    <w:rsid w:val="00B62AA7"/>
    <w:rsid w:val="00B62C13"/>
    <w:rsid w:val="00B665B1"/>
    <w:rsid w:val="00B670E5"/>
    <w:rsid w:val="00B67729"/>
    <w:rsid w:val="00B678F3"/>
    <w:rsid w:val="00B67B4F"/>
    <w:rsid w:val="00B72467"/>
    <w:rsid w:val="00B7536B"/>
    <w:rsid w:val="00B764F5"/>
    <w:rsid w:val="00B77757"/>
    <w:rsid w:val="00B80B14"/>
    <w:rsid w:val="00B817BB"/>
    <w:rsid w:val="00B83E18"/>
    <w:rsid w:val="00B843FF"/>
    <w:rsid w:val="00B86794"/>
    <w:rsid w:val="00B908E7"/>
    <w:rsid w:val="00B92CB7"/>
    <w:rsid w:val="00B957EA"/>
    <w:rsid w:val="00BA0A90"/>
    <w:rsid w:val="00BA1A51"/>
    <w:rsid w:val="00BA1CA6"/>
    <w:rsid w:val="00BA4968"/>
    <w:rsid w:val="00BA4F49"/>
    <w:rsid w:val="00BB0225"/>
    <w:rsid w:val="00BB02E1"/>
    <w:rsid w:val="00BB0FAB"/>
    <w:rsid w:val="00BB5C6C"/>
    <w:rsid w:val="00BB5D31"/>
    <w:rsid w:val="00BC14C1"/>
    <w:rsid w:val="00BC2115"/>
    <w:rsid w:val="00BC2440"/>
    <w:rsid w:val="00BC4ECA"/>
    <w:rsid w:val="00BC4FF6"/>
    <w:rsid w:val="00BD02A7"/>
    <w:rsid w:val="00BD22BE"/>
    <w:rsid w:val="00BD2DAF"/>
    <w:rsid w:val="00BD4B5B"/>
    <w:rsid w:val="00BD6B9F"/>
    <w:rsid w:val="00BD71E2"/>
    <w:rsid w:val="00BE1176"/>
    <w:rsid w:val="00BE1A4E"/>
    <w:rsid w:val="00BE3D6B"/>
    <w:rsid w:val="00BE7A1E"/>
    <w:rsid w:val="00BF115D"/>
    <w:rsid w:val="00BF16AE"/>
    <w:rsid w:val="00BF414A"/>
    <w:rsid w:val="00BF489B"/>
    <w:rsid w:val="00BF506F"/>
    <w:rsid w:val="00BF5C71"/>
    <w:rsid w:val="00C00793"/>
    <w:rsid w:val="00C008A9"/>
    <w:rsid w:val="00C00BC3"/>
    <w:rsid w:val="00C02E39"/>
    <w:rsid w:val="00C069FF"/>
    <w:rsid w:val="00C12D2A"/>
    <w:rsid w:val="00C13157"/>
    <w:rsid w:val="00C17892"/>
    <w:rsid w:val="00C22D74"/>
    <w:rsid w:val="00C236B1"/>
    <w:rsid w:val="00C24B46"/>
    <w:rsid w:val="00C3525F"/>
    <w:rsid w:val="00C364D9"/>
    <w:rsid w:val="00C37733"/>
    <w:rsid w:val="00C37D3F"/>
    <w:rsid w:val="00C40BC7"/>
    <w:rsid w:val="00C429A4"/>
    <w:rsid w:val="00C43854"/>
    <w:rsid w:val="00C439D2"/>
    <w:rsid w:val="00C43DFD"/>
    <w:rsid w:val="00C44DD1"/>
    <w:rsid w:val="00C47B00"/>
    <w:rsid w:val="00C47C66"/>
    <w:rsid w:val="00C51C3F"/>
    <w:rsid w:val="00C53D2C"/>
    <w:rsid w:val="00C6177F"/>
    <w:rsid w:val="00C65CCB"/>
    <w:rsid w:val="00C71622"/>
    <w:rsid w:val="00C748F8"/>
    <w:rsid w:val="00C77422"/>
    <w:rsid w:val="00C77D00"/>
    <w:rsid w:val="00C80526"/>
    <w:rsid w:val="00C8148B"/>
    <w:rsid w:val="00C836F3"/>
    <w:rsid w:val="00C85E4B"/>
    <w:rsid w:val="00C873A9"/>
    <w:rsid w:val="00C907BE"/>
    <w:rsid w:val="00C914EC"/>
    <w:rsid w:val="00C930E6"/>
    <w:rsid w:val="00C9360E"/>
    <w:rsid w:val="00C97E4B"/>
    <w:rsid w:val="00CA31C4"/>
    <w:rsid w:val="00CA328C"/>
    <w:rsid w:val="00CA41AF"/>
    <w:rsid w:val="00CA4A19"/>
    <w:rsid w:val="00CA4C9F"/>
    <w:rsid w:val="00CA5BE9"/>
    <w:rsid w:val="00CA6DF2"/>
    <w:rsid w:val="00CA6F67"/>
    <w:rsid w:val="00CB15F3"/>
    <w:rsid w:val="00CB4509"/>
    <w:rsid w:val="00CB6485"/>
    <w:rsid w:val="00CC0425"/>
    <w:rsid w:val="00CC3CA5"/>
    <w:rsid w:val="00CD0293"/>
    <w:rsid w:val="00CD18BC"/>
    <w:rsid w:val="00CD3A95"/>
    <w:rsid w:val="00CD40AB"/>
    <w:rsid w:val="00CD71B0"/>
    <w:rsid w:val="00CE4761"/>
    <w:rsid w:val="00CF3C33"/>
    <w:rsid w:val="00CF4BF3"/>
    <w:rsid w:val="00CF5099"/>
    <w:rsid w:val="00CF50E7"/>
    <w:rsid w:val="00CF5CA6"/>
    <w:rsid w:val="00CF78EA"/>
    <w:rsid w:val="00CF7EB4"/>
    <w:rsid w:val="00D01262"/>
    <w:rsid w:val="00D01606"/>
    <w:rsid w:val="00D02840"/>
    <w:rsid w:val="00D0324B"/>
    <w:rsid w:val="00D07A73"/>
    <w:rsid w:val="00D17501"/>
    <w:rsid w:val="00D17DA7"/>
    <w:rsid w:val="00D17DAA"/>
    <w:rsid w:val="00D22406"/>
    <w:rsid w:val="00D2377F"/>
    <w:rsid w:val="00D30165"/>
    <w:rsid w:val="00D309CF"/>
    <w:rsid w:val="00D319E0"/>
    <w:rsid w:val="00D32604"/>
    <w:rsid w:val="00D33166"/>
    <w:rsid w:val="00D36539"/>
    <w:rsid w:val="00D40592"/>
    <w:rsid w:val="00D40A17"/>
    <w:rsid w:val="00D40ABD"/>
    <w:rsid w:val="00D45BBB"/>
    <w:rsid w:val="00D56D7D"/>
    <w:rsid w:val="00D56DA1"/>
    <w:rsid w:val="00D6241B"/>
    <w:rsid w:val="00D6545E"/>
    <w:rsid w:val="00D65E8F"/>
    <w:rsid w:val="00D67186"/>
    <w:rsid w:val="00D712A3"/>
    <w:rsid w:val="00D71A91"/>
    <w:rsid w:val="00D749B8"/>
    <w:rsid w:val="00D74ADE"/>
    <w:rsid w:val="00D75083"/>
    <w:rsid w:val="00D753C1"/>
    <w:rsid w:val="00D75403"/>
    <w:rsid w:val="00D763C2"/>
    <w:rsid w:val="00D76F1D"/>
    <w:rsid w:val="00D77091"/>
    <w:rsid w:val="00D7718C"/>
    <w:rsid w:val="00D772FC"/>
    <w:rsid w:val="00D820F3"/>
    <w:rsid w:val="00D849B1"/>
    <w:rsid w:val="00D875A2"/>
    <w:rsid w:val="00D91990"/>
    <w:rsid w:val="00D9641A"/>
    <w:rsid w:val="00DA0EC4"/>
    <w:rsid w:val="00DA2063"/>
    <w:rsid w:val="00DA3297"/>
    <w:rsid w:val="00DA5AE2"/>
    <w:rsid w:val="00DA73C0"/>
    <w:rsid w:val="00DB0AD8"/>
    <w:rsid w:val="00DB0FFF"/>
    <w:rsid w:val="00DB2164"/>
    <w:rsid w:val="00DB2E41"/>
    <w:rsid w:val="00DB665A"/>
    <w:rsid w:val="00DB738F"/>
    <w:rsid w:val="00DC6780"/>
    <w:rsid w:val="00DD139F"/>
    <w:rsid w:val="00DD208E"/>
    <w:rsid w:val="00DD2A1A"/>
    <w:rsid w:val="00DD37B3"/>
    <w:rsid w:val="00DD3A8D"/>
    <w:rsid w:val="00DD43F1"/>
    <w:rsid w:val="00DD477C"/>
    <w:rsid w:val="00DD5EED"/>
    <w:rsid w:val="00DE148B"/>
    <w:rsid w:val="00DE1CBB"/>
    <w:rsid w:val="00DE2AC9"/>
    <w:rsid w:val="00DE38CC"/>
    <w:rsid w:val="00DE643F"/>
    <w:rsid w:val="00DE6FB4"/>
    <w:rsid w:val="00DE72D2"/>
    <w:rsid w:val="00DF018E"/>
    <w:rsid w:val="00DF01BE"/>
    <w:rsid w:val="00DF254A"/>
    <w:rsid w:val="00DF2CD2"/>
    <w:rsid w:val="00DF44B6"/>
    <w:rsid w:val="00DF7143"/>
    <w:rsid w:val="00DF7A07"/>
    <w:rsid w:val="00E011D4"/>
    <w:rsid w:val="00E01CA6"/>
    <w:rsid w:val="00E0232E"/>
    <w:rsid w:val="00E074FB"/>
    <w:rsid w:val="00E07608"/>
    <w:rsid w:val="00E1074A"/>
    <w:rsid w:val="00E13200"/>
    <w:rsid w:val="00E14691"/>
    <w:rsid w:val="00E154AE"/>
    <w:rsid w:val="00E24681"/>
    <w:rsid w:val="00E24E1F"/>
    <w:rsid w:val="00E257F0"/>
    <w:rsid w:val="00E26E26"/>
    <w:rsid w:val="00E27CA2"/>
    <w:rsid w:val="00E30344"/>
    <w:rsid w:val="00E32170"/>
    <w:rsid w:val="00E3247C"/>
    <w:rsid w:val="00E35DE4"/>
    <w:rsid w:val="00E37AA5"/>
    <w:rsid w:val="00E37DA2"/>
    <w:rsid w:val="00E41D4B"/>
    <w:rsid w:val="00E548EE"/>
    <w:rsid w:val="00E61E0F"/>
    <w:rsid w:val="00E627EA"/>
    <w:rsid w:val="00E63811"/>
    <w:rsid w:val="00E64769"/>
    <w:rsid w:val="00E65D21"/>
    <w:rsid w:val="00E731B0"/>
    <w:rsid w:val="00E73702"/>
    <w:rsid w:val="00E74489"/>
    <w:rsid w:val="00E827AE"/>
    <w:rsid w:val="00E85A73"/>
    <w:rsid w:val="00E860BE"/>
    <w:rsid w:val="00E863AF"/>
    <w:rsid w:val="00E86E06"/>
    <w:rsid w:val="00E90B64"/>
    <w:rsid w:val="00E92364"/>
    <w:rsid w:val="00E933CF"/>
    <w:rsid w:val="00E96900"/>
    <w:rsid w:val="00E96FD9"/>
    <w:rsid w:val="00EA1029"/>
    <w:rsid w:val="00EA2C6F"/>
    <w:rsid w:val="00EA365E"/>
    <w:rsid w:val="00EA4003"/>
    <w:rsid w:val="00EA7E44"/>
    <w:rsid w:val="00EB073C"/>
    <w:rsid w:val="00EB2B82"/>
    <w:rsid w:val="00EB2D31"/>
    <w:rsid w:val="00EB4B52"/>
    <w:rsid w:val="00EB4D63"/>
    <w:rsid w:val="00EB5ABD"/>
    <w:rsid w:val="00EB7C70"/>
    <w:rsid w:val="00EC01A2"/>
    <w:rsid w:val="00EC54A6"/>
    <w:rsid w:val="00EC691B"/>
    <w:rsid w:val="00EC7A7D"/>
    <w:rsid w:val="00ED309D"/>
    <w:rsid w:val="00ED4140"/>
    <w:rsid w:val="00ED445D"/>
    <w:rsid w:val="00ED4951"/>
    <w:rsid w:val="00ED5060"/>
    <w:rsid w:val="00ED7F71"/>
    <w:rsid w:val="00EE0090"/>
    <w:rsid w:val="00EE0433"/>
    <w:rsid w:val="00EE08E9"/>
    <w:rsid w:val="00EE2088"/>
    <w:rsid w:val="00EE2655"/>
    <w:rsid w:val="00EE6B1B"/>
    <w:rsid w:val="00EE6C80"/>
    <w:rsid w:val="00EE7444"/>
    <w:rsid w:val="00EF1386"/>
    <w:rsid w:val="00EF140C"/>
    <w:rsid w:val="00EF3C00"/>
    <w:rsid w:val="00EF5D23"/>
    <w:rsid w:val="00F037D7"/>
    <w:rsid w:val="00F076E9"/>
    <w:rsid w:val="00F11D4D"/>
    <w:rsid w:val="00F13CB2"/>
    <w:rsid w:val="00F17550"/>
    <w:rsid w:val="00F239F0"/>
    <w:rsid w:val="00F31004"/>
    <w:rsid w:val="00F315A6"/>
    <w:rsid w:val="00F33C94"/>
    <w:rsid w:val="00F33F7D"/>
    <w:rsid w:val="00F351D9"/>
    <w:rsid w:val="00F35435"/>
    <w:rsid w:val="00F35793"/>
    <w:rsid w:val="00F40E70"/>
    <w:rsid w:val="00F413C9"/>
    <w:rsid w:val="00F41525"/>
    <w:rsid w:val="00F42C4A"/>
    <w:rsid w:val="00F43CBD"/>
    <w:rsid w:val="00F4542D"/>
    <w:rsid w:val="00F47175"/>
    <w:rsid w:val="00F503AD"/>
    <w:rsid w:val="00F546AC"/>
    <w:rsid w:val="00F719C0"/>
    <w:rsid w:val="00F72D19"/>
    <w:rsid w:val="00F74A54"/>
    <w:rsid w:val="00F7576B"/>
    <w:rsid w:val="00F7590A"/>
    <w:rsid w:val="00F75F92"/>
    <w:rsid w:val="00F7624A"/>
    <w:rsid w:val="00F86CA5"/>
    <w:rsid w:val="00F90006"/>
    <w:rsid w:val="00F90D25"/>
    <w:rsid w:val="00F919F0"/>
    <w:rsid w:val="00F91DBD"/>
    <w:rsid w:val="00F94949"/>
    <w:rsid w:val="00F94C23"/>
    <w:rsid w:val="00F95115"/>
    <w:rsid w:val="00F95D12"/>
    <w:rsid w:val="00F96984"/>
    <w:rsid w:val="00F96C8C"/>
    <w:rsid w:val="00FA0047"/>
    <w:rsid w:val="00FA0FE0"/>
    <w:rsid w:val="00FA1F35"/>
    <w:rsid w:val="00FA1FF5"/>
    <w:rsid w:val="00FA2C3E"/>
    <w:rsid w:val="00FA6B27"/>
    <w:rsid w:val="00FB0461"/>
    <w:rsid w:val="00FB5950"/>
    <w:rsid w:val="00FB5F96"/>
    <w:rsid w:val="00FB6AB2"/>
    <w:rsid w:val="00FB7681"/>
    <w:rsid w:val="00FC54DC"/>
    <w:rsid w:val="00FD0007"/>
    <w:rsid w:val="00FD2900"/>
    <w:rsid w:val="00FD3E10"/>
    <w:rsid w:val="00FD5263"/>
    <w:rsid w:val="00FD71F1"/>
    <w:rsid w:val="00FD7ED8"/>
    <w:rsid w:val="00FE1E72"/>
    <w:rsid w:val="00FE274E"/>
    <w:rsid w:val="00FE2D3F"/>
    <w:rsid w:val="00FF03B8"/>
    <w:rsid w:val="00FF078A"/>
    <w:rsid w:val="00FF0E97"/>
    <w:rsid w:val="00FF1082"/>
    <w:rsid w:val="00FF1E6A"/>
    <w:rsid w:val="00FF4F26"/>
    <w:rsid w:val="00FF6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540E449E"/>
  <w15:docId w15:val="{25AD2165-F8BF-4875-A7BA-DA79C36C9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8C4E90"/>
    <w:pPr>
      <w:suppressAutoHyphens/>
    </w:pPr>
    <w:rPr>
      <w:rFonts w:ascii="Arial" w:hAnsi="Arial" w:cs="Arial"/>
      <w:lang w:eastAsia="zh-CN"/>
    </w:rPr>
  </w:style>
  <w:style w:type="paragraph" w:styleId="1">
    <w:name w:val="heading 1"/>
    <w:basedOn w:val="a1"/>
    <w:next w:val="a1"/>
    <w:link w:val="1Char"/>
    <w:qFormat/>
    <w:rsid w:val="00CA328C"/>
    <w:pPr>
      <w:shd w:val="clear" w:color="auto" w:fill="E7E6E6" w:themeFill="background2"/>
      <w:suppressAutoHyphens w:val="0"/>
      <w:outlineLvl w:val="0"/>
    </w:pPr>
    <w:rPr>
      <w:rFonts w:ascii="Times New Roman" w:hAnsi="Times New Roman" w:cs="Times New Roman"/>
      <w:b/>
      <w:bCs/>
      <w:sz w:val="28"/>
      <w:szCs w:val="24"/>
      <w:u w:val="single"/>
    </w:rPr>
  </w:style>
  <w:style w:type="paragraph" w:styleId="20">
    <w:name w:val="heading 2"/>
    <w:basedOn w:val="a1"/>
    <w:next w:val="a1"/>
    <w:link w:val="2Char"/>
    <w:qFormat/>
    <w:rsid w:val="001C256A"/>
    <w:pPr>
      <w:keepNext/>
      <w:tabs>
        <w:tab w:val="num" w:pos="0"/>
      </w:tabs>
      <w:ind w:left="576" w:hanging="576"/>
      <w:outlineLvl w:val="1"/>
    </w:pPr>
    <w:rPr>
      <w:rFonts w:ascii="Times New Roman" w:hAnsi="Times New Roman" w:cs="Times New Roman"/>
      <w:b/>
      <w:sz w:val="32"/>
      <w:u w:val="single"/>
      <w:lang w:val="en-US"/>
    </w:rPr>
  </w:style>
  <w:style w:type="paragraph" w:styleId="3">
    <w:name w:val="heading 3"/>
    <w:basedOn w:val="a1"/>
    <w:next w:val="a1"/>
    <w:qFormat/>
    <w:rsid w:val="001C256A"/>
    <w:pPr>
      <w:keepNext/>
      <w:tabs>
        <w:tab w:val="num" w:pos="0"/>
      </w:tabs>
      <w:ind w:left="720" w:hanging="720"/>
      <w:outlineLvl w:val="2"/>
    </w:pPr>
    <w:rPr>
      <w:rFonts w:ascii="Times New Roman" w:hAnsi="Times New Roman" w:cs="Times New Roman"/>
      <w:sz w:val="32"/>
      <w:lang w:val="en-US"/>
    </w:rPr>
  </w:style>
  <w:style w:type="paragraph" w:styleId="4">
    <w:name w:val="heading 4"/>
    <w:basedOn w:val="a1"/>
    <w:next w:val="a1"/>
    <w:qFormat/>
    <w:rsid w:val="001C256A"/>
    <w:pPr>
      <w:keepNext/>
      <w:tabs>
        <w:tab w:val="num" w:pos="0"/>
      </w:tabs>
      <w:ind w:left="864" w:hanging="864"/>
      <w:outlineLvl w:val="3"/>
    </w:pPr>
    <w:rPr>
      <w:rFonts w:ascii="Times New Roman" w:hAnsi="Times New Roman" w:cs="Times New Roman"/>
      <w:sz w:val="32"/>
      <w:u w:val="single"/>
      <w:lang w:val="en-US"/>
    </w:rPr>
  </w:style>
  <w:style w:type="paragraph" w:styleId="5">
    <w:name w:val="heading 5"/>
    <w:basedOn w:val="a1"/>
    <w:next w:val="a1"/>
    <w:qFormat/>
    <w:rsid w:val="001C256A"/>
    <w:pPr>
      <w:keepNext/>
      <w:tabs>
        <w:tab w:val="num" w:pos="0"/>
      </w:tabs>
      <w:ind w:left="1008" w:hanging="1008"/>
      <w:outlineLvl w:val="4"/>
    </w:pPr>
    <w:rPr>
      <w:rFonts w:ascii="Times New Roman" w:hAnsi="Times New Roman" w:cs="Times New Roman"/>
      <w:b/>
      <w:sz w:val="32"/>
      <w:lang w:val="en-US"/>
    </w:rPr>
  </w:style>
  <w:style w:type="paragraph" w:styleId="6">
    <w:name w:val="heading 6"/>
    <w:basedOn w:val="a1"/>
    <w:next w:val="a1"/>
    <w:qFormat/>
    <w:rsid w:val="001C256A"/>
    <w:pPr>
      <w:keepNext/>
      <w:tabs>
        <w:tab w:val="num" w:pos="0"/>
      </w:tabs>
      <w:spacing w:line="360" w:lineRule="auto"/>
      <w:ind w:left="1152" w:hanging="1152"/>
      <w:jc w:val="center"/>
      <w:outlineLvl w:val="5"/>
    </w:pPr>
    <w:rPr>
      <w:rFonts w:ascii="Times New Roman" w:hAnsi="Times New Roman" w:cs="Times New Roman"/>
      <w:b/>
      <w:color w:val="0000FF"/>
      <w:sz w:val="32"/>
      <w:lang w:val="en-US"/>
    </w:rPr>
  </w:style>
  <w:style w:type="paragraph" w:styleId="7">
    <w:name w:val="heading 7"/>
    <w:basedOn w:val="a1"/>
    <w:next w:val="a1"/>
    <w:qFormat/>
    <w:rsid w:val="001C256A"/>
    <w:pPr>
      <w:keepNext/>
      <w:tabs>
        <w:tab w:val="num" w:pos="0"/>
      </w:tabs>
      <w:spacing w:line="360" w:lineRule="auto"/>
      <w:ind w:left="1296" w:hanging="1296"/>
      <w:outlineLvl w:val="6"/>
    </w:pPr>
    <w:rPr>
      <w:rFonts w:ascii="Times New Roman" w:hAnsi="Times New Roman" w:cs="Times New Roman"/>
      <w:b/>
      <w:color w:val="0000FF"/>
      <w:sz w:val="32"/>
      <w:lang w:val="en-US"/>
    </w:rPr>
  </w:style>
  <w:style w:type="paragraph" w:styleId="8">
    <w:name w:val="heading 8"/>
    <w:basedOn w:val="a1"/>
    <w:next w:val="a1"/>
    <w:qFormat/>
    <w:rsid w:val="001C256A"/>
    <w:pPr>
      <w:keepNext/>
      <w:tabs>
        <w:tab w:val="num" w:pos="0"/>
      </w:tabs>
      <w:spacing w:line="360" w:lineRule="auto"/>
      <w:ind w:left="1440" w:hanging="1440"/>
      <w:outlineLvl w:val="7"/>
    </w:pPr>
    <w:rPr>
      <w:rFonts w:ascii="Times New Roman" w:hAnsi="Times New Roman" w:cs="Times New Roman"/>
      <w:color w:val="0000FF"/>
      <w:sz w:val="28"/>
      <w:lang w:val="en-US"/>
    </w:rPr>
  </w:style>
  <w:style w:type="paragraph" w:styleId="9">
    <w:name w:val="heading 9"/>
    <w:basedOn w:val="a1"/>
    <w:next w:val="a1"/>
    <w:qFormat/>
    <w:rsid w:val="001C256A"/>
    <w:pPr>
      <w:keepNext/>
      <w:tabs>
        <w:tab w:val="num" w:pos="0"/>
      </w:tabs>
      <w:spacing w:line="360" w:lineRule="auto"/>
      <w:ind w:left="1584" w:hanging="1584"/>
      <w:outlineLvl w:val="8"/>
    </w:pPr>
    <w:rPr>
      <w:rFonts w:ascii="Times New Roman" w:hAnsi="Times New Roman" w:cs="Times New Roman"/>
      <w:color w:val="0000FF"/>
      <w:sz w:val="32"/>
      <w:lang w:val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WW8Num1z0">
    <w:name w:val="WW8Num1z0"/>
    <w:rsid w:val="001C256A"/>
  </w:style>
  <w:style w:type="character" w:customStyle="1" w:styleId="WW8Num1z1">
    <w:name w:val="WW8Num1z1"/>
    <w:rsid w:val="001C256A"/>
  </w:style>
  <w:style w:type="character" w:customStyle="1" w:styleId="WW8Num1z2">
    <w:name w:val="WW8Num1z2"/>
    <w:rsid w:val="001C256A"/>
  </w:style>
  <w:style w:type="character" w:customStyle="1" w:styleId="WW8Num1z3">
    <w:name w:val="WW8Num1z3"/>
    <w:rsid w:val="001C256A"/>
  </w:style>
  <w:style w:type="character" w:customStyle="1" w:styleId="WW8Num1z4">
    <w:name w:val="WW8Num1z4"/>
    <w:rsid w:val="001C256A"/>
  </w:style>
  <w:style w:type="character" w:customStyle="1" w:styleId="WW8Num1z5">
    <w:name w:val="WW8Num1z5"/>
    <w:rsid w:val="001C256A"/>
  </w:style>
  <w:style w:type="character" w:customStyle="1" w:styleId="WW8Num1z6">
    <w:name w:val="WW8Num1z6"/>
    <w:rsid w:val="001C256A"/>
  </w:style>
  <w:style w:type="character" w:customStyle="1" w:styleId="WW8Num1z7">
    <w:name w:val="WW8Num1z7"/>
    <w:rsid w:val="001C256A"/>
  </w:style>
  <w:style w:type="character" w:customStyle="1" w:styleId="WW8Num1z8">
    <w:name w:val="WW8Num1z8"/>
    <w:rsid w:val="001C256A"/>
  </w:style>
  <w:style w:type="character" w:customStyle="1" w:styleId="WW8Num2z0">
    <w:name w:val="WW8Num2z0"/>
    <w:rsid w:val="001C256A"/>
  </w:style>
  <w:style w:type="character" w:customStyle="1" w:styleId="WW8Num2z1">
    <w:name w:val="WW8Num2z1"/>
    <w:rsid w:val="001C256A"/>
  </w:style>
  <w:style w:type="character" w:customStyle="1" w:styleId="WW8Num2z2">
    <w:name w:val="WW8Num2z2"/>
    <w:rsid w:val="001C256A"/>
  </w:style>
  <w:style w:type="character" w:customStyle="1" w:styleId="WW8Num2z3">
    <w:name w:val="WW8Num2z3"/>
    <w:rsid w:val="001C256A"/>
  </w:style>
  <w:style w:type="character" w:customStyle="1" w:styleId="WW8Num2z4">
    <w:name w:val="WW8Num2z4"/>
    <w:rsid w:val="001C256A"/>
  </w:style>
  <w:style w:type="character" w:customStyle="1" w:styleId="WW8Num2z5">
    <w:name w:val="WW8Num2z5"/>
    <w:rsid w:val="001C256A"/>
  </w:style>
  <w:style w:type="character" w:customStyle="1" w:styleId="WW8Num2z6">
    <w:name w:val="WW8Num2z6"/>
    <w:rsid w:val="001C256A"/>
  </w:style>
  <w:style w:type="character" w:customStyle="1" w:styleId="WW8Num2z7">
    <w:name w:val="WW8Num2z7"/>
    <w:rsid w:val="001C256A"/>
  </w:style>
  <w:style w:type="character" w:customStyle="1" w:styleId="WW8Num2z8">
    <w:name w:val="WW8Num2z8"/>
    <w:rsid w:val="001C256A"/>
  </w:style>
  <w:style w:type="character" w:customStyle="1" w:styleId="WW8Num3z0">
    <w:name w:val="WW8Num3z0"/>
    <w:rsid w:val="001C256A"/>
  </w:style>
  <w:style w:type="character" w:customStyle="1" w:styleId="WW8Num3z1">
    <w:name w:val="WW8Num3z1"/>
    <w:rsid w:val="001C256A"/>
    <w:rPr>
      <w:rFonts w:ascii="Times New Roman" w:eastAsia="Times New Roman" w:hAnsi="Times New Roman" w:cs="Times New Roman"/>
    </w:rPr>
  </w:style>
  <w:style w:type="character" w:customStyle="1" w:styleId="WW8Num3z2">
    <w:name w:val="WW8Num3z2"/>
    <w:rsid w:val="001C256A"/>
  </w:style>
  <w:style w:type="character" w:customStyle="1" w:styleId="WW8Num3z3">
    <w:name w:val="WW8Num3z3"/>
    <w:rsid w:val="001C256A"/>
  </w:style>
  <w:style w:type="character" w:customStyle="1" w:styleId="WW8Num3z4">
    <w:name w:val="WW8Num3z4"/>
    <w:rsid w:val="001C256A"/>
  </w:style>
  <w:style w:type="character" w:customStyle="1" w:styleId="WW8Num3z5">
    <w:name w:val="WW8Num3z5"/>
    <w:rsid w:val="001C256A"/>
  </w:style>
  <w:style w:type="character" w:customStyle="1" w:styleId="WW8Num3z6">
    <w:name w:val="WW8Num3z6"/>
    <w:rsid w:val="001C256A"/>
  </w:style>
  <w:style w:type="character" w:customStyle="1" w:styleId="WW8Num3z7">
    <w:name w:val="WW8Num3z7"/>
    <w:rsid w:val="001C256A"/>
  </w:style>
  <w:style w:type="character" w:customStyle="1" w:styleId="WW8Num3z8">
    <w:name w:val="WW8Num3z8"/>
    <w:rsid w:val="001C256A"/>
  </w:style>
  <w:style w:type="character" w:customStyle="1" w:styleId="WW8Num4z0">
    <w:name w:val="WW8Num4z0"/>
    <w:rsid w:val="001C256A"/>
    <w:rPr>
      <w:b/>
    </w:rPr>
  </w:style>
  <w:style w:type="character" w:customStyle="1" w:styleId="WW8Num5z0">
    <w:name w:val="WW8Num5z0"/>
    <w:rsid w:val="001C256A"/>
  </w:style>
  <w:style w:type="character" w:customStyle="1" w:styleId="WW8Num6z0">
    <w:name w:val="WW8Num6z0"/>
    <w:rsid w:val="001C256A"/>
  </w:style>
  <w:style w:type="character" w:customStyle="1" w:styleId="WW8Num7z0">
    <w:name w:val="WW8Num7z0"/>
    <w:rsid w:val="001C256A"/>
    <w:rPr>
      <w:b/>
      <w:position w:val="24"/>
    </w:rPr>
  </w:style>
  <w:style w:type="character" w:customStyle="1" w:styleId="WW8Num8z0">
    <w:name w:val="WW8Num8z0"/>
    <w:rsid w:val="001C256A"/>
    <w:rPr>
      <w:rFonts w:ascii="Symbol" w:hAnsi="Symbol" w:cs="Symbol"/>
      <w:sz w:val="22"/>
    </w:rPr>
  </w:style>
  <w:style w:type="character" w:customStyle="1" w:styleId="WW8Num8z1">
    <w:name w:val="WW8Num8z1"/>
    <w:rsid w:val="001C256A"/>
    <w:rPr>
      <w:rFonts w:ascii="Courier New" w:hAnsi="Courier New" w:cs="Courier New"/>
    </w:rPr>
  </w:style>
  <w:style w:type="character" w:customStyle="1" w:styleId="WW8Num8z2">
    <w:name w:val="WW8Num8z2"/>
    <w:rsid w:val="001C256A"/>
    <w:rPr>
      <w:rFonts w:ascii="Wingdings" w:hAnsi="Wingdings" w:cs="Wingdings"/>
    </w:rPr>
  </w:style>
  <w:style w:type="character" w:customStyle="1" w:styleId="WW8Num8z3">
    <w:name w:val="WW8Num8z3"/>
    <w:rsid w:val="001C256A"/>
    <w:rPr>
      <w:rFonts w:ascii="Symbol" w:hAnsi="Symbol" w:cs="Symbol"/>
    </w:rPr>
  </w:style>
  <w:style w:type="character" w:customStyle="1" w:styleId="WW8Num9z0">
    <w:name w:val="WW8Num9z0"/>
    <w:rsid w:val="001C256A"/>
    <w:rPr>
      <w:rFonts w:ascii="Symbol" w:hAnsi="Symbol" w:cs="Symbol"/>
    </w:rPr>
  </w:style>
  <w:style w:type="character" w:customStyle="1" w:styleId="WW8Num9z1">
    <w:name w:val="WW8Num9z1"/>
    <w:rsid w:val="001C256A"/>
    <w:rPr>
      <w:rFonts w:ascii="Courier New" w:hAnsi="Courier New" w:cs="Courier New"/>
    </w:rPr>
  </w:style>
  <w:style w:type="character" w:customStyle="1" w:styleId="WW8Num9z2">
    <w:name w:val="WW8Num9z2"/>
    <w:rsid w:val="001C256A"/>
    <w:rPr>
      <w:rFonts w:ascii="Wingdings" w:hAnsi="Wingdings" w:cs="Wingdings"/>
    </w:rPr>
  </w:style>
  <w:style w:type="character" w:customStyle="1" w:styleId="WW8Num10z0">
    <w:name w:val="WW8Num10z0"/>
    <w:rsid w:val="001C256A"/>
    <w:rPr>
      <w:rFonts w:ascii="Symbol" w:hAnsi="Symbol" w:cs="Symbol"/>
    </w:rPr>
  </w:style>
  <w:style w:type="character" w:customStyle="1" w:styleId="WW8Num10z1">
    <w:name w:val="WW8Num10z1"/>
    <w:rsid w:val="001C256A"/>
    <w:rPr>
      <w:rFonts w:ascii="Courier New" w:hAnsi="Courier New" w:cs="Courier New"/>
    </w:rPr>
  </w:style>
  <w:style w:type="character" w:customStyle="1" w:styleId="WW8Num10z2">
    <w:name w:val="WW8Num10z2"/>
    <w:rsid w:val="001C256A"/>
    <w:rPr>
      <w:rFonts w:ascii="Wingdings" w:hAnsi="Wingdings" w:cs="Wingdings"/>
    </w:rPr>
  </w:style>
  <w:style w:type="character" w:customStyle="1" w:styleId="WW8Num11z0">
    <w:name w:val="WW8Num11z0"/>
    <w:rsid w:val="001C256A"/>
  </w:style>
  <w:style w:type="character" w:customStyle="1" w:styleId="WW8Num11z1">
    <w:name w:val="WW8Num11z1"/>
    <w:rsid w:val="001C256A"/>
  </w:style>
  <w:style w:type="character" w:customStyle="1" w:styleId="WW8Num11z2">
    <w:name w:val="WW8Num11z2"/>
    <w:rsid w:val="001C256A"/>
  </w:style>
  <w:style w:type="character" w:customStyle="1" w:styleId="WW8Num11z3">
    <w:name w:val="WW8Num11z3"/>
    <w:rsid w:val="001C256A"/>
  </w:style>
  <w:style w:type="character" w:customStyle="1" w:styleId="WW8Num11z4">
    <w:name w:val="WW8Num11z4"/>
    <w:rsid w:val="001C256A"/>
  </w:style>
  <w:style w:type="character" w:customStyle="1" w:styleId="WW8Num11z5">
    <w:name w:val="WW8Num11z5"/>
    <w:rsid w:val="001C256A"/>
  </w:style>
  <w:style w:type="character" w:customStyle="1" w:styleId="WW8Num11z6">
    <w:name w:val="WW8Num11z6"/>
    <w:rsid w:val="001C256A"/>
  </w:style>
  <w:style w:type="character" w:customStyle="1" w:styleId="WW8Num11z7">
    <w:name w:val="WW8Num11z7"/>
    <w:rsid w:val="001C256A"/>
  </w:style>
  <w:style w:type="character" w:customStyle="1" w:styleId="WW8Num11z8">
    <w:name w:val="WW8Num11z8"/>
    <w:rsid w:val="001C256A"/>
  </w:style>
  <w:style w:type="character" w:customStyle="1" w:styleId="WW8Num12z0">
    <w:name w:val="WW8Num12z0"/>
    <w:rsid w:val="001C256A"/>
  </w:style>
  <w:style w:type="character" w:customStyle="1" w:styleId="WW8Num13z0">
    <w:name w:val="WW8Num13z0"/>
    <w:rsid w:val="001C256A"/>
  </w:style>
  <w:style w:type="character" w:customStyle="1" w:styleId="WW8Num13z1">
    <w:name w:val="WW8Num13z1"/>
    <w:rsid w:val="001C256A"/>
  </w:style>
  <w:style w:type="character" w:customStyle="1" w:styleId="WW8Num13z2">
    <w:name w:val="WW8Num13z2"/>
    <w:rsid w:val="001C256A"/>
  </w:style>
  <w:style w:type="character" w:customStyle="1" w:styleId="WW8Num13z3">
    <w:name w:val="WW8Num13z3"/>
    <w:rsid w:val="001C256A"/>
  </w:style>
  <w:style w:type="character" w:customStyle="1" w:styleId="WW8Num13z4">
    <w:name w:val="WW8Num13z4"/>
    <w:rsid w:val="001C256A"/>
  </w:style>
  <w:style w:type="character" w:customStyle="1" w:styleId="WW8Num13z5">
    <w:name w:val="WW8Num13z5"/>
    <w:rsid w:val="001C256A"/>
  </w:style>
  <w:style w:type="character" w:customStyle="1" w:styleId="WW8Num13z6">
    <w:name w:val="WW8Num13z6"/>
    <w:rsid w:val="001C256A"/>
  </w:style>
  <w:style w:type="character" w:customStyle="1" w:styleId="WW8Num13z7">
    <w:name w:val="WW8Num13z7"/>
    <w:rsid w:val="001C256A"/>
  </w:style>
  <w:style w:type="character" w:customStyle="1" w:styleId="WW8Num13z8">
    <w:name w:val="WW8Num13z8"/>
    <w:rsid w:val="001C256A"/>
  </w:style>
  <w:style w:type="character" w:customStyle="1" w:styleId="WW8Num14z0">
    <w:name w:val="WW8Num14z0"/>
    <w:rsid w:val="001C256A"/>
  </w:style>
  <w:style w:type="character" w:customStyle="1" w:styleId="WW8Num14z1">
    <w:name w:val="WW8Num14z1"/>
    <w:rsid w:val="001C256A"/>
  </w:style>
  <w:style w:type="character" w:customStyle="1" w:styleId="WW8Num14z2">
    <w:name w:val="WW8Num14z2"/>
    <w:rsid w:val="001C256A"/>
  </w:style>
  <w:style w:type="character" w:customStyle="1" w:styleId="WW8Num14z3">
    <w:name w:val="WW8Num14z3"/>
    <w:rsid w:val="001C256A"/>
  </w:style>
  <w:style w:type="character" w:customStyle="1" w:styleId="WW8Num14z4">
    <w:name w:val="WW8Num14z4"/>
    <w:rsid w:val="001C256A"/>
  </w:style>
  <w:style w:type="character" w:customStyle="1" w:styleId="WW8Num14z5">
    <w:name w:val="WW8Num14z5"/>
    <w:rsid w:val="001C256A"/>
  </w:style>
  <w:style w:type="character" w:customStyle="1" w:styleId="WW8Num14z6">
    <w:name w:val="WW8Num14z6"/>
    <w:rsid w:val="001C256A"/>
  </w:style>
  <w:style w:type="character" w:customStyle="1" w:styleId="WW8Num14z7">
    <w:name w:val="WW8Num14z7"/>
    <w:rsid w:val="001C256A"/>
  </w:style>
  <w:style w:type="character" w:customStyle="1" w:styleId="WW8Num14z8">
    <w:name w:val="WW8Num14z8"/>
    <w:rsid w:val="001C256A"/>
  </w:style>
  <w:style w:type="character" w:customStyle="1" w:styleId="WW8Num15z0">
    <w:name w:val="WW8Num15z0"/>
    <w:rsid w:val="001C256A"/>
    <w:rPr>
      <w:rFonts w:ascii="Symbol" w:hAnsi="Symbol" w:cs="Symbol"/>
    </w:rPr>
  </w:style>
  <w:style w:type="character" w:customStyle="1" w:styleId="WW8Num15z1">
    <w:name w:val="WW8Num15z1"/>
    <w:rsid w:val="001C256A"/>
    <w:rPr>
      <w:rFonts w:ascii="Courier New" w:hAnsi="Courier New" w:cs="Courier New"/>
    </w:rPr>
  </w:style>
  <w:style w:type="character" w:customStyle="1" w:styleId="WW8Num15z2">
    <w:name w:val="WW8Num15z2"/>
    <w:rsid w:val="001C256A"/>
    <w:rPr>
      <w:rFonts w:ascii="Wingdings" w:hAnsi="Wingdings" w:cs="Wingdings"/>
    </w:rPr>
  </w:style>
  <w:style w:type="character" w:customStyle="1" w:styleId="WW8Num16z0">
    <w:name w:val="WW8Num16z0"/>
    <w:rsid w:val="001C256A"/>
    <w:rPr>
      <w:b w:val="0"/>
    </w:rPr>
  </w:style>
  <w:style w:type="character" w:customStyle="1" w:styleId="WW8Num16z1">
    <w:name w:val="WW8Num16z1"/>
    <w:rsid w:val="001C256A"/>
  </w:style>
  <w:style w:type="character" w:customStyle="1" w:styleId="WW8Num16z2">
    <w:name w:val="WW8Num16z2"/>
    <w:rsid w:val="001C256A"/>
  </w:style>
  <w:style w:type="character" w:customStyle="1" w:styleId="WW8Num16z3">
    <w:name w:val="WW8Num16z3"/>
    <w:rsid w:val="001C256A"/>
  </w:style>
  <w:style w:type="character" w:customStyle="1" w:styleId="WW8Num16z4">
    <w:name w:val="WW8Num16z4"/>
    <w:rsid w:val="001C256A"/>
  </w:style>
  <w:style w:type="character" w:customStyle="1" w:styleId="WW8Num16z5">
    <w:name w:val="WW8Num16z5"/>
    <w:rsid w:val="001C256A"/>
  </w:style>
  <w:style w:type="character" w:customStyle="1" w:styleId="WW8Num16z6">
    <w:name w:val="WW8Num16z6"/>
    <w:rsid w:val="001C256A"/>
  </w:style>
  <w:style w:type="character" w:customStyle="1" w:styleId="WW8Num16z7">
    <w:name w:val="WW8Num16z7"/>
    <w:rsid w:val="001C256A"/>
  </w:style>
  <w:style w:type="character" w:customStyle="1" w:styleId="WW8Num16z8">
    <w:name w:val="WW8Num16z8"/>
    <w:rsid w:val="001C256A"/>
  </w:style>
  <w:style w:type="character" w:customStyle="1" w:styleId="WW8Num17z0">
    <w:name w:val="WW8Num17z0"/>
    <w:rsid w:val="001C256A"/>
  </w:style>
  <w:style w:type="character" w:customStyle="1" w:styleId="WW8Num17z1">
    <w:name w:val="WW8Num17z1"/>
    <w:rsid w:val="001C256A"/>
  </w:style>
  <w:style w:type="character" w:customStyle="1" w:styleId="WW8Num17z2">
    <w:name w:val="WW8Num17z2"/>
    <w:rsid w:val="001C256A"/>
  </w:style>
  <w:style w:type="character" w:customStyle="1" w:styleId="WW8Num17z3">
    <w:name w:val="WW8Num17z3"/>
    <w:rsid w:val="001C256A"/>
  </w:style>
  <w:style w:type="character" w:customStyle="1" w:styleId="WW8Num17z4">
    <w:name w:val="WW8Num17z4"/>
    <w:rsid w:val="001C256A"/>
  </w:style>
  <w:style w:type="character" w:customStyle="1" w:styleId="WW8Num17z5">
    <w:name w:val="WW8Num17z5"/>
    <w:rsid w:val="001C256A"/>
  </w:style>
  <w:style w:type="character" w:customStyle="1" w:styleId="WW8Num17z6">
    <w:name w:val="WW8Num17z6"/>
    <w:rsid w:val="001C256A"/>
  </w:style>
  <w:style w:type="character" w:customStyle="1" w:styleId="WW8Num17z7">
    <w:name w:val="WW8Num17z7"/>
    <w:rsid w:val="001C256A"/>
  </w:style>
  <w:style w:type="character" w:customStyle="1" w:styleId="WW8Num17z8">
    <w:name w:val="WW8Num17z8"/>
    <w:rsid w:val="001C256A"/>
  </w:style>
  <w:style w:type="character" w:customStyle="1" w:styleId="WW8Num18z0">
    <w:name w:val="WW8Num18z0"/>
    <w:rsid w:val="001C256A"/>
  </w:style>
  <w:style w:type="character" w:customStyle="1" w:styleId="WW8Num18z1">
    <w:name w:val="WW8Num18z1"/>
    <w:rsid w:val="001C256A"/>
  </w:style>
  <w:style w:type="character" w:customStyle="1" w:styleId="WW8Num18z2">
    <w:name w:val="WW8Num18z2"/>
    <w:rsid w:val="001C256A"/>
  </w:style>
  <w:style w:type="character" w:customStyle="1" w:styleId="WW8Num18z3">
    <w:name w:val="WW8Num18z3"/>
    <w:rsid w:val="001C256A"/>
  </w:style>
  <w:style w:type="character" w:customStyle="1" w:styleId="WW8Num18z4">
    <w:name w:val="WW8Num18z4"/>
    <w:rsid w:val="001C256A"/>
  </w:style>
  <w:style w:type="character" w:customStyle="1" w:styleId="WW8Num18z5">
    <w:name w:val="WW8Num18z5"/>
    <w:rsid w:val="001C256A"/>
  </w:style>
  <w:style w:type="character" w:customStyle="1" w:styleId="WW8Num18z6">
    <w:name w:val="WW8Num18z6"/>
    <w:rsid w:val="001C256A"/>
  </w:style>
  <w:style w:type="character" w:customStyle="1" w:styleId="WW8Num18z7">
    <w:name w:val="WW8Num18z7"/>
    <w:rsid w:val="001C256A"/>
  </w:style>
  <w:style w:type="character" w:customStyle="1" w:styleId="WW8Num18z8">
    <w:name w:val="WW8Num18z8"/>
    <w:rsid w:val="001C256A"/>
  </w:style>
  <w:style w:type="character" w:customStyle="1" w:styleId="WW8Num19z0">
    <w:name w:val="WW8Num19z0"/>
    <w:rsid w:val="001C256A"/>
    <w:rPr>
      <w:rFonts w:ascii="Symbol" w:hAnsi="Symbol" w:cs="Symbol"/>
      <w:sz w:val="22"/>
    </w:rPr>
  </w:style>
  <w:style w:type="character" w:customStyle="1" w:styleId="WW8Num19z1">
    <w:name w:val="WW8Num19z1"/>
    <w:rsid w:val="001C256A"/>
    <w:rPr>
      <w:rFonts w:ascii="Courier New" w:hAnsi="Courier New" w:cs="Courier New"/>
    </w:rPr>
  </w:style>
  <w:style w:type="character" w:customStyle="1" w:styleId="WW8Num19z2">
    <w:name w:val="WW8Num19z2"/>
    <w:rsid w:val="001C256A"/>
    <w:rPr>
      <w:rFonts w:ascii="Wingdings" w:hAnsi="Wingdings" w:cs="Wingdings"/>
    </w:rPr>
  </w:style>
  <w:style w:type="character" w:customStyle="1" w:styleId="WW8Num19z3">
    <w:name w:val="WW8Num19z3"/>
    <w:rsid w:val="001C256A"/>
    <w:rPr>
      <w:rFonts w:ascii="Symbol" w:hAnsi="Symbol" w:cs="Symbol"/>
    </w:rPr>
  </w:style>
  <w:style w:type="character" w:customStyle="1" w:styleId="WW8Num20z0">
    <w:name w:val="WW8Num20z0"/>
    <w:rsid w:val="001C256A"/>
  </w:style>
  <w:style w:type="character" w:customStyle="1" w:styleId="WW8Num20z1">
    <w:name w:val="WW8Num20z1"/>
    <w:rsid w:val="001C256A"/>
  </w:style>
  <w:style w:type="character" w:customStyle="1" w:styleId="WW8Num20z2">
    <w:name w:val="WW8Num20z2"/>
    <w:rsid w:val="001C256A"/>
  </w:style>
  <w:style w:type="character" w:customStyle="1" w:styleId="WW8Num20z3">
    <w:name w:val="WW8Num20z3"/>
    <w:rsid w:val="001C256A"/>
  </w:style>
  <w:style w:type="character" w:customStyle="1" w:styleId="WW8Num20z4">
    <w:name w:val="WW8Num20z4"/>
    <w:rsid w:val="001C256A"/>
  </w:style>
  <w:style w:type="character" w:customStyle="1" w:styleId="WW8Num20z5">
    <w:name w:val="WW8Num20z5"/>
    <w:rsid w:val="001C256A"/>
  </w:style>
  <w:style w:type="character" w:customStyle="1" w:styleId="WW8Num20z6">
    <w:name w:val="WW8Num20z6"/>
    <w:rsid w:val="001C256A"/>
  </w:style>
  <w:style w:type="character" w:customStyle="1" w:styleId="WW8Num20z7">
    <w:name w:val="WW8Num20z7"/>
    <w:rsid w:val="001C256A"/>
  </w:style>
  <w:style w:type="character" w:customStyle="1" w:styleId="WW8Num20z8">
    <w:name w:val="WW8Num20z8"/>
    <w:rsid w:val="001C256A"/>
  </w:style>
  <w:style w:type="character" w:customStyle="1" w:styleId="WW8Num21z0">
    <w:name w:val="WW8Num21z0"/>
    <w:rsid w:val="001C256A"/>
  </w:style>
  <w:style w:type="character" w:customStyle="1" w:styleId="WW8Num21z1">
    <w:name w:val="WW8Num21z1"/>
    <w:rsid w:val="001C256A"/>
  </w:style>
  <w:style w:type="character" w:customStyle="1" w:styleId="WW8Num21z2">
    <w:name w:val="WW8Num21z2"/>
    <w:rsid w:val="001C256A"/>
  </w:style>
  <w:style w:type="character" w:customStyle="1" w:styleId="WW8Num21z3">
    <w:name w:val="WW8Num21z3"/>
    <w:rsid w:val="001C256A"/>
  </w:style>
  <w:style w:type="character" w:customStyle="1" w:styleId="WW8Num21z4">
    <w:name w:val="WW8Num21z4"/>
    <w:rsid w:val="001C256A"/>
  </w:style>
  <w:style w:type="character" w:customStyle="1" w:styleId="WW8Num21z5">
    <w:name w:val="WW8Num21z5"/>
    <w:rsid w:val="001C256A"/>
  </w:style>
  <w:style w:type="character" w:customStyle="1" w:styleId="WW8Num21z6">
    <w:name w:val="WW8Num21z6"/>
    <w:rsid w:val="001C256A"/>
  </w:style>
  <w:style w:type="character" w:customStyle="1" w:styleId="WW8Num21z7">
    <w:name w:val="WW8Num21z7"/>
    <w:rsid w:val="001C256A"/>
  </w:style>
  <w:style w:type="character" w:customStyle="1" w:styleId="WW8Num21z8">
    <w:name w:val="WW8Num21z8"/>
    <w:rsid w:val="001C256A"/>
  </w:style>
  <w:style w:type="character" w:customStyle="1" w:styleId="WW8Num22z0">
    <w:name w:val="WW8Num22z0"/>
    <w:rsid w:val="001C256A"/>
  </w:style>
  <w:style w:type="character" w:customStyle="1" w:styleId="WW8Num22z1">
    <w:name w:val="WW8Num22z1"/>
    <w:rsid w:val="001C256A"/>
  </w:style>
  <w:style w:type="character" w:customStyle="1" w:styleId="WW8Num22z2">
    <w:name w:val="WW8Num22z2"/>
    <w:rsid w:val="001C256A"/>
  </w:style>
  <w:style w:type="character" w:customStyle="1" w:styleId="WW8Num22z3">
    <w:name w:val="WW8Num22z3"/>
    <w:rsid w:val="001C256A"/>
  </w:style>
  <w:style w:type="character" w:customStyle="1" w:styleId="WW8Num22z4">
    <w:name w:val="WW8Num22z4"/>
    <w:rsid w:val="001C256A"/>
  </w:style>
  <w:style w:type="character" w:customStyle="1" w:styleId="WW8Num22z5">
    <w:name w:val="WW8Num22z5"/>
    <w:rsid w:val="001C256A"/>
  </w:style>
  <w:style w:type="character" w:customStyle="1" w:styleId="WW8Num22z6">
    <w:name w:val="WW8Num22z6"/>
    <w:rsid w:val="001C256A"/>
  </w:style>
  <w:style w:type="character" w:customStyle="1" w:styleId="WW8Num22z7">
    <w:name w:val="WW8Num22z7"/>
    <w:rsid w:val="001C256A"/>
  </w:style>
  <w:style w:type="character" w:customStyle="1" w:styleId="WW8Num22z8">
    <w:name w:val="WW8Num22z8"/>
    <w:rsid w:val="001C256A"/>
  </w:style>
  <w:style w:type="character" w:customStyle="1" w:styleId="WW8Num23z0">
    <w:name w:val="WW8Num23z0"/>
    <w:rsid w:val="001C256A"/>
    <w:rPr>
      <w:rFonts w:ascii="Symbol" w:hAnsi="Symbol" w:cs="Symbol"/>
    </w:rPr>
  </w:style>
  <w:style w:type="character" w:customStyle="1" w:styleId="WW8Num23z1">
    <w:name w:val="WW8Num23z1"/>
    <w:rsid w:val="001C256A"/>
    <w:rPr>
      <w:rFonts w:ascii="Courier New" w:hAnsi="Courier New" w:cs="Courier New"/>
    </w:rPr>
  </w:style>
  <w:style w:type="character" w:customStyle="1" w:styleId="WW8Num23z2">
    <w:name w:val="WW8Num23z2"/>
    <w:rsid w:val="001C256A"/>
    <w:rPr>
      <w:rFonts w:ascii="Wingdings" w:hAnsi="Wingdings" w:cs="Wingdings"/>
    </w:rPr>
  </w:style>
  <w:style w:type="character" w:customStyle="1" w:styleId="WW8Num4z1">
    <w:name w:val="WW8Num4z1"/>
    <w:rsid w:val="001C256A"/>
    <w:rPr>
      <w:rFonts w:ascii="Courier New" w:hAnsi="Courier New" w:cs="Courier New"/>
    </w:rPr>
  </w:style>
  <w:style w:type="character" w:customStyle="1" w:styleId="WW8Num4z2">
    <w:name w:val="WW8Num4z2"/>
    <w:rsid w:val="001C256A"/>
    <w:rPr>
      <w:rFonts w:ascii="Wingdings" w:hAnsi="Wingdings" w:cs="Wingdings"/>
    </w:rPr>
  </w:style>
  <w:style w:type="character" w:customStyle="1" w:styleId="WW8Num6z1">
    <w:name w:val="WW8Num6z1"/>
    <w:rsid w:val="001C256A"/>
    <w:rPr>
      <w:rFonts w:ascii="Times New Roman" w:eastAsia="Times New Roman" w:hAnsi="Times New Roman" w:cs="Times New Roman"/>
    </w:rPr>
  </w:style>
  <w:style w:type="character" w:customStyle="1" w:styleId="WW8Num23z3">
    <w:name w:val="WW8Num23z3"/>
    <w:rsid w:val="001C256A"/>
    <w:rPr>
      <w:rFonts w:ascii="Symbol" w:hAnsi="Symbol" w:cs="Symbol"/>
    </w:rPr>
  </w:style>
  <w:style w:type="character" w:customStyle="1" w:styleId="WW8Num24z0">
    <w:name w:val="WW8Num24z0"/>
    <w:rsid w:val="001C256A"/>
    <w:rPr>
      <w:rFonts w:ascii="Symbol" w:hAnsi="Symbol" w:cs="Symbol"/>
    </w:rPr>
  </w:style>
  <w:style w:type="character" w:customStyle="1" w:styleId="WW8Num24z1">
    <w:name w:val="WW8Num24z1"/>
    <w:rsid w:val="001C256A"/>
    <w:rPr>
      <w:rFonts w:ascii="Courier New" w:hAnsi="Courier New" w:cs="Courier New"/>
    </w:rPr>
  </w:style>
  <w:style w:type="character" w:customStyle="1" w:styleId="WW8Num24z2">
    <w:name w:val="WW8Num24z2"/>
    <w:rsid w:val="001C256A"/>
    <w:rPr>
      <w:rFonts w:ascii="Wingdings" w:hAnsi="Wingdings" w:cs="Wingdings"/>
    </w:rPr>
  </w:style>
  <w:style w:type="character" w:customStyle="1" w:styleId="WW8Num26z0">
    <w:name w:val="WW8Num26z0"/>
    <w:rsid w:val="001C256A"/>
    <w:rPr>
      <w:rFonts w:ascii="Symbol" w:hAnsi="Symbol" w:cs="Symbol"/>
    </w:rPr>
  </w:style>
  <w:style w:type="character" w:customStyle="1" w:styleId="WW8Num26z1">
    <w:name w:val="WW8Num26z1"/>
    <w:rsid w:val="001C256A"/>
    <w:rPr>
      <w:rFonts w:ascii="Courier New" w:hAnsi="Courier New" w:cs="Courier New"/>
    </w:rPr>
  </w:style>
  <w:style w:type="character" w:customStyle="1" w:styleId="WW8Num26z2">
    <w:name w:val="WW8Num26z2"/>
    <w:rsid w:val="001C256A"/>
    <w:rPr>
      <w:rFonts w:ascii="Wingdings" w:hAnsi="Wingdings" w:cs="Wingdings"/>
    </w:rPr>
  </w:style>
  <w:style w:type="character" w:customStyle="1" w:styleId="10">
    <w:name w:val="Προεπιλεγμένη γραμματοσειρά1"/>
    <w:rsid w:val="001C256A"/>
  </w:style>
  <w:style w:type="character" w:customStyle="1" w:styleId="CharChar22">
    <w:name w:val="Char Char22"/>
    <w:rsid w:val="001C256A"/>
    <w:rPr>
      <w:rFonts w:ascii="Cambria" w:hAnsi="Cambria" w:cs="Times New Roman"/>
      <w:b/>
      <w:bCs/>
      <w:kern w:val="1"/>
      <w:sz w:val="32"/>
      <w:szCs w:val="32"/>
    </w:rPr>
  </w:style>
  <w:style w:type="character" w:customStyle="1" w:styleId="CharChar21">
    <w:name w:val="Char Char21"/>
    <w:rsid w:val="001C256A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CharChar20">
    <w:name w:val="Char Char20"/>
    <w:rsid w:val="001C256A"/>
    <w:rPr>
      <w:rFonts w:ascii="Cambria" w:hAnsi="Cambria" w:cs="Times New Roman"/>
      <w:b/>
      <w:bCs/>
      <w:sz w:val="26"/>
      <w:szCs w:val="26"/>
    </w:rPr>
  </w:style>
  <w:style w:type="character" w:customStyle="1" w:styleId="CharChar19">
    <w:name w:val="Char Char19"/>
    <w:rsid w:val="001C256A"/>
    <w:rPr>
      <w:rFonts w:ascii="Calibri" w:hAnsi="Calibri" w:cs="Times New Roman"/>
      <w:b/>
      <w:bCs/>
      <w:sz w:val="28"/>
      <w:szCs w:val="28"/>
    </w:rPr>
  </w:style>
  <w:style w:type="character" w:customStyle="1" w:styleId="CharChar18">
    <w:name w:val="Char Char18"/>
    <w:rsid w:val="001C256A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CharChar17">
    <w:name w:val="Char Char17"/>
    <w:rsid w:val="001C256A"/>
    <w:rPr>
      <w:rFonts w:ascii="Calibri" w:hAnsi="Calibri" w:cs="Times New Roman"/>
      <w:b/>
      <w:bCs/>
    </w:rPr>
  </w:style>
  <w:style w:type="character" w:customStyle="1" w:styleId="CharChar16">
    <w:name w:val="Char Char16"/>
    <w:rsid w:val="001C256A"/>
    <w:rPr>
      <w:rFonts w:ascii="Calibri" w:hAnsi="Calibri" w:cs="Times New Roman"/>
      <w:sz w:val="24"/>
      <w:szCs w:val="24"/>
    </w:rPr>
  </w:style>
  <w:style w:type="character" w:customStyle="1" w:styleId="CharChar15">
    <w:name w:val="Char Char15"/>
    <w:rsid w:val="001C256A"/>
    <w:rPr>
      <w:rFonts w:ascii="Calibri" w:hAnsi="Calibri" w:cs="Times New Roman"/>
      <w:i/>
      <w:iCs/>
      <w:sz w:val="24"/>
      <w:szCs w:val="24"/>
    </w:rPr>
  </w:style>
  <w:style w:type="character" w:customStyle="1" w:styleId="CharChar14">
    <w:name w:val="Char Char14"/>
    <w:rsid w:val="001C256A"/>
    <w:rPr>
      <w:rFonts w:ascii="Cambria" w:hAnsi="Cambria" w:cs="Times New Roman"/>
    </w:rPr>
  </w:style>
  <w:style w:type="character" w:customStyle="1" w:styleId="CharChar13">
    <w:name w:val="Char Char13"/>
    <w:rsid w:val="001C256A"/>
    <w:rPr>
      <w:rFonts w:ascii="Arial" w:hAnsi="Arial" w:cs="Times New Roman"/>
      <w:sz w:val="20"/>
      <w:szCs w:val="20"/>
    </w:rPr>
  </w:style>
  <w:style w:type="character" w:styleId="-">
    <w:name w:val="Hyperlink"/>
    <w:rsid w:val="001C256A"/>
    <w:rPr>
      <w:rFonts w:cs="Times New Roman"/>
      <w:color w:val="0000FF"/>
      <w:u w:val="single"/>
    </w:rPr>
  </w:style>
  <w:style w:type="character" w:styleId="-0">
    <w:name w:val="FollowedHyperlink"/>
    <w:rsid w:val="001C256A"/>
    <w:rPr>
      <w:rFonts w:cs="Times New Roman"/>
      <w:color w:val="800080"/>
      <w:u w:val="single"/>
    </w:rPr>
  </w:style>
  <w:style w:type="character" w:customStyle="1" w:styleId="CharChar12">
    <w:name w:val="Char Char12"/>
    <w:rsid w:val="001C256A"/>
    <w:rPr>
      <w:rFonts w:ascii="Arial" w:hAnsi="Arial" w:cs="Times New Roman"/>
      <w:sz w:val="20"/>
      <w:szCs w:val="20"/>
    </w:rPr>
  </w:style>
  <w:style w:type="character" w:customStyle="1" w:styleId="CharChar11">
    <w:name w:val="Char Char11"/>
    <w:rsid w:val="001C256A"/>
    <w:rPr>
      <w:rFonts w:ascii="Arial" w:hAnsi="Arial" w:cs="Times New Roman"/>
      <w:sz w:val="16"/>
      <w:szCs w:val="16"/>
    </w:rPr>
  </w:style>
  <w:style w:type="character" w:styleId="a5">
    <w:name w:val="page number"/>
    <w:rsid w:val="001C256A"/>
    <w:rPr>
      <w:rFonts w:cs="Times New Roman"/>
    </w:rPr>
  </w:style>
  <w:style w:type="character" w:customStyle="1" w:styleId="CharChar10">
    <w:name w:val="Char Char10"/>
    <w:rsid w:val="001C256A"/>
    <w:rPr>
      <w:rFonts w:ascii="Arial" w:hAnsi="Arial" w:cs="Times New Roman"/>
      <w:sz w:val="16"/>
      <w:szCs w:val="16"/>
    </w:rPr>
  </w:style>
  <w:style w:type="character" w:customStyle="1" w:styleId="CharChar9">
    <w:name w:val="Char Char9"/>
    <w:rsid w:val="001C256A"/>
    <w:rPr>
      <w:rFonts w:ascii="Cambria" w:hAnsi="Cambria" w:cs="Times New Roman"/>
      <w:b/>
      <w:bCs/>
      <w:kern w:val="1"/>
      <w:sz w:val="32"/>
      <w:szCs w:val="32"/>
    </w:rPr>
  </w:style>
  <w:style w:type="character" w:customStyle="1" w:styleId="CharChar8">
    <w:name w:val="Char Char8"/>
    <w:rsid w:val="001C256A"/>
    <w:rPr>
      <w:rFonts w:ascii="Arial" w:hAnsi="Arial" w:cs="Times New Roman"/>
      <w:sz w:val="20"/>
      <w:szCs w:val="20"/>
    </w:rPr>
  </w:style>
  <w:style w:type="character" w:customStyle="1" w:styleId="CharChar7">
    <w:name w:val="Char Char7"/>
    <w:rsid w:val="001C256A"/>
    <w:rPr>
      <w:rFonts w:ascii="Arial" w:hAnsi="Arial" w:cs="Times New Roman"/>
      <w:sz w:val="20"/>
      <w:szCs w:val="20"/>
    </w:rPr>
  </w:style>
  <w:style w:type="character" w:customStyle="1" w:styleId="CharChar6">
    <w:name w:val="Char Char6"/>
    <w:rsid w:val="001C256A"/>
    <w:rPr>
      <w:rFonts w:ascii="Arial" w:hAnsi="Arial" w:cs="Times New Roman"/>
      <w:sz w:val="20"/>
      <w:szCs w:val="20"/>
    </w:rPr>
  </w:style>
  <w:style w:type="character" w:customStyle="1" w:styleId="CharChar5">
    <w:name w:val="Char Char5"/>
    <w:rsid w:val="001C256A"/>
    <w:rPr>
      <w:rFonts w:ascii="Arial" w:hAnsi="Arial" w:cs="Times New Roman"/>
      <w:sz w:val="20"/>
      <w:szCs w:val="20"/>
    </w:rPr>
  </w:style>
  <w:style w:type="character" w:customStyle="1" w:styleId="CharChar4">
    <w:name w:val="Char Char4"/>
    <w:rsid w:val="001C256A"/>
    <w:rPr>
      <w:rFonts w:ascii="Courier New" w:hAnsi="Courier New" w:cs="Courier New"/>
      <w:sz w:val="20"/>
      <w:szCs w:val="20"/>
    </w:rPr>
  </w:style>
  <w:style w:type="character" w:customStyle="1" w:styleId="CharChar3">
    <w:name w:val="Char Char3"/>
    <w:rsid w:val="001C256A"/>
    <w:rPr>
      <w:rFonts w:cs="Times New Roman"/>
      <w:sz w:val="2"/>
    </w:rPr>
  </w:style>
  <w:style w:type="character" w:customStyle="1" w:styleId="FootnoteCharacters">
    <w:name w:val="Footnote Characters"/>
    <w:rsid w:val="001C256A"/>
    <w:rPr>
      <w:rFonts w:cs="Times New Roman"/>
      <w:vertAlign w:val="superscript"/>
    </w:rPr>
  </w:style>
  <w:style w:type="character" w:customStyle="1" w:styleId="CharChar2">
    <w:name w:val="Char Char2"/>
    <w:rsid w:val="001C256A"/>
    <w:rPr>
      <w:rFonts w:ascii="Bookman Old Style" w:hAnsi="Bookman Old Style" w:cs="Times New Roman"/>
      <w:lang w:val="el-GR" w:bidi="ar-SA"/>
    </w:rPr>
  </w:style>
  <w:style w:type="character" w:customStyle="1" w:styleId="11">
    <w:name w:val="Παραπομπή σχολίου1"/>
    <w:rsid w:val="001C256A"/>
    <w:rPr>
      <w:rFonts w:cs="Times New Roman"/>
      <w:sz w:val="16"/>
      <w:szCs w:val="16"/>
    </w:rPr>
  </w:style>
  <w:style w:type="character" w:customStyle="1" w:styleId="CharChar1">
    <w:name w:val="Char Char1"/>
    <w:rsid w:val="001C256A"/>
    <w:rPr>
      <w:rFonts w:ascii="Arial" w:hAnsi="Arial" w:cs="Times New Roman"/>
      <w:sz w:val="20"/>
      <w:szCs w:val="20"/>
    </w:rPr>
  </w:style>
  <w:style w:type="character" w:customStyle="1" w:styleId="CharChar">
    <w:name w:val="Char Char"/>
    <w:aliases w:val="Κείμενο υποσημείωσης Char"/>
    <w:rsid w:val="001C256A"/>
    <w:rPr>
      <w:rFonts w:ascii="Arial" w:hAnsi="Arial" w:cs="Times New Roman"/>
      <w:b/>
      <w:bCs/>
      <w:sz w:val="20"/>
      <w:szCs w:val="20"/>
    </w:rPr>
  </w:style>
  <w:style w:type="character" w:styleId="a6">
    <w:name w:val="footnote reference"/>
    <w:rsid w:val="001C256A"/>
    <w:rPr>
      <w:vertAlign w:val="superscript"/>
    </w:rPr>
  </w:style>
  <w:style w:type="character" w:customStyle="1" w:styleId="EndnoteCharacters">
    <w:name w:val="Endnote Characters"/>
    <w:rsid w:val="001C256A"/>
    <w:rPr>
      <w:vertAlign w:val="superscript"/>
    </w:rPr>
  </w:style>
  <w:style w:type="character" w:customStyle="1" w:styleId="WW-EndnoteCharacters">
    <w:name w:val="WW-Endnote Characters"/>
    <w:rsid w:val="001C256A"/>
  </w:style>
  <w:style w:type="character" w:styleId="a7">
    <w:name w:val="annotation reference"/>
    <w:rsid w:val="001C256A"/>
    <w:rPr>
      <w:sz w:val="16"/>
      <w:szCs w:val="16"/>
    </w:rPr>
  </w:style>
  <w:style w:type="character" w:customStyle="1" w:styleId="CommentTextChar">
    <w:name w:val="Comment Text Char"/>
    <w:rsid w:val="001C256A"/>
    <w:rPr>
      <w:rFonts w:ascii="Arial" w:hAnsi="Arial" w:cs="Arial"/>
    </w:rPr>
  </w:style>
  <w:style w:type="character" w:customStyle="1" w:styleId="CommentSubjectChar">
    <w:name w:val="Comment Subject Char"/>
    <w:rsid w:val="001C256A"/>
    <w:rPr>
      <w:rFonts w:ascii="Arial" w:hAnsi="Arial" w:cs="Arial"/>
      <w:b/>
      <w:bCs/>
    </w:rPr>
  </w:style>
  <w:style w:type="character" w:styleId="a8">
    <w:name w:val="endnote reference"/>
    <w:rsid w:val="001C256A"/>
    <w:rPr>
      <w:vertAlign w:val="superscript"/>
    </w:rPr>
  </w:style>
  <w:style w:type="paragraph" w:customStyle="1" w:styleId="Heading">
    <w:name w:val="Heading"/>
    <w:basedOn w:val="a1"/>
    <w:next w:val="a9"/>
    <w:rsid w:val="001C256A"/>
    <w:pPr>
      <w:keepNext/>
      <w:spacing w:before="240" w:after="120"/>
    </w:pPr>
    <w:rPr>
      <w:rFonts w:eastAsia="Arial Unicode MS" w:cs="Arial Unicode MS"/>
      <w:sz w:val="28"/>
      <w:szCs w:val="28"/>
    </w:rPr>
  </w:style>
  <w:style w:type="paragraph" w:styleId="a9">
    <w:name w:val="Body Text"/>
    <w:basedOn w:val="a1"/>
    <w:link w:val="Char"/>
    <w:rsid w:val="001C256A"/>
    <w:pPr>
      <w:spacing w:line="360" w:lineRule="auto"/>
      <w:jc w:val="both"/>
    </w:pPr>
    <w:rPr>
      <w:rFonts w:ascii="Times New Roman" w:hAnsi="Times New Roman" w:cs="Times New Roman"/>
      <w:b/>
      <w:color w:val="0000FF"/>
      <w:sz w:val="32"/>
    </w:rPr>
  </w:style>
  <w:style w:type="paragraph" w:styleId="aa">
    <w:name w:val="List"/>
    <w:basedOn w:val="a9"/>
    <w:rsid w:val="001C256A"/>
  </w:style>
  <w:style w:type="paragraph" w:styleId="ab">
    <w:name w:val="caption"/>
    <w:basedOn w:val="a1"/>
    <w:qFormat/>
    <w:rsid w:val="001C256A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a1"/>
    <w:rsid w:val="001C256A"/>
    <w:pPr>
      <w:suppressLineNumbers/>
    </w:pPr>
  </w:style>
  <w:style w:type="paragraph" w:customStyle="1" w:styleId="ac">
    <w:name w:val="Âáóéêü"/>
    <w:rsid w:val="001C256A"/>
    <w:pPr>
      <w:widowControl w:val="0"/>
      <w:suppressAutoHyphens/>
    </w:pPr>
    <w:rPr>
      <w:rFonts w:eastAsia="Arial"/>
      <w:lang w:eastAsia="zh-CN"/>
    </w:rPr>
  </w:style>
  <w:style w:type="paragraph" w:customStyle="1" w:styleId="ad">
    <w:name w:val="Óþìá êåéìÝíïõ"/>
    <w:basedOn w:val="ac"/>
    <w:rsid w:val="001C256A"/>
    <w:pPr>
      <w:spacing w:line="360" w:lineRule="auto"/>
    </w:pPr>
    <w:rPr>
      <w:sz w:val="24"/>
    </w:rPr>
  </w:style>
  <w:style w:type="paragraph" w:customStyle="1" w:styleId="Header1">
    <w:name w:val="Header1"/>
    <w:basedOn w:val="a1"/>
    <w:rsid w:val="001C256A"/>
    <w:pPr>
      <w:tabs>
        <w:tab w:val="center" w:pos="4153"/>
        <w:tab w:val="right" w:pos="8306"/>
      </w:tabs>
    </w:pPr>
    <w:rPr>
      <w:rFonts w:ascii="Times New Roman" w:hAnsi="Times New Roman" w:cs="Times New Roman"/>
      <w:sz w:val="24"/>
      <w:lang w:val="en-US"/>
    </w:rPr>
  </w:style>
  <w:style w:type="paragraph" w:customStyle="1" w:styleId="21">
    <w:name w:val="Σώμα κείμενου με εσοχή 21"/>
    <w:basedOn w:val="a1"/>
    <w:rsid w:val="001C256A"/>
    <w:pPr>
      <w:ind w:firstLine="426"/>
      <w:jc w:val="both"/>
    </w:pPr>
    <w:rPr>
      <w:rFonts w:ascii="Times New Roman" w:hAnsi="Times New Roman" w:cs="Times New Roman"/>
      <w:sz w:val="24"/>
    </w:rPr>
  </w:style>
  <w:style w:type="paragraph" w:customStyle="1" w:styleId="31">
    <w:name w:val="Σώμα κείμενου 31"/>
    <w:basedOn w:val="a1"/>
    <w:rsid w:val="001C256A"/>
    <w:pPr>
      <w:jc w:val="both"/>
    </w:pPr>
    <w:rPr>
      <w:rFonts w:ascii="Times New Roman" w:hAnsi="Times New Roman" w:cs="Times New Roman"/>
      <w:b/>
      <w:sz w:val="24"/>
    </w:rPr>
  </w:style>
  <w:style w:type="paragraph" w:customStyle="1" w:styleId="12">
    <w:name w:val="Λεζάντα1"/>
    <w:basedOn w:val="a1"/>
    <w:next w:val="a1"/>
    <w:rsid w:val="001C256A"/>
    <w:pPr>
      <w:jc w:val="center"/>
    </w:pPr>
    <w:rPr>
      <w:rFonts w:ascii="Times New Roman" w:hAnsi="Times New Roman" w:cs="Times New Roman"/>
      <w:b/>
      <w:sz w:val="28"/>
    </w:rPr>
  </w:style>
  <w:style w:type="paragraph" w:customStyle="1" w:styleId="310">
    <w:name w:val="Σώμα κείμενου με εσοχή 31"/>
    <w:basedOn w:val="a1"/>
    <w:rsid w:val="001C256A"/>
    <w:pPr>
      <w:spacing w:line="360" w:lineRule="auto"/>
      <w:ind w:left="60"/>
      <w:jc w:val="both"/>
    </w:pPr>
    <w:rPr>
      <w:rFonts w:ascii="Times New Roman" w:hAnsi="Times New Roman" w:cs="Times New Roman"/>
      <w:sz w:val="24"/>
    </w:rPr>
  </w:style>
  <w:style w:type="paragraph" w:styleId="ae">
    <w:name w:val="Title"/>
    <w:basedOn w:val="a1"/>
    <w:next w:val="af"/>
    <w:qFormat/>
    <w:rsid w:val="001C256A"/>
    <w:pPr>
      <w:jc w:val="center"/>
    </w:pPr>
    <w:rPr>
      <w:rFonts w:ascii="Times New Roman" w:hAnsi="Times New Roman" w:cs="Times New Roman"/>
      <w:b/>
      <w:sz w:val="24"/>
      <w:lang w:val="en-US"/>
    </w:rPr>
  </w:style>
  <w:style w:type="paragraph" w:styleId="af">
    <w:name w:val="Subtitle"/>
    <w:basedOn w:val="Heading"/>
    <w:next w:val="a9"/>
    <w:qFormat/>
    <w:rsid w:val="001C256A"/>
    <w:pPr>
      <w:jc w:val="center"/>
    </w:pPr>
    <w:rPr>
      <w:i/>
      <w:iCs/>
    </w:rPr>
  </w:style>
  <w:style w:type="paragraph" w:customStyle="1" w:styleId="210">
    <w:name w:val="Σώμα κείμενου 21"/>
    <w:basedOn w:val="a1"/>
    <w:rsid w:val="001C256A"/>
    <w:pPr>
      <w:tabs>
        <w:tab w:val="left" w:pos="0"/>
      </w:tabs>
      <w:spacing w:before="60" w:line="300" w:lineRule="exact"/>
      <w:jc w:val="both"/>
    </w:pPr>
    <w:rPr>
      <w:rFonts w:ascii="Times New Roman" w:hAnsi="Times New Roman" w:cs="Times New Roman"/>
      <w:i/>
      <w:sz w:val="24"/>
    </w:rPr>
  </w:style>
  <w:style w:type="paragraph" w:styleId="af0">
    <w:name w:val="footer"/>
    <w:basedOn w:val="a1"/>
    <w:rsid w:val="001C256A"/>
    <w:pPr>
      <w:tabs>
        <w:tab w:val="center" w:pos="4153"/>
        <w:tab w:val="right" w:pos="8306"/>
      </w:tabs>
    </w:pPr>
    <w:rPr>
      <w:rFonts w:ascii="Times New Roman" w:hAnsi="Times New Roman" w:cs="Times New Roman"/>
      <w:sz w:val="24"/>
    </w:rPr>
  </w:style>
  <w:style w:type="paragraph" w:styleId="af1">
    <w:name w:val="Body Text Indent"/>
    <w:basedOn w:val="a1"/>
    <w:link w:val="Char0"/>
    <w:rsid w:val="001C256A"/>
    <w:pPr>
      <w:ind w:left="2127" w:hanging="2127"/>
    </w:pPr>
    <w:rPr>
      <w:rFonts w:ascii="Times New Roman" w:hAnsi="Times New Roman" w:cs="Times New Roman"/>
      <w:b/>
      <w:sz w:val="28"/>
    </w:rPr>
  </w:style>
  <w:style w:type="paragraph" w:customStyle="1" w:styleId="HEAD1">
    <w:name w:val="HEAD1"/>
    <w:basedOn w:val="a1"/>
    <w:rsid w:val="001C256A"/>
    <w:pPr>
      <w:spacing w:before="60" w:line="360" w:lineRule="auto"/>
      <w:ind w:left="567" w:hanging="567"/>
      <w:jc w:val="both"/>
    </w:pPr>
    <w:rPr>
      <w:rFonts w:ascii="Times New Roman" w:hAnsi="Times New Roman" w:cs="Times New Roman"/>
      <w:b/>
      <w:spacing w:val="20"/>
      <w:sz w:val="24"/>
      <w:lang w:val="en-US"/>
    </w:rPr>
  </w:style>
  <w:style w:type="paragraph" w:styleId="af2">
    <w:name w:val="header"/>
    <w:basedOn w:val="a1"/>
    <w:rsid w:val="001C256A"/>
    <w:pPr>
      <w:widowControl w:val="0"/>
      <w:tabs>
        <w:tab w:val="left" w:pos="284"/>
        <w:tab w:val="center" w:pos="4153"/>
        <w:tab w:val="right" w:pos="8306"/>
      </w:tabs>
      <w:spacing w:line="360" w:lineRule="auto"/>
      <w:jc w:val="both"/>
    </w:pPr>
    <w:rPr>
      <w:rFonts w:ascii="Times New Roman" w:hAnsi="Times New Roman" w:cs="Times New Roman"/>
      <w:sz w:val="24"/>
      <w:lang w:val="en-AU"/>
    </w:rPr>
  </w:style>
  <w:style w:type="paragraph" w:customStyle="1" w:styleId="smallHead">
    <w:name w:val="small Head"/>
    <w:basedOn w:val="a1"/>
    <w:rsid w:val="001C256A"/>
    <w:pPr>
      <w:tabs>
        <w:tab w:val="left" w:pos="284"/>
      </w:tabs>
      <w:spacing w:before="120" w:line="360" w:lineRule="auto"/>
      <w:jc w:val="both"/>
    </w:pPr>
    <w:rPr>
      <w:rFonts w:ascii="Times New Roman" w:hAnsi="Times New Roman" w:cs="Times New Roman"/>
      <w:b/>
      <w:sz w:val="24"/>
    </w:rPr>
  </w:style>
  <w:style w:type="paragraph" w:customStyle="1" w:styleId="Bold14">
    <w:name w:val="Bold 14"/>
    <w:basedOn w:val="a1"/>
    <w:rsid w:val="001C256A"/>
    <w:pPr>
      <w:tabs>
        <w:tab w:val="left" w:pos="284"/>
      </w:tabs>
      <w:spacing w:line="360" w:lineRule="auto"/>
      <w:jc w:val="both"/>
    </w:pPr>
    <w:rPr>
      <w:rFonts w:ascii="Times New Roman" w:hAnsi="Times New Roman" w:cs="Times New Roman"/>
      <w:b/>
      <w:sz w:val="28"/>
    </w:rPr>
  </w:style>
  <w:style w:type="paragraph" w:customStyle="1" w:styleId="13">
    <w:name w:val="Απλό κείμενο1"/>
    <w:basedOn w:val="a1"/>
    <w:rsid w:val="001C256A"/>
    <w:rPr>
      <w:rFonts w:ascii="Courier New" w:hAnsi="Courier New" w:cs="Courier New"/>
    </w:rPr>
  </w:style>
  <w:style w:type="paragraph" w:customStyle="1" w:styleId="14">
    <w:name w:val="Κείμενο πλαισίου1"/>
    <w:basedOn w:val="a1"/>
    <w:rsid w:val="001C256A"/>
    <w:rPr>
      <w:rFonts w:ascii="Tahoma" w:hAnsi="Tahoma" w:cs="Tahoma"/>
      <w:sz w:val="16"/>
      <w:szCs w:val="16"/>
    </w:rPr>
  </w:style>
  <w:style w:type="paragraph" w:styleId="af3">
    <w:name w:val="footnote text"/>
    <w:aliases w:val="Char"/>
    <w:basedOn w:val="a1"/>
    <w:rsid w:val="001C256A"/>
    <w:rPr>
      <w:rFonts w:ascii="Bookman Old Style" w:hAnsi="Bookman Old Style" w:cs="Bookman Old Style"/>
    </w:rPr>
  </w:style>
  <w:style w:type="paragraph" w:customStyle="1" w:styleId="15">
    <w:name w:val="Κείμενο σχολίου1"/>
    <w:basedOn w:val="a1"/>
    <w:rsid w:val="001C256A"/>
  </w:style>
  <w:style w:type="paragraph" w:customStyle="1" w:styleId="16">
    <w:name w:val="Θέμα σχολίου1"/>
    <w:basedOn w:val="15"/>
    <w:next w:val="15"/>
    <w:rsid w:val="001C256A"/>
    <w:rPr>
      <w:b/>
      <w:bCs/>
    </w:rPr>
  </w:style>
  <w:style w:type="paragraph" w:customStyle="1" w:styleId="17">
    <w:name w:val="Παράγραφος λίστας1"/>
    <w:basedOn w:val="a1"/>
    <w:rsid w:val="001C256A"/>
    <w:pPr>
      <w:ind w:left="720"/>
    </w:pPr>
  </w:style>
  <w:style w:type="paragraph" w:customStyle="1" w:styleId="TableContents">
    <w:name w:val="Table Contents"/>
    <w:basedOn w:val="a1"/>
    <w:rsid w:val="001C256A"/>
    <w:pPr>
      <w:suppressLineNumbers/>
    </w:pPr>
  </w:style>
  <w:style w:type="paragraph" w:customStyle="1" w:styleId="TableHeading">
    <w:name w:val="Table Heading"/>
    <w:basedOn w:val="TableContents"/>
    <w:rsid w:val="001C256A"/>
    <w:pPr>
      <w:jc w:val="center"/>
    </w:pPr>
    <w:rPr>
      <w:b/>
      <w:bCs/>
    </w:rPr>
  </w:style>
  <w:style w:type="paragraph" w:styleId="af4">
    <w:name w:val="Balloon Text"/>
    <w:basedOn w:val="a1"/>
    <w:rsid w:val="001C256A"/>
    <w:rPr>
      <w:rFonts w:ascii="Tahoma" w:hAnsi="Tahoma" w:cs="Tahoma"/>
      <w:sz w:val="16"/>
      <w:szCs w:val="16"/>
    </w:rPr>
  </w:style>
  <w:style w:type="paragraph" w:styleId="af5">
    <w:name w:val="annotation text"/>
    <w:basedOn w:val="a1"/>
    <w:rsid w:val="001C256A"/>
  </w:style>
  <w:style w:type="paragraph" w:styleId="af6">
    <w:name w:val="annotation subject"/>
    <w:basedOn w:val="af5"/>
    <w:next w:val="af5"/>
    <w:rsid w:val="001C256A"/>
    <w:rPr>
      <w:b/>
      <w:bCs/>
    </w:rPr>
  </w:style>
  <w:style w:type="paragraph" w:customStyle="1" w:styleId="ColorfulList-Accent11">
    <w:name w:val="Colorful List - Accent 11"/>
    <w:basedOn w:val="a1"/>
    <w:rsid w:val="001C256A"/>
    <w:pPr>
      <w:suppressAutoHyphens w:val="0"/>
      <w:ind w:left="720"/>
      <w:contextualSpacing/>
    </w:pPr>
  </w:style>
  <w:style w:type="paragraph" w:customStyle="1" w:styleId="Default">
    <w:name w:val="Default"/>
    <w:rsid w:val="001C256A"/>
    <w:pPr>
      <w:suppressAutoHyphens/>
      <w:autoSpaceDE w:val="0"/>
    </w:pPr>
    <w:rPr>
      <w:rFonts w:eastAsia="Calibri"/>
      <w:color w:val="000000"/>
      <w:sz w:val="24"/>
      <w:szCs w:val="24"/>
      <w:lang w:eastAsia="zh-CN"/>
    </w:rPr>
  </w:style>
  <w:style w:type="table" w:styleId="af7">
    <w:name w:val="Table Grid"/>
    <w:basedOn w:val="a3"/>
    <w:uiPriority w:val="39"/>
    <w:rsid w:val="000C59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Placeholder Text"/>
    <w:uiPriority w:val="99"/>
    <w:semiHidden/>
    <w:rsid w:val="005C4B5A"/>
    <w:rPr>
      <w:color w:val="808080"/>
    </w:rPr>
  </w:style>
  <w:style w:type="paragraph" w:styleId="af9">
    <w:name w:val="List Paragraph"/>
    <w:basedOn w:val="a1"/>
    <w:uiPriority w:val="34"/>
    <w:qFormat/>
    <w:rsid w:val="005C4B5A"/>
    <w:pPr>
      <w:ind w:left="720"/>
      <w:contextualSpacing/>
    </w:pPr>
  </w:style>
  <w:style w:type="paragraph" w:styleId="afa">
    <w:name w:val="TOC Heading"/>
    <w:basedOn w:val="1"/>
    <w:next w:val="a1"/>
    <w:uiPriority w:val="39"/>
    <w:semiHidden/>
    <w:unhideWhenUsed/>
    <w:qFormat/>
    <w:rsid w:val="00BD4B5B"/>
    <w:pPr>
      <w:keepLines/>
      <w:spacing w:before="480" w:line="276" w:lineRule="auto"/>
      <w:outlineLvl w:val="9"/>
    </w:pPr>
    <w:rPr>
      <w:rFonts w:ascii="Cambria" w:eastAsia="MS Gothic" w:hAnsi="Cambria"/>
      <w:bCs w:val="0"/>
      <w:color w:val="365F91"/>
      <w:szCs w:val="28"/>
      <w:u w:val="none"/>
      <w:lang w:val="en-US" w:eastAsia="ja-JP"/>
    </w:rPr>
  </w:style>
  <w:style w:type="paragraph" w:styleId="18">
    <w:name w:val="toc 1"/>
    <w:basedOn w:val="a1"/>
    <w:next w:val="a1"/>
    <w:autoRedefine/>
    <w:uiPriority w:val="39"/>
    <w:unhideWhenUsed/>
    <w:rsid w:val="00BD4B5B"/>
    <w:pPr>
      <w:spacing w:after="100"/>
    </w:pPr>
  </w:style>
  <w:style w:type="paragraph" w:styleId="22">
    <w:name w:val="toc 2"/>
    <w:basedOn w:val="a1"/>
    <w:next w:val="a1"/>
    <w:autoRedefine/>
    <w:uiPriority w:val="39"/>
    <w:unhideWhenUsed/>
    <w:rsid w:val="00BD4B5B"/>
    <w:pPr>
      <w:spacing w:after="100"/>
      <w:ind w:left="200"/>
    </w:pPr>
  </w:style>
  <w:style w:type="character" w:customStyle="1" w:styleId="apple-converted-space">
    <w:name w:val="apple-converted-space"/>
    <w:basedOn w:val="a2"/>
    <w:rsid w:val="00822CEA"/>
  </w:style>
  <w:style w:type="paragraph" w:customStyle="1" w:styleId="afb">
    <w:name w:val="ΚΕΙΜΕΝΟ"/>
    <w:uiPriority w:val="99"/>
    <w:rsid w:val="00FB5950"/>
    <w:pPr>
      <w:spacing w:after="200"/>
      <w:jc w:val="both"/>
    </w:pPr>
    <w:rPr>
      <w:sz w:val="22"/>
      <w:lang w:eastAsia="en-US"/>
    </w:rPr>
  </w:style>
  <w:style w:type="paragraph" w:styleId="Web">
    <w:name w:val="Normal (Web)"/>
    <w:basedOn w:val="a1"/>
    <w:uiPriority w:val="99"/>
    <w:semiHidden/>
    <w:unhideWhenUsed/>
    <w:rsid w:val="00FB5950"/>
    <w:pPr>
      <w:suppressAutoHyphens w:val="0"/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l-GR"/>
    </w:rPr>
  </w:style>
  <w:style w:type="paragraph" w:customStyle="1" w:styleId="ormal">
    <w:name w:val="Íormal"/>
    <w:rsid w:val="00892CF3"/>
    <w:pPr>
      <w:widowControl w:val="0"/>
    </w:pPr>
    <w:rPr>
      <w:rFonts w:ascii="Κλασσική" w:hAnsi="Κλασσική"/>
      <w:sz w:val="24"/>
      <w:lang w:val="en-US"/>
    </w:rPr>
  </w:style>
  <w:style w:type="numbering" w:customStyle="1" w:styleId="19">
    <w:name w:val="Χωρίς λίστα1"/>
    <w:next w:val="a4"/>
    <w:semiHidden/>
    <w:rsid w:val="009D7E6C"/>
  </w:style>
  <w:style w:type="paragraph" w:styleId="23">
    <w:name w:val="Body Text Indent 2"/>
    <w:basedOn w:val="a1"/>
    <w:link w:val="2Char0"/>
    <w:rsid w:val="009D7E6C"/>
    <w:pPr>
      <w:suppressAutoHyphens w:val="0"/>
      <w:spacing w:line="360" w:lineRule="auto"/>
      <w:ind w:firstLine="426"/>
      <w:jc w:val="both"/>
    </w:pPr>
    <w:rPr>
      <w:rFonts w:ascii="Times New Roman" w:hAnsi="Times New Roman" w:cs="Times New Roman"/>
      <w:sz w:val="24"/>
      <w:lang w:eastAsia="el-GR"/>
    </w:rPr>
  </w:style>
  <w:style w:type="character" w:customStyle="1" w:styleId="2Char0">
    <w:name w:val="Σώμα κείμενου με εσοχή 2 Char"/>
    <w:basedOn w:val="a2"/>
    <w:link w:val="23"/>
    <w:rsid w:val="009D7E6C"/>
    <w:rPr>
      <w:sz w:val="24"/>
    </w:rPr>
  </w:style>
  <w:style w:type="paragraph" w:styleId="30">
    <w:name w:val="Body Text 3"/>
    <w:basedOn w:val="a1"/>
    <w:link w:val="3Char"/>
    <w:rsid w:val="009D7E6C"/>
    <w:pPr>
      <w:suppressAutoHyphens w:val="0"/>
      <w:spacing w:line="360" w:lineRule="auto"/>
      <w:jc w:val="both"/>
    </w:pPr>
    <w:rPr>
      <w:rFonts w:ascii="Times New Roman" w:hAnsi="Times New Roman" w:cs="Times New Roman"/>
      <w:b/>
      <w:sz w:val="24"/>
      <w:lang w:eastAsia="el-GR"/>
    </w:rPr>
  </w:style>
  <w:style w:type="character" w:customStyle="1" w:styleId="3Char">
    <w:name w:val="Σώμα κείμενου 3 Char"/>
    <w:basedOn w:val="a2"/>
    <w:link w:val="30"/>
    <w:rsid w:val="009D7E6C"/>
    <w:rPr>
      <w:b/>
      <w:sz w:val="24"/>
    </w:rPr>
  </w:style>
  <w:style w:type="paragraph" w:styleId="32">
    <w:name w:val="Body Text Indent 3"/>
    <w:basedOn w:val="a1"/>
    <w:link w:val="3Char0"/>
    <w:rsid w:val="009D7E6C"/>
    <w:pPr>
      <w:suppressAutoHyphens w:val="0"/>
      <w:spacing w:line="360" w:lineRule="auto"/>
      <w:ind w:left="60"/>
      <w:jc w:val="both"/>
    </w:pPr>
    <w:rPr>
      <w:rFonts w:ascii="Times New Roman" w:hAnsi="Times New Roman" w:cs="Times New Roman"/>
      <w:sz w:val="24"/>
      <w:lang w:eastAsia="el-GR"/>
    </w:rPr>
  </w:style>
  <w:style w:type="character" w:customStyle="1" w:styleId="3Char0">
    <w:name w:val="Σώμα κείμενου με εσοχή 3 Char"/>
    <w:basedOn w:val="a2"/>
    <w:link w:val="32"/>
    <w:rsid w:val="009D7E6C"/>
    <w:rPr>
      <w:sz w:val="24"/>
    </w:rPr>
  </w:style>
  <w:style w:type="paragraph" w:styleId="24">
    <w:name w:val="Body Text 2"/>
    <w:basedOn w:val="a1"/>
    <w:link w:val="2Char1"/>
    <w:rsid w:val="009D7E6C"/>
    <w:pPr>
      <w:tabs>
        <w:tab w:val="left" w:pos="0"/>
      </w:tabs>
      <w:suppressAutoHyphens w:val="0"/>
      <w:spacing w:before="60" w:line="300" w:lineRule="exact"/>
      <w:jc w:val="both"/>
    </w:pPr>
    <w:rPr>
      <w:rFonts w:ascii="Times New Roman" w:hAnsi="Times New Roman" w:cs="Times New Roman"/>
      <w:i/>
      <w:sz w:val="24"/>
      <w:lang w:eastAsia="el-GR"/>
    </w:rPr>
  </w:style>
  <w:style w:type="character" w:customStyle="1" w:styleId="2Char1">
    <w:name w:val="Σώμα κείμενου 2 Char"/>
    <w:basedOn w:val="a2"/>
    <w:link w:val="24"/>
    <w:rsid w:val="009D7E6C"/>
    <w:rPr>
      <w:i/>
      <w:sz w:val="24"/>
    </w:rPr>
  </w:style>
  <w:style w:type="paragraph" w:styleId="afc">
    <w:name w:val="Plain Text"/>
    <w:basedOn w:val="a1"/>
    <w:link w:val="Char1"/>
    <w:rsid w:val="009D7E6C"/>
    <w:pPr>
      <w:suppressAutoHyphens w:val="0"/>
      <w:spacing w:line="360" w:lineRule="auto"/>
      <w:jc w:val="both"/>
    </w:pPr>
    <w:rPr>
      <w:rFonts w:ascii="Courier New" w:hAnsi="Courier New" w:cs="Times New Roman"/>
      <w:sz w:val="24"/>
      <w:lang w:eastAsia="el-GR"/>
    </w:rPr>
  </w:style>
  <w:style w:type="character" w:customStyle="1" w:styleId="Char1">
    <w:name w:val="Απλό κείμενο Char"/>
    <w:basedOn w:val="a2"/>
    <w:link w:val="afc"/>
    <w:rsid w:val="009D7E6C"/>
    <w:rPr>
      <w:rFonts w:ascii="Courier New" w:hAnsi="Courier New"/>
      <w:sz w:val="24"/>
    </w:rPr>
  </w:style>
  <w:style w:type="table" w:customStyle="1" w:styleId="1a">
    <w:name w:val="Πλέγμα πίνακα1"/>
    <w:basedOn w:val="a3"/>
    <w:next w:val="af7"/>
    <w:rsid w:val="009D7E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0">
    <w:name w:val="List Bullet"/>
    <w:basedOn w:val="a1"/>
    <w:rsid w:val="009D7E6C"/>
    <w:pPr>
      <w:numPr>
        <w:numId w:val="23"/>
      </w:numPr>
      <w:suppressAutoHyphens w:val="0"/>
      <w:spacing w:line="360" w:lineRule="auto"/>
      <w:contextualSpacing/>
      <w:jc w:val="both"/>
    </w:pPr>
    <w:rPr>
      <w:rFonts w:ascii="Times New Roman" w:hAnsi="Times New Roman" w:cs="Times New Roman"/>
      <w:sz w:val="24"/>
      <w:lang w:eastAsia="el-GR"/>
    </w:rPr>
  </w:style>
  <w:style w:type="paragraph" w:styleId="-HTML">
    <w:name w:val="HTML Preformatted"/>
    <w:basedOn w:val="a1"/>
    <w:link w:val="-HTMLChar"/>
    <w:uiPriority w:val="99"/>
    <w:rsid w:val="009D7E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line="360" w:lineRule="auto"/>
      <w:jc w:val="both"/>
    </w:pPr>
    <w:rPr>
      <w:rFonts w:ascii="Arial Unicode MS" w:eastAsia="Arial Unicode MS" w:hAnsi="Arial Unicode MS" w:cs="Arial Unicode MS"/>
      <w:sz w:val="24"/>
      <w:lang w:eastAsia="el-GR"/>
    </w:rPr>
  </w:style>
  <w:style w:type="character" w:customStyle="1" w:styleId="-HTMLChar">
    <w:name w:val="Προ-διαμορφωμένο HTML Char"/>
    <w:basedOn w:val="a2"/>
    <w:link w:val="-HTML"/>
    <w:uiPriority w:val="99"/>
    <w:rsid w:val="009D7E6C"/>
    <w:rPr>
      <w:rFonts w:ascii="Arial Unicode MS" w:eastAsia="Arial Unicode MS" w:hAnsi="Arial Unicode MS" w:cs="Arial Unicode MS"/>
      <w:sz w:val="24"/>
    </w:rPr>
  </w:style>
  <w:style w:type="paragraph" w:styleId="afd">
    <w:name w:val="Document Map"/>
    <w:basedOn w:val="a1"/>
    <w:link w:val="Char2"/>
    <w:semiHidden/>
    <w:rsid w:val="009D7E6C"/>
    <w:pPr>
      <w:shd w:val="clear" w:color="auto" w:fill="000080"/>
      <w:suppressAutoHyphens w:val="0"/>
      <w:spacing w:line="360" w:lineRule="auto"/>
      <w:jc w:val="both"/>
    </w:pPr>
    <w:rPr>
      <w:rFonts w:ascii="Tahoma" w:hAnsi="Tahoma" w:cs="Tahoma"/>
      <w:sz w:val="24"/>
      <w:lang w:eastAsia="el-GR"/>
    </w:rPr>
  </w:style>
  <w:style w:type="character" w:customStyle="1" w:styleId="Char2">
    <w:name w:val="Χάρτης εγγράφου Char"/>
    <w:basedOn w:val="a2"/>
    <w:link w:val="afd"/>
    <w:semiHidden/>
    <w:rsid w:val="009D7E6C"/>
    <w:rPr>
      <w:rFonts w:ascii="Tahoma" w:hAnsi="Tahoma" w:cs="Tahoma"/>
      <w:sz w:val="24"/>
      <w:shd w:val="clear" w:color="auto" w:fill="000080"/>
    </w:rPr>
  </w:style>
  <w:style w:type="character" w:customStyle="1" w:styleId="postbody1">
    <w:name w:val="postbody1"/>
    <w:rsid w:val="009D7E6C"/>
    <w:rPr>
      <w:rFonts w:cs="Times New Roman"/>
      <w:sz w:val="18"/>
      <w:szCs w:val="18"/>
    </w:rPr>
  </w:style>
  <w:style w:type="paragraph" w:styleId="2">
    <w:name w:val="List Bullet 2"/>
    <w:basedOn w:val="a1"/>
    <w:rsid w:val="009D7E6C"/>
    <w:pPr>
      <w:numPr>
        <w:numId w:val="24"/>
      </w:numPr>
      <w:suppressAutoHyphens w:val="0"/>
      <w:spacing w:line="360" w:lineRule="auto"/>
      <w:jc w:val="both"/>
    </w:pPr>
    <w:rPr>
      <w:rFonts w:ascii="Times New Roman" w:hAnsi="Times New Roman" w:cs="Times New Roman"/>
      <w:sz w:val="24"/>
      <w:lang w:eastAsia="el-GR"/>
    </w:rPr>
  </w:style>
  <w:style w:type="paragraph" w:customStyle="1" w:styleId="Revision1">
    <w:name w:val="Revision1"/>
    <w:hidden/>
    <w:uiPriority w:val="99"/>
    <w:semiHidden/>
    <w:rsid w:val="009D7E6C"/>
    <w:rPr>
      <w:rFonts w:ascii="Arial" w:hAnsi="Arial"/>
      <w:lang w:eastAsia="en-US"/>
    </w:rPr>
  </w:style>
  <w:style w:type="paragraph" w:styleId="afe">
    <w:name w:val="List Continue"/>
    <w:basedOn w:val="a1"/>
    <w:rsid w:val="009D7E6C"/>
    <w:pPr>
      <w:suppressAutoHyphens w:val="0"/>
      <w:spacing w:after="120" w:line="360" w:lineRule="auto"/>
      <w:ind w:left="283"/>
      <w:jc w:val="both"/>
    </w:pPr>
    <w:rPr>
      <w:rFonts w:ascii="Times New Roman" w:hAnsi="Times New Roman" w:cs="Times New Roman"/>
      <w:sz w:val="24"/>
      <w:lang w:eastAsia="el-GR"/>
    </w:rPr>
  </w:style>
  <w:style w:type="paragraph" w:customStyle="1" w:styleId="a">
    <w:basedOn w:val="a1"/>
    <w:next w:val="aff"/>
    <w:rsid w:val="009D7E6C"/>
    <w:pPr>
      <w:numPr>
        <w:numId w:val="25"/>
      </w:numPr>
      <w:suppressAutoHyphens w:val="0"/>
      <w:spacing w:line="360" w:lineRule="auto"/>
      <w:contextualSpacing/>
      <w:jc w:val="both"/>
    </w:pPr>
    <w:rPr>
      <w:rFonts w:ascii="Times New Roman" w:hAnsi="Times New Roman" w:cs="Times New Roman"/>
      <w:sz w:val="24"/>
      <w:lang w:eastAsia="el-GR"/>
    </w:rPr>
  </w:style>
  <w:style w:type="character" w:customStyle="1" w:styleId="Char">
    <w:name w:val="Σώμα κειμένου Char"/>
    <w:link w:val="a9"/>
    <w:rsid w:val="009D7E6C"/>
    <w:rPr>
      <w:b/>
      <w:color w:val="0000FF"/>
      <w:sz w:val="32"/>
      <w:lang w:eastAsia="zh-CN"/>
    </w:rPr>
  </w:style>
  <w:style w:type="character" w:customStyle="1" w:styleId="Char0">
    <w:name w:val="Σώμα κείμενου με εσοχή Char"/>
    <w:link w:val="af1"/>
    <w:rsid w:val="009D7E6C"/>
    <w:rPr>
      <w:b/>
      <w:sz w:val="28"/>
      <w:lang w:eastAsia="zh-CN"/>
    </w:rPr>
  </w:style>
  <w:style w:type="character" w:customStyle="1" w:styleId="1Char">
    <w:name w:val="Επικεφαλίδα 1 Char"/>
    <w:link w:val="1"/>
    <w:rsid w:val="00CA328C"/>
    <w:rPr>
      <w:b/>
      <w:bCs/>
      <w:sz w:val="28"/>
      <w:szCs w:val="24"/>
      <w:u w:val="single"/>
      <w:shd w:val="clear" w:color="auto" w:fill="E7E6E6" w:themeFill="background2"/>
      <w:lang w:eastAsia="zh-CN"/>
    </w:rPr>
  </w:style>
  <w:style w:type="character" w:customStyle="1" w:styleId="2Char">
    <w:name w:val="Επικεφαλίδα 2 Char"/>
    <w:link w:val="20"/>
    <w:rsid w:val="009D7E6C"/>
    <w:rPr>
      <w:b/>
      <w:sz w:val="32"/>
      <w:u w:val="single"/>
      <w:lang w:val="en-US" w:eastAsia="zh-CN"/>
    </w:rPr>
  </w:style>
  <w:style w:type="character" w:styleId="HTML">
    <w:name w:val="HTML Code"/>
    <w:uiPriority w:val="99"/>
    <w:unhideWhenUsed/>
    <w:rsid w:val="009D7E6C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a2"/>
    <w:rsid w:val="009D7E6C"/>
  </w:style>
  <w:style w:type="character" w:customStyle="1" w:styleId="hljs-string">
    <w:name w:val="hljs-string"/>
    <w:basedOn w:val="a2"/>
    <w:rsid w:val="009D7E6C"/>
  </w:style>
  <w:style w:type="character" w:customStyle="1" w:styleId="hljs-keyword">
    <w:name w:val="hljs-keyword"/>
    <w:basedOn w:val="a2"/>
    <w:rsid w:val="009D7E6C"/>
  </w:style>
  <w:style w:type="character" w:customStyle="1" w:styleId="hljs-number">
    <w:name w:val="hljs-number"/>
    <w:basedOn w:val="a2"/>
    <w:rsid w:val="009D7E6C"/>
  </w:style>
  <w:style w:type="paragraph" w:styleId="aff">
    <w:name w:val="List Number"/>
    <w:basedOn w:val="a1"/>
    <w:uiPriority w:val="99"/>
    <w:semiHidden/>
    <w:unhideWhenUsed/>
    <w:rsid w:val="009D7E6C"/>
    <w:pPr>
      <w:tabs>
        <w:tab w:val="num" w:pos="360"/>
      </w:tabs>
      <w:ind w:left="360" w:hanging="360"/>
      <w:contextualSpacing/>
    </w:pPr>
  </w:style>
  <w:style w:type="table" w:customStyle="1" w:styleId="25">
    <w:name w:val="Πλέγμα πίνακα2"/>
    <w:basedOn w:val="a3"/>
    <w:next w:val="af7"/>
    <w:uiPriority w:val="59"/>
    <w:rsid w:val="009D7E6C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29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D769BC-AAA5-4C0B-BDFC-8EC8BAEE9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32</Words>
  <Characters>13674</Characters>
  <Application>Microsoft Office Word</Application>
  <DocSecurity>0</DocSecurity>
  <Lines>113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Ε</vt:lpstr>
      <vt:lpstr>Ε</vt:lpstr>
    </vt:vector>
  </TitlesOfParts>
  <Company/>
  <LinksUpToDate>false</LinksUpToDate>
  <CharactersWithSpaces>16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Ε</dc:title>
  <dc:subject/>
  <dc:creator>gag</dc:creator>
  <cp:keywords/>
  <cp:lastModifiedBy>maria kotsianti</cp:lastModifiedBy>
  <cp:revision>5</cp:revision>
  <cp:lastPrinted>2023-03-04T06:41:00Z</cp:lastPrinted>
  <dcterms:created xsi:type="dcterms:W3CDTF">2022-12-25T06:46:00Z</dcterms:created>
  <dcterms:modified xsi:type="dcterms:W3CDTF">2023-03-04T06:41:00Z</dcterms:modified>
</cp:coreProperties>
</file>